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11/relationships/webextensiontaskpanes" Target="word/webextensions/taskpanes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263D4B5D" w14:textId="5E7F6486" w:rsidR="00E87570" w:rsidRPr="002E1D9C" w:rsidRDefault="00C02639" w:rsidP="00E87570">
      <w:pPr>
        <w:autoSpaceDE w:val="0"/>
        <w:bidi w:val="0"/>
        <w:ind w:right="-24"/>
        <w:jc w:val="center"/>
        <w:rPr>
          <w:rFonts w:ascii="Arial" w:hAnsi="Arial" w:cs="Arial"/>
          <w:b/>
          <w:iCs/>
          <w:sz w:val="28"/>
          <w:szCs w:val="28"/>
          <w:lang w:val="fr-FR"/>
        </w:rPr>
      </w:pPr>
      <w:r>
        <w:rPr>
          <w:noProof/>
          <w:lang w:val="fr-FR" w:eastAsia="fr-FR"/>
        </w:rPr>
        <mc:AlternateContent>
          <mc:Choice Requires="wps">
            <w:drawing>
              <wp:anchor distT="4294967294" distB="4294967294" distL="114300" distR="114300" simplePos="0" relativeHeight="251663360" behindDoc="0" locked="0" layoutInCell="0" allowOverlap="1" wp14:anchorId="315156BB" wp14:editId="13207043">
                <wp:simplePos x="0" y="0"/>
                <wp:positionH relativeFrom="column">
                  <wp:posOffset>-3909060</wp:posOffset>
                </wp:positionH>
                <wp:positionV relativeFrom="paragraph">
                  <wp:posOffset>1325244</wp:posOffset>
                </wp:positionV>
                <wp:extent cx="11209655" cy="0"/>
                <wp:effectExtent l="0" t="0" r="10795" b="19050"/>
                <wp:wrapNone/>
                <wp:docPr id="2" name="Connecteur droi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209655" cy="0"/>
                        </a:xfrm>
                        <a:prstGeom prst="line">
                          <a:avLst/>
                        </a:prstGeom>
                        <a:noFill/>
                        <a:ln w="25560">
                          <a:solidFill>
                            <a:srgbClr val="9BBB59"/>
                          </a:solidFill>
                          <a:miter lim="800000"/>
                          <a:headEnd/>
                          <a:tailEnd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Connecteur droit 2" o:spid="_x0000_s1026" style="position:absolute;z-index:25166336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307.8pt,104.35pt" to="574.85pt,10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" o:allowincell="f" strokecolor="#9bbb59" strokeweight=".71mm">
                <v:stroke joinstyle="miter"/>
              </v:line>
            </w:pict>
          </mc:Fallback>
        </mc:AlternateContent>
      </w:r>
      <w:r w:rsidR="00E3326A" w:rsidRPr="002E1D9C">
        <w:rPr>
          <w:noProof/>
          <w:lang w:val="fr-FR" w:eastAsia="fr-FR"/>
        </w:rPr>
        <w:drawing>
          <wp:anchor distT="0" distB="0" distL="114935" distR="114935" simplePos="0" relativeHeight="251662336" behindDoc="0" locked="0" layoutInCell="0" allowOverlap="1" wp14:anchorId="187918AE" wp14:editId="78B48F64">
            <wp:simplePos x="0" y="0"/>
            <wp:positionH relativeFrom="column">
              <wp:posOffset>-260350</wp:posOffset>
            </wp:positionH>
            <wp:positionV relativeFrom="paragraph">
              <wp:posOffset>0</wp:posOffset>
            </wp:positionV>
            <wp:extent cx="7209790" cy="1342390"/>
            <wp:effectExtent l="0" t="0" r="0" b="0"/>
            <wp:wrapSquare wrapText="bothSides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" t="-46" r="-8" b="-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9790" cy="134239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87570" w:rsidRPr="002E1D9C">
        <w:rPr>
          <w:rFonts w:ascii="Arial" w:hAnsi="Arial" w:cs="Arial"/>
          <w:b/>
          <w:iCs/>
          <w:sz w:val="28"/>
          <w:szCs w:val="28"/>
          <w:lang w:val="fr-FR"/>
        </w:rPr>
        <w:t>GRILLE DE CLASSEMENT</w:t>
      </w:r>
    </w:p>
    <w:p w14:paraId="1880EAA8" w14:textId="4850A473" w:rsidR="00E87570" w:rsidRPr="002E1D9C" w:rsidRDefault="00EE4B55" w:rsidP="00E87570">
      <w:pPr>
        <w:autoSpaceDE w:val="0"/>
        <w:bidi w:val="0"/>
        <w:ind w:right="-24"/>
        <w:jc w:val="center"/>
        <w:rPr>
          <w:rFonts w:ascii="Arial" w:hAnsi="Arial" w:cs="Arial"/>
          <w:bCs/>
          <w:kern w:val="28"/>
          <w:sz w:val="28"/>
          <w:szCs w:val="28"/>
          <w:rtl/>
          <w:lang w:val="fr-FR"/>
        </w:rPr>
      </w:pPr>
      <w:r>
        <w:rPr>
          <w:rFonts w:ascii="Arial" w:hAnsi="Arial" w:cs="Arial"/>
          <w:bCs/>
          <w:kern w:val="28"/>
          <w:sz w:val="28"/>
          <w:szCs w:val="28"/>
          <w:lang w:val="fr-FR"/>
        </w:rPr>
        <w:t xml:space="preserve"> </w:t>
      </w:r>
    </w:p>
    <w:p w14:paraId="3845828B" w14:textId="77777777" w:rsidR="00EE4B55" w:rsidRPr="009822CB" w:rsidRDefault="00EE4B55" w:rsidP="00EE4B55">
      <w:pPr>
        <w:autoSpaceDE w:val="0"/>
        <w:bidi w:val="0"/>
        <w:ind w:right="-24"/>
        <w:jc w:val="center"/>
        <w:rPr>
          <w:rFonts w:ascii="Arial" w:hAnsi="Arial" w:cs="Arial"/>
          <w:bCs/>
          <w:kern w:val="28"/>
          <w:sz w:val="28"/>
          <w:szCs w:val="28"/>
          <w:rtl/>
          <w:lang w:val="fr-FR" w:bidi="ar-DZ"/>
        </w:rPr>
      </w:pPr>
      <w:r w:rsidRPr="009822CB">
        <w:rPr>
          <w:rFonts w:ascii="Arial" w:hAnsi="Arial" w:cs="Arial"/>
          <w:bCs/>
          <w:kern w:val="28"/>
          <w:sz w:val="28"/>
          <w:szCs w:val="28"/>
          <w:rtl/>
          <w:lang w:val="fr-FR"/>
        </w:rPr>
        <w:t xml:space="preserve">ملحق </w:t>
      </w:r>
      <w:r>
        <w:rPr>
          <w:rFonts w:ascii="Arial" w:hAnsi="Arial" w:cs="Arial" w:hint="cs"/>
          <w:bCs/>
          <w:kern w:val="28"/>
          <w:sz w:val="28"/>
          <w:szCs w:val="28"/>
          <w:rtl/>
          <w:lang w:val="fr-FR"/>
        </w:rPr>
        <w:t>ب</w:t>
      </w:r>
      <w:r w:rsidRPr="009822CB">
        <w:rPr>
          <w:rFonts w:ascii="Arial" w:hAnsi="Arial" w:cs="Arial"/>
          <w:bCs/>
          <w:kern w:val="28"/>
          <w:sz w:val="28"/>
          <w:szCs w:val="28"/>
          <w:rtl/>
          <w:lang w:val="fr-FR"/>
        </w:rPr>
        <w:t xml:space="preserve">القرار رقم </w:t>
      </w:r>
      <w:r w:rsidRPr="009822CB">
        <w:rPr>
          <w:rFonts w:ascii="Arial" w:hAnsi="Arial" w:cs="Arial" w:hint="cs"/>
          <w:bCs/>
          <w:kern w:val="28"/>
          <w:sz w:val="28"/>
          <w:szCs w:val="28"/>
          <w:rtl/>
          <w:lang w:val="fr-FR"/>
        </w:rPr>
        <w:t>345</w:t>
      </w:r>
      <w:r w:rsidRPr="009822CB">
        <w:rPr>
          <w:rFonts w:ascii="Arial" w:hAnsi="Arial" w:cs="Arial"/>
          <w:bCs/>
          <w:kern w:val="28"/>
          <w:sz w:val="28"/>
          <w:szCs w:val="28"/>
          <w:rtl/>
          <w:lang w:val="fr-FR"/>
        </w:rPr>
        <w:t xml:space="preserve"> المؤرخ في </w:t>
      </w:r>
      <w:r>
        <w:rPr>
          <w:rFonts w:ascii="Arial" w:hAnsi="Arial" w:cs="Arial" w:hint="cs"/>
          <w:bCs/>
          <w:kern w:val="28"/>
          <w:sz w:val="28"/>
          <w:szCs w:val="28"/>
          <w:rtl/>
          <w:lang w:val="fr-FR"/>
        </w:rPr>
        <w:t xml:space="preserve"> </w:t>
      </w:r>
      <w:r w:rsidRPr="009822CB">
        <w:rPr>
          <w:rFonts w:ascii="Arial" w:hAnsi="Arial" w:cs="Arial" w:hint="cs"/>
          <w:bCs/>
          <w:kern w:val="28"/>
          <w:sz w:val="28"/>
          <w:szCs w:val="28"/>
          <w:rtl/>
          <w:lang w:val="fr-FR"/>
        </w:rPr>
        <w:t>09</w:t>
      </w:r>
      <w:r>
        <w:rPr>
          <w:rFonts w:ascii="Arial" w:hAnsi="Arial" w:cs="Arial" w:hint="cs"/>
          <w:bCs/>
          <w:kern w:val="28"/>
          <w:sz w:val="28"/>
          <w:szCs w:val="28"/>
          <w:rtl/>
          <w:lang w:val="fr-FR"/>
        </w:rPr>
        <w:t xml:space="preserve"> مارس </w:t>
      </w:r>
      <w:r w:rsidRPr="009822CB">
        <w:rPr>
          <w:rFonts w:ascii="Arial" w:hAnsi="Arial" w:cs="Arial" w:hint="cs"/>
          <w:bCs/>
          <w:kern w:val="28"/>
          <w:sz w:val="28"/>
          <w:szCs w:val="28"/>
          <w:rtl/>
          <w:lang w:val="fr-FR"/>
        </w:rPr>
        <w:t>2026</w:t>
      </w:r>
      <w:r>
        <w:rPr>
          <w:rFonts w:ascii="Arial" w:hAnsi="Arial" w:cs="Arial"/>
          <w:bCs/>
          <w:kern w:val="28"/>
          <w:sz w:val="28"/>
          <w:szCs w:val="28"/>
          <w:lang w:val="fr-FR"/>
        </w:rPr>
        <w:t xml:space="preserve"> </w:t>
      </w:r>
      <w:r w:rsidRPr="002F34EB">
        <w:rPr>
          <w:rFonts w:ascii="Arial" w:hAnsi="Arial" w:cs="Arial" w:hint="cs"/>
          <w:bCs/>
          <w:kern w:val="28"/>
          <w:sz w:val="28"/>
          <w:szCs w:val="28"/>
          <w:rtl/>
          <w:lang w:val="fr-FR" w:bidi="ar-DZ"/>
        </w:rPr>
        <w:t>سلم تقييم</w:t>
      </w:r>
    </w:p>
    <w:p w14:paraId="17DCFE3D" w14:textId="77777777" w:rsidR="00E87570" w:rsidRPr="002E1D9C" w:rsidRDefault="00E87570" w:rsidP="00E87570">
      <w:pPr>
        <w:autoSpaceDE w:val="0"/>
        <w:bidi w:val="0"/>
        <w:ind w:right="-24"/>
        <w:jc w:val="center"/>
        <w:rPr>
          <w:rFonts w:ascii="Arial" w:hAnsi="Arial" w:cs="Arial"/>
          <w:bCs/>
          <w:kern w:val="28"/>
          <w:sz w:val="28"/>
          <w:szCs w:val="28"/>
          <w:rtl/>
          <w:lang w:val="fr-FR" w:bidi="ar-DZ"/>
        </w:rPr>
      </w:pPr>
    </w:p>
    <w:p w14:paraId="1412159F" w14:textId="08FE1666" w:rsidR="00E87570" w:rsidRPr="002E1D9C" w:rsidRDefault="00E87570" w:rsidP="006043C1">
      <w:pPr>
        <w:autoSpaceDE w:val="0"/>
        <w:bidi w:val="0"/>
        <w:ind w:right="-24"/>
        <w:jc w:val="center"/>
        <w:rPr>
          <w:rFonts w:ascii="Arial" w:hAnsi="Arial" w:cs="Arial"/>
          <w:bCs/>
          <w:kern w:val="28"/>
          <w:sz w:val="28"/>
          <w:szCs w:val="28"/>
          <w:lang w:val="fr-FR"/>
        </w:rPr>
      </w:pPr>
      <w:r w:rsidRPr="002E1D9C">
        <w:rPr>
          <w:rFonts w:ascii="Arial" w:hAnsi="Arial" w:cs="Arial"/>
          <w:bCs/>
          <w:kern w:val="28"/>
          <w:sz w:val="28"/>
          <w:szCs w:val="28"/>
          <w:lang w:val="fr-FR"/>
        </w:rPr>
        <w:t xml:space="preserve"> </w:t>
      </w:r>
      <w:r w:rsidRPr="002E1D9C">
        <w:rPr>
          <w:rFonts w:ascii="Arial" w:hAnsi="Arial" w:cs="Arial"/>
          <w:b/>
          <w:kern w:val="28"/>
          <w:sz w:val="28"/>
          <w:szCs w:val="28"/>
          <w:lang w:val="fr-FR"/>
        </w:rPr>
        <w:t>(Stage de perfectionnement à l’étranger : MAA, MAB, DLMD, D</w:t>
      </w:r>
      <w:r w:rsidR="001B46A4">
        <w:rPr>
          <w:rFonts w:ascii="Arial" w:hAnsi="Arial" w:cs="Arial"/>
          <w:b/>
          <w:kern w:val="28"/>
          <w:sz w:val="28"/>
          <w:szCs w:val="28"/>
          <w:lang w:val="fr-FR"/>
        </w:rPr>
        <w:t>.</w:t>
      </w:r>
      <w:r w:rsidRPr="002E1D9C">
        <w:rPr>
          <w:rFonts w:ascii="Arial" w:hAnsi="Arial" w:cs="Arial"/>
          <w:b/>
          <w:kern w:val="28"/>
          <w:sz w:val="28"/>
          <w:szCs w:val="28"/>
          <w:lang w:val="fr-FR"/>
        </w:rPr>
        <w:t xml:space="preserve"> </w:t>
      </w:r>
      <w:r w:rsidR="001B46A4" w:rsidRPr="005D2043">
        <w:rPr>
          <w:rFonts w:ascii="Arial" w:hAnsi="Arial" w:cs="Arial"/>
          <w:b/>
          <w:kern w:val="28"/>
          <w:sz w:val="28"/>
          <w:szCs w:val="28"/>
          <w:lang w:val="fr-FR"/>
        </w:rPr>
        <w:t>Es-</w:t>
      </w:r>
      <w:r w:rsidRPr="002E1D9C">
        <w:rPr>
          <w:rFonts w:ascii="Arial" w:hAnsi="Arial" w:cs="Arial"/>
          <w:b/>
          <w:kern w:val="28"/>
          <w:sz w:val="28"/>
          <w:szCs w:val="28"/>
          <w:lang w:val="fr-FR"/>
        </w:rPr>
        <w:t>Sciences, Master II</w:t>
      </w:r>
      <w:r w:rsidR="00141FD7" w:rsidRPr="002E1D9C">
        <w:rPr>
          <w:rFonts w:ascii="Arial" w:hAnsi="Arial" w:cs="Arial"/>
          <w:b/>
          <w:kern w:val="28"/>
          <w:sz w:val="28"/>
          <w:szCs w:val="28"/>
          <w:lang w:val="fr-FR"/>
        </w:rPr>
        <w:t xml:space="preserve"> et </w:t>
      </w:r>
      <w:r w:rsidR="006043C1">
        <w:rPr>
          <w:rFonts w:ascii="Arial" w:hAnsi="Arial" w:cs="Arial"/>
          <w:b/>
          <w:kern w:val="28"/>
          <w:sz w:val="28"/>
          <w:szCs w:val="28"/>
          <w:lang w:val="fr-FR"/>
        </w:rPr>
        <w:t>M</w:t>
      </w:r>
      <w:r w:rsidRPr="002E1D9C">
        <w:rPr>
          <w:rFonts w:ascii="Arial" w:hAnsi="Arial" w:cs="Arial"/>
          <w:b/>
          <w:kern w:val="28"/>
          <w:sz w:val="28"/>
          <w:szCs w:val="28"/>
          <w:lang w:val="fr-FR"/>
        </w:rPr>
        <w:t>agister /</w:t>
      </w:r>
      <w:r w:rsidRPr="002E1D9C">
        <w:rPr>
          <w:rFonts w:ascii="Arial" w:hAnsi="Arial" w:cs="Arial"/>
          <w:b/>
          <w:kern w:val="28"/>
          <w:sz w:val="28"/>
          <w:szCs w:val="28"/>
          <w:rtl/>
          <w:lang w:val="fr-FR"/>
        </w:rPr>
        <w:t>تدريب تحسين المستوى</w:t>
      </w:r>
      <w:r w:rsidRPr="002E1D9C">
        <w:rPr>
          <w:rFonts w:ascii="Arial" w:hAnsi="Arial" w:cs="Arial"/>
          <w:bCs/>
          <w:kern w:val="28"/>
          <w:sz w:val="28"/>
          <w:szCs w:val="28"/>
          <w:lang w:val="fr-FR"/>
        </w:rPr>
        <w:t>)</w:t>
      </w:r>
    </w:p>
    <w:p w14:paraId="14D435BA" w14:textId="77777777" w:rsidR="00E87570" w:rsidRPr="002E1D9C" w:rsidRDefault="00E87570" w:rsidP="00E87570">
      <w:pPr>
        <w:autoSpaceDE w:val="0"/>
        <w:bidi w:val="0"/>
        <w:ind w:right="-24"/>
        <w:jc w:val="center"/>
        <w:rPr>
          <w:rFonts w:ascii="Arial" w:hAnsi="Arial" w:cs="Arial"/>
          <w:bCs/>
          <w:kern w:val="28"/>
          <w:sz w:val="28"/>
          <w:szCs w:val="28"/>
          <w:lang w:val="fr-FR"/>
        </w:rPr>
      </w:pPr>
    </w:p>
    <w:p w14:paraId="2C1DE68E" w14:textId="1EF131CC" w:rsidR="00E87570" w:rsidRPr="002E1D9C" w:rsidRDefault="00E87570" w:rsidP="009C3B1F">
      <w:pPr>
        <w:autoSpaceDE w:val="0"/>
        <w:bidi w:val="0"/>
        <w:ind w:right="-24"/>
        <w:jc w:val="center"/>
        <w:rPr>
          <w:rFonts w:ascii="Arial" w:hAnsi="Arial" w:cs="Arial"/>
          <w:bCs/>
          <w:kern w:val="28"/>
          <w:sz w:val="28"/>
          <w:szCs w:val="28"/>
          <w:lang w:val="fr-FR"/>
        </w:rPr>
      </w:pPr>
      <w:r w:rsidRPr="002E1D9C">
        <w:rPr>
          <w:rFonts w:ascii="Arial" w:hAnsi="Arial" w:cs="Arial"/>
          <w:b/>
          <w:kern w:val="28"/>
          <w:sz w:val="28"/>
          <w:szCs w:val="28"/>
          <w:lang w:val="fr-FR"/>
        </w:rPr>
        <w:t>Année budgétaire</w:t>
      </w:r>
      <w:r w:rsidRPr="002E1D9C">
        <w:rPr>
          <w:rFonts w:ascii="Arial" w:hAnsi="Arial" w:cs="Arial"/>
          <w:bCs/>
          <w:kern w:val="28"/>
          <w:sz w:val="28"/>
          <w:szCs w:val="28"/>
          <w:lang w:val="fr-FR"/>
        </w:rPr>
        <w:t xml:space="preserve">      </w:t>
      </w:r>
      <w:r w:rsidR="009C3B1F">
        <w:rPr>
          <w:rFonts w:ascii="Arial" w:hAnsi="Arial" w:cs="Arial"/>
          <w:bCs/>
          <w:kern w:val="28"/>
          <w:sz w:val="28"/>
          <w:szCs w:val="28"/>
          <w:lang w:val="fr-FR"/>
        </w:rPr>
        <w:t>2026</w:t>
      </w:r>
      <w:r w:rsidRPr="002E1D9C">
        <w:rPr>
          <w:rFonts w:ascii="Arial" w:hAnsi="Arial" w:cs="Arial"/>
          <w:bCs/>
          <w:kern w:val="28"/>
          <w:sz w:val="28"/>
          <w:szCs w:val="28"/>
          <w:lang w:val="fr-FR"/>
        </w:rPr>
        <w:t xml:space="preserve">        </w:t>
      </w:r>
      <w:r w:rsidRPr="002E1D9C">
        <w:rPr>
          <w:rFonts w:ascii="Arial" w:hAnsi="Arial" w:cs="Arial"/>
          <w:bCs/>
          <w:kern w:val="28"/>
          <w:sz w:val="28"/>
          <w:szCs w:val="28"/>
          <w:rtl/>
          <w:lang w:val="fr-FR"/>
        </w:rPr>
        <w:t>السنة المالية</w:t>
      </w:r>
    </w:p>
    <w:p w14:paraId="1222A217" w14:textId="77777777" w:rsidR="00E87570" w:rsidRPr="002E1D9C" w:rsidRDefault="00E87570" w:rsidP="00E87570">
      <w:pPr>
        <w:tabs>
          <w:tab w:val="left" w:pos="1900"/>
          <w:tab w:val="center" w:pos="4536"/>
        </w:tabs>
        <w:autoSpaceDE w:val="0"/>
        <w:bidi w:val="0"/>
        <w:ind w:right="-24"/>
        <w:jc w:val="center"/>
        <w:rPr>
          <w:rFonts w:ascii="Arial" w:hAnsi="Arial" w:cs="Arial"/>
          <w:lang w:val="fr-FR"/>
        </w:rPr>
      </w:pPr>
    </w:p>
    <w:p w14:paraId="55B1114A" w14:textId="77777777" w:rsidR="00E87570" w:rsidRPr="002E1D9C" w:rsidRDefault="00E87570" w:rsidP="00E87570">
      <w:pPr>
        <w:autoSpaceDE w:val="0"/>
        <w:bidi w:val="0"/>
        <w:spacing w:line="360" w:lineRule="auto"/>
        <w:ind w:right="-24"/>
        <w:rPr>
          <w:rFonts w:ascii="Arial" w:hAnsi="Arial" w:cs="Arial"/>
          <w:b/>
          <w:sz w:val="22"/>
          <w:szCs w:val="22"/>
          <w:lang w:val="fr-FR"/>
        </w:rPr>
      </w:pPr>
      <w:r w:rsidRPr="002E1D9C">
        <w:rPr>
          <w:rFonts w:ascii="Arial" w:hAnsi="Arial" w:cs="Arial"/>
          <w:b/>
          <w:bCs/>
          <w:sz w:val="22"/>
          <w:szCs w:val="26"/>
          <w:u w:val="single"/>
          <w:lang w:val="fr-FR"/>
        </w:rPr>
        <w:t>IDENTIFICATION DU CANDIDAT</w:t>
      </w:r>
      <w:r w:rsidRPr="002E1D9C">
        <w:rPr>
          <w:rFonts w:ascii="Arial" w:hAnsi="Arial" w:cs="Arial"/>
          <w:b/>
          <w:bCs/>
          <w:sz w:val="22"/>
          <w:szCs w:val="26"/>
          <w:lang w:val="fr-FR"/>
        </w:rPr>
        <w:t xml:space="preserve">                                                                                           </w:t>
      </w:r>
      <w:r w:rsidRPr="002E1D9C">
        <w:rPr>
          <w:rFonts w:ascii="Arial" w:hAnsi="Arial" w:cs="Arial"/>
          <w:b/>
          <w:bCs/>
          <w:sz w:val="22"/>
          <w:szCs w:val="26"/>
          <w:u w:val="single"/>
          <w:rtl/>
          <w:lang w:val="fr-FR"/>
        </w:rPr>
        <w:t>التعريف بالمترشح</w:t>
      </w:r>
    </w:p>
    <w:p w14:paraId="04F121EC" w14:textId="77777777" w:rsidR="00E87570" w:rsidRPr="002E1D9C" w:rsidRDefault="00E87570" w:rsidP="00E87570">
      <w:pPr>
        <w:autoSpaceDE w:val="0"/>
        <w:bidi w:val="0"/>
        <w:spacing w:line="360" w:lineRule="auto"/>
        <w:ind w:right="-24"/>
        <w:jc w:val="both"/>
        <w:rPr>
          <w:rFonts w:ascii="Arial" w:hAnsi="Arial" w:cs="Arial"/>
          <w:b/>
          <w:sz w:val="22"/>
          <w:szCs w:val="22"/>
          <w:lang w:val="fr-FR"/>
        </w:rPr>
      </w:pPr>
      <w:r w:rsidRPr="002E1D9C">
        <w:rPr>
          <w:rFonts w:ascii="Arial" w:hAnsi="Arial" w:cs="Arial"/>
          <w:b/>
          <w:sz w:val="22"/>
          <w:szCs w:val="22"/>
          <w:lang w:val="fr-FR"/>
        </w:rPr>
        <w:t xml:space="preserve">Nom et Prénom : ……………………………………………………………………………………… </w:t>
      </w:r>
      <w:r w:rsidRPr="002E1D9C">
        <w:rPr>
          <w:rFonts w:ascii="Arial" w:hAnsi="Arial" w:cs="Arial"/>
          <w:b/>
          <w:bCs/>
          <w:rtl/>
          <w:lang w:val="fr-FR"/>
        </w:rPr>
        <w:t>الاسم و اللقب</w:t>
      </w:r>
      <w:r w:rsidRPr="002E1D9C">
        <w:rPr>
          <w:rFonts w:ascii="Arial" w:hAnsi="Arial" w:cs="Arial"/>
          <w:b/>
          <w:bCs/>
          <w:rtl/>
          <w:cs/>
          <w:lang w:val="fr-FR"/>
        </w:rPr>
        <w:t xml:space="preserve"> </w:t>
      </w:r>
      <w:r w:rsidRPr="002E1D9C">
        <w:rPr>
          <w:rFonts w:ascii="Arial" w:hAnsi="Arial" w:cs="Arial"/>
          <w:b/>
          <w:bCs/>
          <w:rtl/>
          <w:lang w:val="fr-FR"/>
        </w:rPr>
        <w:t>:</w:t>
      </w:r>
      <w:r w:rsidRPr="002E1D9C">
        <w:rPr>
          <w:rFonts w:ascii="Arial" w:hAnsi="Arial" w:cs="Arial"/>
          <w:b/>
          <w:bCs/>
          <w:lang w:val="fr-FR"/>
        </w:rPr>
        <w:t xml:space="preserve"> </w:t>
      </w:r>
      <w:r w:rsidRPr="002E1D9C">
        <w:rPr>
          <w:rFonts w:ascii="Arial" w:hAnsi="Arial" w:cs="Arial"/>
          <w:b/>
          <w:bCs/>
          <w:rtl/>
          <w:lang w:val="fr-FR"/>
        </w:rPr>
        <w:t xml:space="preserve"> </w:t>
      </w:r>
    </w:p>
    <w:p w14:paraId="31AF0CA3" w14:textId="1A2ACE2A" w:rsidR="00E87570" w:rsidRPr="002E1D9C" w:rsidRDefault="00E87570" w:rsidP="00E87570">
      <w:pPr>
        <w:autoSpaceDE w:val="0"/>
        <w:bidi w:val="0"/>
        <w:spacing w:line="360" w:lineRule="auto"/>
        <w:ind w:right="-24"/>
        <w:jc w:val="both"/>
        <w:rPr>
          <w:rFonts w:ascii="Arial" w:hAnsi="Arial" w:cs="Arial"/>
          <w:b/>
          <w:sz w:val="22"/>
          <w:szCs w:val="22"/>
          <w:lang w:val="fr-FR"/>
        </w:rPr>
      </w:pPr>
      <w:r w:rsidRPr="002E1D9C">
        <w:rPr>
          <w:rFonts w:ascii="Arial" w:hAnsi="Arial" w:cs="Arial"/>
          <w:b/>
          <w:sz w:val="22"/>
          <w:szCs w:val="22"/>
          <w:lang w:val="fr-FR"/>
        </w:rPr>
        <w:t>Faculté </w:t>
      </w:r>
      <w:r w:rsidR="00431B65" w:rsidRPr="002E1D9C">
        <w:rPr>
          <w:rFonts w:ascii="Arial" w:hAnsi="Arial" w:cs="Arial"/>
          <w:b/>
          <w:sz w:val="22"/>
          <w:szCs w:val="22"/>
          <w:lang w:val="fr-FR"/>
        </w:rPr>
        <w:t>……………………………………………………………………………………………………</w:t>
      </w:r>
      <w:r w:rsidRPr="002E1D9C">
        <w:rPr>
          <w:rFonts w:ascii="Arial" w:hAnsi="Arial" w:cs="Arial"/>
          <w:bCs/>
          <w:rtl/>
          <w:lang w:val="fr-FR" w:bidi="ar-DZ"/>
        </w:rPr>
        <w:t>الكلية:</w:t>
      </w:r>
    </w:p>
    <w:p w14:paraId="2384A202" w14:textId="77777777" w:rsidR="00E87570" w:rsidRPr="002E1D9C" w:rsidRDefault="00E87570" w:rsidP="00E87570">
      <w:pPr>
        <w:autoSpaceDE w:val="0"/>
        <w:bidi w:val="0"/>
        <w:spacing w:line="360" w:lineRule="auto"/>
        <w:ind w:right="-24"/>
        <w:jc w:val="both"/>
        <w:rPr>
          <w:rFonts w:ascii="Arial" w:hAnsi="Arial" w:cs="Arial"/>
          <w:b/>
          <w:sz w:val="22"/>
          <w:szCs w:val="22"/>
          <w:lang w:val="fr-FR"/>
        </w:rPr>
      </w:pPr>
      <w:r w:rsidRPr="002E1D9C">
        <w:rPr>
          <w:rFonts w:ascii="Arial" w:hAnsi="Arial" w:cs="Arial"/>
          <w:b/>
          <w:sz w:val="22"/>
          <w:szCs w:val="22"/>
          <w:lang w:val="fr-FR"/>
        </w:rPr>
        <w:t xml:space="preserve">Département : </w:t>
      </w:r>
      <w:r w:rsidRPr="002E1D9C">
        <w:rPr>
          <w:rFonts w:ascii="Arial" w:hAnsi="Arial" w:cs="Arial"/>
          <w:b/>
          <w:sz w:val="22"/>
          <w:szCs w:val="22"/>
          <w:rtl/>
          <w:lang w:val="fr-FR"/>
        </w:rPr>
        <w:t xml:space="preserve">     </w:t>
      </w:r>
      <w:r w:rsidRPr="002E1D9C">
        <w:rPr>
          <w:rFonts w:ascii="Arial" w:hAnsi="Arial" w:cs="Arial"/>
          <w:b/>
          <w:sz w:val="22"/>
          <w:szCs w:val="22"/>
          <w:lang w:val="fr-FR"/>
        </w:rPr>
        <w:t xml:space="preserve">……………………………………………………………………………………… </w:t>
      </w:r>
      <w:r w:rsidRPr="002E1D9C">
        <w:rPr>
          <w:rFonts w:ascii="Arial" w:hAnsi="Arial" w:cs="Arial"/>
          <w:bCs/>
          <w:rtl/>
          <w:lang w:val="fr-FR" w:bidi="ar-DZ"/>
        </w:rPr>
        <w:t>القسم</w:t>
      </w:r>
      <w:r w:rsidRPr="002E1D9C">
        <w:rPr>
          <w:rFonts w:ascii="Arial" w:hAnsi="Arial" w:cs="Arial"/>
          <w:bCs/>
          <w:rtl/>
          <w:cs/>
          <w:lang w:val="fr-FR" w:bidi="ar-DZ"/>
        </w:rPr>
        <w:t xml:space="preserve"> </w:t>
      </w:r>
      <w:r w:rsidRPr="002E1D9C">
        <w:rPr>
          <w:rFonts w:ascii="Arial" w:hAnsi="Arial" w:cs="Arial"/>
          <w:bCs/>
          <w:rtl/>
          <w:lang w:val="fr-FR" w:bidi="ar-DZ"/>
        </w:rPr>
        <w:t>:</w:t>
      </w:r>
    </w:p>
    <w:p w14:paraId="3247E392" w14:textId="77777777" w:rsidR="00E87570" w:rsidRPr="002E1D9C" w:rsidRDefault="00E87570" w:rsidP="00E87570">
      <w:pPr>
        <w:autoSpaceDE w:val="0"/>
        <w:bidi w:val="0"/>
        <w:spacing w:line="360" w:lineRule="auto"/>
        <w:ind w:right="-24"/>
        <w:jc w:val="both"/>
        <w:rPr>
          <w:rFonts w:ascii="Arial" w:hAnsi="Arial" w:cs="Arial"/>
          <w:b/>
          <w:sz w:val="22"/>
          <w:szCs w:val="22"/>
          <w:rtl/>
          <w:lang w:val="fr-FR" w:bidi="ar-DZ"/>
        </w:rPr>
      </w:pPr>
      <w:r w:rsidRPr="002E1D9C">
        <w:rPr>
          <w:rFonts w:ascii="Arial" w:hAnsi="Arial" w:cs="Arial"/>
          <w:b/>
          <w:sz w:val="22"/>
          <w:szCs w:val="22"/>
          <w:lang w:val="fr-FR"/>
        </w:rPr>
        <w:t xml:space="preserve">Grade : ………………………………………………………………………………………………….. </w:t>
      </w:r>
      <w:r w:rsidRPr="002E1D9C">
        <w:rPr>
          <w:rFonts w:ascii="Arial" w:hAnsi="Arial" w:cs="Arial"/>
          <w:bCs/>
          <w:rtl/>
          <w:lang w:val="fr-FR" w:bidi="ar-DZ"/>
        </w:rPr>
        <w:t>الرتبة</w:t>
      </w:r>
      <w:r w:rsidRPr="002E1D9C">
        <w:rPr>
          <w:rFonts w:ascii="Arial" w:hAnsi="Arial" w:cs="Arial"/>
          <w:bCs/>
          <w:rtl/>
          <w:cs/>
          <w:lang w:val="fr-FR" w:bidi="ar-DZ"/>
        </w:rPr>
        <w:t xml:space="preserve"> </w:t>
      </w:r>
      <w:r w:rsidRPr="002E1D9C">
        <w:rPr>
          <w:rFonts w:ascii="Arial" w:hAnsi="Arial" w:cs="Arial"/>
          <w:bCs/>
          <w:rtl/>
          <w:lang w:val="fr-FR" w:bidi="ar-DZ"/>
        </w:rPr>
        <w:t>:</w:t>
      </w:r>
    </w:p>
    <w:p w14:paraId="0AF21E66" w14:textId="77777777" w:rsidR="00E87570" w:rsidRPr="002E1D9C" w:rsidRDefault="00E87570" w:rsidP="00E87570">
      <w:pPr>
        <w:autoSpaceDE w:val="0"/>
        <w:bidi w:val="0"/>
        <w:spacing w:line="360" w:lineRule="auto"/>
        <w:ind w:right="-24"/>
        <w:jc w:val="both"/>
        <w:rPr>
          <w:rFonts w:ascii="Arial" w:hAnsi="Arial" w:cs="Arial"/>
          <w:b/>
          <w:sz w:val="22"/>
          <w:szCs w:val="22"/>
          <w:rtl/>
          <w:lang w:val="fr-FR" w:bidi="ar-DZ"/>
        </w:rPr>
      </w:pPr>
    </w:p>
    <w:p w14:paraId="39A68AA0" w14:textId="77777777" w:rsidR="00431B65" w:rsidRPr="002E1D9C" w:rsidRDefault="00431B65" w:rsidP="006E794F">
      <w:pPr>
        <w:autoSpaceDE w:val="0"/>
        <w:bidi w:val="0"/>
        <w:spacing w:line="360" w:lineRule="auto"/>
        <w:ind w:right="-24"/>
        <w:jc w:val="center"/>
        <w:rPr>
          <w:rFonts w:ascii="Arial" w:hAnsi="Arial" w:cs="Arial"/>
          <w:b/>
          <w:sz w:val="28"/>
          <w:szCs w:val="28"/>
          <w:lang w:val="fr-FR"/>
        </w:rPr>
      </w:pPr>
      <w:r w:rsidRPr="002E1D9C">
        <w:rPr>
          <w:rFonts w:ascii="Arial" w:hAnsi="Arial" w:cs="Arial"/>
          <w:b/>
          <w:bCs/>
          <w:sz w:val="28"/>
          <w:szCs w:val="32"/>
          <w:lang w:val="fr-FR"/>
        </w:rPr>
        <w:t xml:space="preserve">CRITERES DE SELECTION    </w:t>
      </w:r>
      <w:r w:rsidRPr="002E1D9C">
        <w:rPr>
          <w:rFonts w:ascii="Arial" w:hAnsi="Arial" w:cs="Arial"/>
          <w:b/>
          <w:bCs/>
          <w:sz w:val="28"/>
          <w:szCs w:val="32"/>
          <w:rtl/>
          <w:lang w:val="fr-FR"/>
        </w:rPr>
        <w:t>معايير التقييم</w:t>
      </w:r>
    </w:p>
    <w:p w14:paraId="4520E57B" w14:textId="77777777" w:rsidR="00431B65" w:rsidRPr="002E1D9C" w:rsidRDefault="00431B65" w:rsidP="00431B65">
      <w:pPr>
        <w:autoSpaceDE w:val="0"/>
        <w:bidi w:val="0"/>
        <w:spacing w:line="360" w:lineRule="auto"/>
        <w:ind w:right="-24"/>
        <w:rPr>
          <w:rFonts w:ascii="Arial" w:hAnsi="Arial" w:cs="Arial"/>
          <w:b/>
          <w:sz w:val="22"/>
          <w:szCs w:val="22"/>
          <w:u w:val="single"/>
          <w:lang w:val="fr-FR"/>
        </w:rPr>
      </w:pPr>
      <w:r w:rsidRPr="00E701F9">
        <w:rPr>
          <w:rFonts w:ascii="Arial" w:hAnsi="Arial" w:cs="Arial"/>
          <w:b/>
          <w:bCs/>
          <w:color w:val="000000"/>
          <w:sz w:val="22"/>
          <w:szCs w:val="22"/>
          <w:u w:val="single"/>
          <w:lang w:val="fr-FR"/>
        </w:rPr>
        <w:t>GRADE</w:t>
      </w:r>
      <w:r w:rsidRPr="002E1D9C">
        <w:rPr>
          <w:rFonts w:ascii="Arial" w:hAnsi="Arial" w:cs="Arial"/>
          <w:b/>
          <w:bCs/>
          <w:sz w:val="22"/>
          <w:szCs w:val="22"/>
          <w:u w:val="single"/>
          <w:lang w:val="fr-FR"/>
        </w:rPr>
        <w:t xml:space="preserve">                                                                                                        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4152"/>
        <w:gridCol w:w="874"/>
        <w:gridCol w:w="874"/>
        <w:gridCol w:w="338"/>
        <w:gridCol w:w="536"/>
        <w:gridCol w:w="874"/>
        <w:gridCol w:w="874"/>
        <w:gridCol w:w="875"/>
        <w:gridCol w:w="867"/>
      </w:tblGrid>
      <w:tr w:rsidR="00E87570" w:rsidRPr="002E1D9C" w14:paraId="63C3ED86" w14:textId="77777777" w:rsidTr="00E87570">
        <w:trPr>
          <w:trHeight w:val="550"/>
          <w:jc w:val="center"/>
        </w:trPr>
        <w:tc>
          <w:tcPr>
            <w:tcW w:w="415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92C47F6" w14:textId="77777777" w:rsidR="00E87570" w:rsidRPr="002E1D9C" w:rsidRDefault="00E87570" w:rsidP="006E794F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E1D9C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ANNEES D’INSCRIPTION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D18847" w14:textId="77777777" w:rsidR="00E87570" w:rsidRPr="002E1D9C" w:rsidRDefault="00E87570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sz w:val="22"/>
                <w:szCs w:val="22"/>
              </w:rPr>
              <w:t>01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65D274" w14:textId="77777777" w:rsidR="00E87570" w:rsidRPr="002E1D9C" w:rsidRDefault="00E87570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sz w:val="22"/>
                <w:szCs w:val="22"/>
              </w:rPr>
              <w:t>02</w:t>
            </w:r>
          </w:p>
        </w:tc>
        <w:tc>
          <w:tcPr>
            <w:tcW w:w="8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76AA1" w14:textId="77777777" w:rsidR="00E87570" w:rsidRPr="002E1D9C" w:rsidRDefault="00E87570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sz w:val="22"/>
                <w:szCs w:val="22"/>
              </w:rPr>
              <w:t>03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28F0F" w14:textId="77777777" w:rsidR="00E87570" w:rsidRPr="002E1D9C" w:rsidRDefault="00E87570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2E1D9C">
              <w:rPr>
                <w:rFonts w:ascii="Arial" w:hAnsi="Arial" w:cs="Arial"/>
                <w:sz w:val="22"/>
                <w:szCs w:val="22"/>
                <w:lang w:val="fr-FR"/>
              </w:rPr>
              <w:t>04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C713DB" w14:textId="77777777" w:rsidR="00E87570" w:rsidRPr="002E1D9C" w:rsidRDefault="00E87570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2E1D9C">
              <w:rPr>
                <w:rFonts w:ascii="Arial" w:hAnsi="Arial" w:cs="Arial"/>
                <w:sz w:val="22"/>
                <w:szCs w:val="22"/>
                <w:lang w:val="fr-FR"/>
              </w:rPr>
              <w:t>05</w:t>
            </w:r>
          </w:p>
        </w:tc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51977F" w14:textId="77777777" w:rsidR="00E87570" w:rsidRPr="002E1D9C" w:rsidRDefault="00E87570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2E1D9C">
              <w:rPr>
                <w:rFonts w:ascii="Arial" w:hAnsi="Arial" w:cs="Arial"/>
                <w:sz w:val="22"/>
                <w:szCs w:val="22"/>
                <w:lang w:val="fr-FR"/>
              </w:rPr>
              <w:t>06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2D9BF0" w14:textId="77777777" w:rsidR="00E87570" w:rsidRPr="002E1D9C" w:rsidRDefault="00E87570" w:rsidP="006E794F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2E1D9C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E87570" w:rsidRPr="002E1D9C" w14:paraId="1153DBEA" w14:textId="77777777" w:rsidTr="00E87570">
        <w:trPr>
          <w:trHeight w:val="202"/>
          <w:jc w:val="center"/>
        </w:trPr>
        <w:tc>
          <w:tcPr>
            <w:tcW w:w="41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E7C2C62" w14:textId="77777777" w:rsidR="00E87570" w:rsidRPr="002E1D9C" w:rsidRDefault="00E87570" w:rsidP="00E87570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F8B5D" w14:textId="77777777" w:rsidR="00E87570" w:rsidRPr="002E1D9C" w:rsidRDefault="00E87570" w:rsidP="00E87570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2 Pts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5227A8" w14:textId="77777777" w:rsidR="00E87570" w:rsidRPr="002E1D9C" w:rsidRDefault="00E87570" w:rsidP="00E87570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4 Pts</w:t>
            </w:r>
          </w:p>
        </w:tc>
        <w:tc>
          <w:tcPr>
            <w:tcW w:w="8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C82CB4" w14:textId="77777777" w:rsidR="00E87570" w:rsidRPr="002E1D9C" w:rsidRDefault="00E87570" w:rsidP="00E87570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6 Pts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67B29A" w14:textId="77777777" w:rsidR="00E87570" w:rsidRPr="002E1D9C" w:rsidRDefault="00E87570" w:rsidP="00E87570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8 Pts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3BCD82" w14:textId="77777777" w:rsidR="00E87570" w:rsidRPr="002E1D9C" w:rsidRDefault="00E87570" w:rsidP="00E87570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10 Pts</w:t>
            </w:r>
          </w:p>
        </w:tc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7CEF7" w14:textId="77777777" w:rsidR="00E87570" w:rsidRPr="002E1D9C" w:rsidRDefault="00E87570" w:rsidP="00E87570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12 Pts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DBB24C" w14:textId="77777777" w:rsidR="00E87570" w:rsidRPr="002E1D9C" w:rsidRDefault="00E87570" w:rsidP="00E87570">
            <w:pPr>
              <w:bidi w:val="0"/>
              <w:ind w:right="-24"/>
              <w:rPr>
                <w:rFonts w:ascii="Arial" w:hAnsi="Arial" w:cs="Arial"/>
                <w:color w:val="000000"/>
                <w:sz w:val="22"/>
                <w:szCs w:val="22"/>
                <w:rtl/>
                <w:lang w:val="fr-FR"/>
              </w:rPr>
            </w:pPr>
          </w:p>
        </w:tc>
      </w:tr>
      <w:tr w:rsidR="00E87570" w:rsidRPr="00E00A86" w14:paraId="7B11F9E8" w14:textId="77777777" w:rsidTr="00E87570">
        <w:trPr>
          <w:trHeight w:val="70"/>
          <w:jc w:val="center"/>
        </w:trPr>
        <w:tc>
          <w:tcPr>
            <w:tcW w:w="4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284C5D" w14:textId="77777777" w:rsidR="00E87570" w:rsidRPr="002E1D9C" w:rsidRDefault="00E87570" w:rsidP="00E87570">
            <w:pPr>
              <w:bidi w:val="0"/>
              <w:ind w:right="-24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  <w:r w:rsidRPr="002E1D9C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N nombre de stage octroyé (3-n)</w:t>
            </w:r>
          </w:p>
        </w:tc>
        <w:tc>
          <w:tcPr>
            <w:tcW w:w="5245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067A00" w14:textId="77777777" w:rsidR="00E87570" w:rsidRPr="002E1D9C" w:rsidRDefault="00E87570" w:rsidP="00E87570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83599E" w14:textId="77777777" w:rsidR="00E87570" w:rsidRPr="002E1D9C" w:rsidRDefault="00E87570" w:rsidP="00E87570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E87570" w:rsidRPr="002E1D9C" w14:paraId="2DEF00E8" w14:textId="77777777" w:rsidTr="006E794F">
        <w:trPr>
          <w:trHeight w:val="70"/>
          <w:jc w:val="center"/>
        </w:trPr>
        <w:tc>
          <w:tcPr>
            <w:tcW w:w="623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7BAD2E9E" w14:textId="77777777" w:rsidR="00E87570" w:rsidRPr="002E1D9C" w:rsidRDefault="00E87570" w:rsidP="00E87570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402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E24E9F" w14:textId="77777777" w:rsidR="00E87570" w:rsidRPr="002E1D9C" w:rsidRDefault="00E87570" w:rsidP="00E87570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45028146" w14:textId="3DE78C9B" w:rsidR="00E87570" w:rsidRDefault="00E87570" w:rsidP="00E87570">
      <w:pPr>
        <w:autoSpaceDE w:val="0"/>
        <w:bidi w:val="0"/>
        <w:spacing w:line="360" w:lineRule="auto"/>
        <w:ind w:right="-24"/>
        <w:rPr>
          <w:rFonts w:ascii="Arial" w:hAnsi="Arial" w:cs="Arial"/>
          <w:b/>
          <w:sz w:val="22"/>
          <w:szCs w:val="22"/>
          <w:lang w:val="fr-FR"/>
        </w:rPr>
      </w:pPr>
    </w:p>
    <w:p w14:paraId="4775D402" w14:textId="2409AC8C" w:rsidR="0069078F" w:rsidRPr="005D2043" w:rsidRDefault="0069078F" w:rsidP="005D2043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sz w:val="22"/>
          <w:szCs w:val="26"/>
          <w:u w:val="single"/>
          <w:lang w:val="fr-FR"/>
        </w:rPr>
      </w:pPr>
      <w:r w:rsidRPr="005D2043">
        <w:rPr>
          <w:rFonts w:ascii="Arial" w:hAnsi="Arial" w:cs="Arial"/>
          <w:b/>
          <w:bCs/>
          <w:sz w:val="22"/>
          <w:szCs w:val="26"/>
          <w:u w:val="single"/>
          <w:lang w:val="fr-FR"/>
        </w:rPr>
        <w:t xml:space="preserve">Prix ​​nationaux et internationaux </w:t>
      </w:r>
      <w:r w:rsidR="006E794F" w:rsidRPr="005D2043">
        <w:rPr>
          <w:rFonts w:ascii="Arial" w:hAnsi="Arial" w:cs="Arial"/>
          <w:b/>
          <w:bCs/>
          <w:sz w:val="22"/>
          <w:szCs w:val="26"/>
          <w:u w:val="single"/>
          <w:lang w:val="fr-FR"/>
        </w:rPr>
        <w:t>en relation avec</w:t>
      </w:r>
      <w:r w:rsidRPr="005D2043">
        <w:rPr>
          <w:rFonts w:ascii="Arial" w:hAnsi="Arial" w:cs="Arial"/>
          <w:b/>
          <w:bCs/>
          <w:sz w:val="22"/>
          <w:szCs w:val="26"/>
          <w:u w:val="single"/>
          <w:lang w:val="fr-FR"/>
        </w:rPr>
        <w:t xml:space="preserve"> les réalisations scientifiques</w:t>
      </w:r>
    </w:p>
    <w:p w14:paraId="51E763A4" w14:textId="15E83562" w:rsidR="0069078F" w:rsidRPr="005D2043" w:rsidRDefault="0069078F" w:rsidP="0069078F">
      <w:pPr>
        <w:autoSpaceDE w:val="0"/>
        <w:bidi w:val="0"/>
        <w:spacing w:line="360" w:lineRule="auto"/>
        <w:ind w:right="-24"/>
        <w:rPr>
          <w:rFonts w:ascii="Arial" w:hAnsi="Arial" w:cs="Arial"/>
          <w:b/>
          <w:sz w:val="22"/>
          <w:szCs w:val="22"/>
          <w:lang w:val="fr-FR"/>
        </w:rPr>
      </w:pPr>
      <w:r w:rsidRPr="005D2043">
        <w:rPr>
          <w:rFonts w:ascii="Arial" w:hAnsi="Arial" w:cs="Arial"/>
          <w:b/>
          <w:bCs/>
          <w:sz w:val="22"/>
          <w:szCs w:val="26"/>
          <w:lang w:val="fr-FR"/>
        </w:rPr>
        <w:t xml:space="preserve">         </w:t>
      </w:r>
      <w:r w:rsidRPr="005D2043">
        <w:rPr>
          <w:rFonts w:ascii="Arial" w:hAnsi="Arial" w:cs="Arial" w:hint="cs"/>
          <w:b/>
          <w:bCs/>
          <w:sz w:val="22"/>
          <w:szCs w:val="26"/>
          <w:rtl/>
          <w:lang w:val="fr-FR"/>
        </w:rPr>
        <w:t>5</w:t>
      </w:r>
      <w:r w:rsidRPr="005D2043">
        <w:rPr>
          <w:rFonts w:ascii="Arial" w:hAnsi="Arial" w:cs="Arial"/>
          <w:b/>
          <w:bCs/>
          <w:sz w:val="22"/>
          <w:szCs w:val="26"/>
          <w:lang w:val="fr-FR"/>
        </w:rPr>
        <w:t xml:space="preserve"> Pts</w:t>
      </w:r>
      <w:r w:rsidRPr="005D2043">
        <w:rPr>
          <w:rFonts w:ascii="Arial" w:hAnsi="Arial" w:cs="Arial" w:hint="cs"/>
          <w:b/>
          <w:bCs/>
          <w:sz w:val="22"/>
          <w:szCs w:val="26"/>
          <w:rtl/>
          <w:lang w:val="fr-FR"/>
        </w:rPr>
        <w:t xml:space="preserve"> </w:t>
      </w:r>
      <w:r w:rsidRPr="005D2043">
        <w:rPr>
          <w:rFonts w:ascii="Arial" w:hAnsi="Arial" w:cs="Arial"/>
          <w:b/>
          <w:bCs/>
          <w:sz w:val="22"/>
          <w:szCs w:val="26"/>
          <w:lang w:val="fr-FR"/>
        </w:rPr>
        <w:tab/>
      </w:r>
      <w:r w:rsidRPr="005D2043">
        <w:rPr>
          <w:rFonts w:ascii="Arial" w:hAnsi="Arial" w:cs="Arial"/>
          <w:b/>
          <w:bCs/>
          <w:sz w:val="22"/>
          <w:szCs w:val="26"/>
          <w:lang w:val="fr-FR"/>
        </w:rPr>
        <w:tab/>
      </w:r>
      <w:r w:rsidRPr="005D2043">
        <w:rPr>
          <w:rFonts w:ascii="Arial" w:hAnsi="Arial" w:cs="Arial"/>
          <w:b/>
          <w:bCs/>
          <w:sz w:val="22"/>
          <w:szCs w:val="26"/>
          <w:lang w:val="fr-FR"/>
        </w:rPr>
        <w:tab/>
      </w:r>
      <w:r w:rsidRPr="005D2043">
        <w:rPr>
          <w:rFonts w:ascii="Arial" w:hAnsi="Arial" w:cs="Arial"/>
          <w:b/>
          <w:bCs/>
          <w:sz w:val="22"/>
          <w:szCs w:val="26"/>
          <w:lang w:val="fr-FR"/>
        </w:rPr>
        <w:tab/>
      </w:r>
      <w:r w:rsidRPr="005D2043">
        <w:rPr>
          <w:rFonts w:ascii="Arial" w:hAnsi="Arial" w:cs="Arial"/>
          <w:b/>
          <w:bCs/>
          <w:sz w:val="22"/>
          <w:szCs w:val="26"/>
          <w:lang w:val="fr-FR"/>
        </w:rPr>
        <w:tab/>
      </w:r>
      <w:r w:rsidRPr="005D2043">
        <w:rPr>
          <w:rFonts w:ascii="Arial" w:hAnsi="Arial" w:cs="Arial"/>
          <w:b/>
          <w:bCs/>
          <w:sz w:val="22"/>
          <w:szCs w:val="26"/>
          <w:lang w:val="fr-FR"/>
        </w:rPr>
        <w:tab/>
      </w:r>
      <w:r w:rsidRPr="005D2043">
        <w:rPr>
          <w:rFonts w:ascii="Arial" w:hAnsi="Arial" w:cs="Arial"/>
          <w:b/>
          <w:bCs/>
          <w:sz w:val="22"/>
          <w:szCs w:val="26"/>
          <w:lang w:val="fr-FR"/>
        </w:rPr>
        <w:tab/>
      </w:r>
      <w:r w:rsidRPr="005D2043">
        <w:rPr>
          <w:rFonts w:ascii="Arial" w:hAnsi="Arial" w:cs="Arial"/>
          <w:b/>
          <w:bCs/>
          <w:sz w:val="22"/>
          <w:szCs w:val="26"/>
          <w:lang w:val="fr-FR"/>
        </w:rPr>
        <w:tab/>
      </w:r>
      <w:r w:rsidRPr="005D2043">
        <w:rPr>
          <w:rFonts w:ascii="Arial" w:hAnsi="Arial" w:cs="Arial" w:hint="cs"/>
          <w:b/>
          <w:bCs/>
          <w:sz w:val="22"/>
          <w:szCs w:val="26"/>
          <w:rtl/>
          <w:lang w:val="fr-FR"/>
        </w:rPr>
        <w:t xml:space="preserve"> </w:t>
      </w:r>
      <w:r w:rsidRPr="005D2043">
        <w:rPr>
          <w:rFonts w:ascii="Arial" w:hAnsi="Arial" w:cs="Arial"/>
          <w:b/>
          <w:bCs/>
          <w:sz w:val="22"/>
          <w:szCs w:val="26"/>
          <w:lang w:val="fr-FR"/>
        </w:rPr>
        <w:t xml:space="preserve"> </w:t>
      </w:r>
      <w:r w:rsidRPr="005D2043">
        <w:rPr>
          <w:rFonts w:ascii="Arial" w:hAnsi="Arial" w:cs="Arial" w:hint="cs"/>
          <w:b/>
          <w:bCs/>
          <w:sz w:val="22"/>
          <w:szCs w:val="26"/>
          <w:u w:val="single"/>
          <w:rtl/>
          <w:lang w:val="fr-FR"/>
        </w:rPr>
        <w:t>جوائز وطنية و دولية مرتبطة بإنجازات علمية</w:t>
      </w:r>
    </w:p>
    <w:p w14:paraId="34E67474" w14:textId="77777777" w:rsidR="0069078F" w:rsidRPr="005D2043" w:rsidRDefault="0069078F" w:rsidP="0069078F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sz w:val="22"/>
          <w:szCs w:val="22"/>
          <w:rtl/>
          <w:lang w:val="fr-FR"/>
        </w:rPr>
      </w:pPr>
      <w:r w:rsidRPr="005D2043">
        <w:rPr>
          <w:rFonts w:ascii="Arial" w:hAnsi="Arial" w:cs="Arial"/>
          <w:b/>
          <w:bCs/>
          <w:sz w:val="22"/>
          <w:szCs w:val="22"/>
          <w:lang w:val="fr-FR"/>
        </w:rPr>
        <w:t>Joindre les pièces justificatives.</w:t>
      </w:r>
    </w:p>
    <w:p w14:paraId="7709E6C7" w14:textId="613538B4" w:rsidR="0069078F" w:rsidRPr="005D2043" w:rsidRDefault="0069078F" w:rsidP="0069078F">
      <w:pPr>
        <w:autoSpaceDE w:val="0"/>
        <w:bidi w:val="0"/>
        <w:spacing w:line="360" w:lineRule="auto"/>
        <w:ind w:right="-24"/>
        <w:jc w:val="center"/>
        <w:rPr>
          <w:rFonts w:ascii="Arial" w:hAnsi="Arial" w:cs="Arial"/>
          <w:b/>
          <w:sz w:val="22"/>
          <w:szCs w:val="22"/>
          <w:lang w:val="fr-FR"/>
        </w:rPr>
      </w:pPr>
      <w:r w:rsidRPr="005D2043">
        <w:rPr>
          <w:rFonts w:ascii="Arial" w:hAnsi="Arial" w:cs="Arial"/>
          <w:b/>
          <w:sz w:val="22"/>
          <w:szCs w:val="22"/>
          <w:lang w:val="fr-FR"/>
        </w:rPr>
        <w:t>…</w:t>
      </w:r>
      <w:r w:rsidR="006E794F" w:rsidRPr="005D2043">
        <w:rPr>
          <w:rFonts w:ascii="Arial" w:hAnsi="Arial" w:cs="Arial"/>
          <w:b/>
          <w:sz w:val="22"/>
          <w:szCs w:val="22"/>
          <w:lang w:val="fr-FR"/>
        </w:rPr>
        <w:t>...............................................................</w:t>
      </w:r>
      <w:r w:rsidRPr="005D2043">
        <w:rPr>
          <w:rFonts w:ascii="Arial" w:hAnsi="Arial" w:cs="Arial"/>
          <w:b/>
          <w:sz w:val="22"/>
          <w:szCs w:val="22"/>
          <w:lang w:val="fr-FR"/>
        </w:rPr>
        <w:t>..</w:t>
      </w:r>
    </w:p>
    <w:p w14:paraId="0C262EBA" w14:textId="77777777" w:rsidR="00E87570" w:rsidRPr="002E1D9C" w:rsidRDefault="00E87570" w:rsidP="00E87570">
      <w:pPr>
        <w:autoSpaceDE w:val="0"/>
        <w:bidi w:val="0"/>
        <w:spacing w:line="360" w:lineRule="auto"/>
        <w:ind w:right="-24"/>
        <w:rPr>
          <w:rFonts w:ascii="Arial" w:hAnsi="Arial" w:cs="Arial"/>
          <w:b/>
          <w:sz w:val="22"/>
          <w:szCs w:val="22"/>
          <w:lang w:val="fr-FR"/>
        </w:rPr>
      </w:pPr>
      <w:r w:rsidRPr="00E701F9">
        <w:rPr>
          <w:rFonts w:ascii="Arial" w:hAnsi="Arial" w:cs="Arial"/>
          <w:b/>
          <w:bCs/>
          <w:sz w:val="22"/>
          <w:szCs w:val="26"/>
          <w:u w:val="single"/>
          <w:lang w:val="fr-FR"/>
        </w:rPr>
        <w:t>PUBLICATIONS</w:t>
      </w:r>
      <w:r w:rsidRPr="002E1D9C">
        <w:rPr>
          <w:rFonts w:ascii="Arial" w:hAnsi="Arial" w:cs="Arial"/>
          <w:b/>
          <w:bCs/>
          <w:sz w:val="22"/>
          <w:szCs w:val="26"/>
          <w:u w:val="single"/>
          <w:lang w:val="fr-FR"/>
        </w:rPr>
        <w:t xml:space="preserve"> SCIENTIFIQUES</w:t>
      </w:r>
      <w:r w:rsidRPr="002E1D9C">
        <w:rPr>
          <w:rFonts w:ascii="Arial" w:hAnsi="Arial" w:cs="Arial"/>
          <w:b/>
          <w:bCs/>
          <w:sz w:val="22"/>
          <w:szCs w:val="26"/>
          <w:lang w:val="fr-FR"/>
        </w:rPr>
        <w:t xml:space="preserve">                                                                                          </w:t>
      </w:r>
      <w:r w:rsidRPr="002E1D9C">
        <w:rPr>
          <w:rFonts w:ascii="Arial" w:hAnsi="Arial" w:cs="Arial"/>
          <w:b/>
          <w:bCs/>
          <w:sz w:val="22"/>
          <w:szCs w:val="26"/>
          <w:u w:val="single"/>
          <w:rtl/>
          <w:lang w:val="fr-FR"/>
        </w:rPr>
        <w:t>المنشورات العلمية</w:t>
      </w:r>
    </w:p>
    <w:p w14:paraId="0150591A" w14:textId="77777777" w:rsidR="00663F7C" w:rsidRPr="00094A4D" w:rsidRDefault="00663F7C" w:rsidP="00663F7C">
      <w:pPr>
        <w:autoSpaceDE w:val="0"/>
        <w:bidi w:val="0"/>
        <w:spacing w:line="360" w:lineRule="auto"/>
        <w:ind w:right="-24"/>
        <w:jc w:val="both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Publications après avoir bénéficié précédemment (soumis aux mêmes conditions que la</w:t>
      </w:r>
      <w:r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 soutenance de doctorat)</w:t>
      </w:r>
      <w:r w:rsidRPr="00094A4D">
        <w:rPr>
          <w:rFonts w:ascii="Arial" w:hAnsi="Arial" w:cs="Arial"/>
          <w:b/>
          <w:bCs/>
          <w:color w:val="000000"/>
          <w:sz w:val="22"/>
          <w:szCs w:val="22"/>
          <w:rtl/>
          <w:lang w:val="fr-FR"/>
        </w:rPr>
        <w:t>.</w:t>
      </w:r>
    </w:p>
    <w:p w14:paraId="0276EAC7" w14:textId="77777777" w:rsidR="00663F7C" w:rsidRPr="00094A4D" w:rsidRDefault="00663F7C" w:rsidP="00663F7C">
      <w:pPr>
        <w:autoSpaceDE w:val="0"/>
        <w:bidi w:val="0"/>
        <w:spacing w:line="360" w:lineRule="auto"/>
        <w:ind w:right="-24"/>
        <w:jc w:val="both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L'institution doit être mentionnée dans l'article publié (Les publications qui ne mentionnent pas le nom de 'Université Hassiba Benbouali de Chlef' ne sont pas pris en compte.)</w:t>
      </w:r>
    </w:p>
    <w:p w14:paraId="27198DD7" w14:textId="77777777" w:rsidR="00663F7C" w:rsidRPr="00094A4D" w:rsidRDefault="00663F7C" w:rsidP="00663F7C">
      <w:pPr>
        <w:pStyle w:val="Paragraphedeliste"/>
        <w:numPr>
          <w:ilvl w:val="0"/>
          <w:numId w:val="4"/>
        </w:numPr>
        <w:autoSpaceDE w:val="0"/>
        <w:bidi w:val="0"/>
        <w:spacing w:line="360" w:lineRule="auto"/>
        <w:ind w:right="-24"/>
        <w:rPr>
          <w:rFonts w:ascii="Arial" w:hAnsi="Arial" w:cs="Arial"/>
          <w:color w:val="000000"/>
          <w:sz w:val="22"/>
          <w:szCs w:val="22"/>
          <w:lang w:val="fr-FR"/>
        </w:rPr>
      </w:pPr>
      <w:r w:rsidRPr="00094A4D">
        <w:rPr>
          <w:rFonts w:ascii="Arial" w:hAnsi="Arial" w:cs="Arial"/>
          <w:color w:val="000000"/>
          <w:sz w:val="22"/>
          <w:szCs w:val="22"/>
          <w:lang w:val="fr-FR"/>
        </w:rPr>
        <w:t>Joindre une copie de la première page de l’article qui doit apparaitre sur le compte google scholar du candidat.</w:t>
      </w:r>
    </w:p>
    <w:p w14:paraId="0C8AEC25" w14:textId="509F9426" w:rsidR="00E87570" w:rsidRDefault="00663F7C" w:rsidP="00663F7C">
      <w:pPr>
        <w:pStyle w:val="Paragraphedeliste"/>
        <w:numPr>
          <w:ilvl w:val="0"/>
          <w:numId w:val="4"/>
        </w:numPr>
        <w:autoSpaceDE w:val="0"/>
        <w:bidi w:val="0"/>
        <w:spacing w:line="360" w:lineRule="auto"/>
        <w:ind w:right="-24"/>
        <w:rPr>
          <w:rFonts w:ascii="Arial" w:hAnsi="Arial" w:cs="Arial"/>
          <w:color w:val="000000"/>
          <w:sz w:val="22"/>
          <w:szCs w:val="22"/>
          <w:lang w:val="fr-FR"/>
        </w:rPr>
      </w:pPr>
      <w:r w:rsidRPr="00094A4D">
        <w:rPr>
          <w:rFonts w:ascii="Arial" w:hAnsi="Arial" w:cs="Arial"/>
          <w:color w:val="000000"/>
          <w:sz w:val="22"/>
          <w:szCs w:val="22"/>
          <w:lang w:val="fr-FR"/>
        </w:rPr>
        <w:t xml:space="preserve">Il faut </w:t>
      </w:r>
      <w:r>
        <w:rPr>
          <w:rFonts w:ascii="Arial" w:hAnsi="Arial" w:cs="Arial"/>
          <w:color w:val="000000"/>
          <w:sz w:val="22"/>
          <w:szCs w:val="22"/>
          <w:lang w:val="fr-FR"/>
        </w:rPr>
        <w:t>préciser la date de publication</w:t>
      </w:r>
      <w:r w:rsidR="00E87570" w:rsidRPr="002E1D9C">
        <w:rPr>
          <w:rFonts w:ascii="Arial" w:hAnsi="Arial" w:cs="Arial"/>
          <w:color w:val="000000"/>
          <w:sz w:val="22"/>
          <w:szCs w:val="22"/>
          <w:lang w:val="fr-FR"/>
        </w:rPr>
        <w:t>.</w:t>
      </w:r>
    </w:p>
    <w:tbl>
      <w:tblPr>
        <w:tblW w:w="1013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4"/>
        <w:gridCol w:w="1115"/>
        <w:gridCol w:w="19"/>
        <w:gridCol w:w="1069"/>
        <w:gridCol w:w="1088"/>
        <w:gridCol w:w="92"/>
        <w:gridCol w:w="43"/>
        <w:gridCol w:w="47"/>
        <w:gridCol w:w="906"/>
        <w:gridCol w:w="136"/>
        <w:gridCol w:w="43"/>
        <w:gridCol w:w="333"/>
        <w:gridCol w:w="92"/>
        <w:gridCol w:w="484"/>
        <w:gridCol w:w="1088"/>
        <w:gridCol w:w="1088"/>
        <w:gridCol w:w="929"/>
        <w:gridCol w:w="25"/>
      </w:tblGrid>
      <w:tr w:rsidR="009C3B1F" w:rsidRPr="00094A4D" w14:paraId="7225FF31" w14:textId="77777777" w:rsidTr="006E794F">
        <w:trPr>
          <w:trHeight w:val="564"/>
          <w:jc w:val="center"/>
        </w:trPr>
        <w:tc>
          <w:tcPr>
            <w:tcW w:w="15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textDirection w:val="btLr"/>
          </w:tcPr>
          <w:p w14:paraId="28E6368E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lastRenderedPageBreak/>
              <w:t>Publications internationales</w:t>
            </w:r>
          </w:p>
          <w:p w14:paraId="22C7BE27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près le dernier bénéfice du stage</w:t>
            </w:r>
          </w:p>
          <w:p w14:paraId="63D6AC77" w14:textId="2886F08B" w:rsidR="009C3B1F" w:rsidRPr="00094A4D" w:rsidRDefault="00BC5BAA" w:rsidP="00BC5BAA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CD0422">
              <w:rPr>
                <w:rFonts w:ascii="Arial" w:hAnsi="Arial" w:cs="Arial"/>
                <w:sz w:val="22"/>
                <w:szCs w:val="22"/>
                <w:lang w:val="fr-FR"/>
              </w:rPr>
              <w:t>Catégorie A</w:t>
            </w:r>
            <w:r w:rsidRPr="00CD0422">
              <w:rPr>
                <w:rFonts w:ascii="Arial" w:hAnsi="Arial" w:cs="Arial" w:hint="cs"/>
                <w:sz w:val="22"/>
                <w:szCs w:val="22"/>
                <w:rtl/>
                <w:lang w:val="fr-FR"/>
              </w:rPr>
              <w:t>+</w:t>
            </w:r>
            <w:r w:rsidRPr="00CD0422">
              <w:rPr>
                <w:rFonts w:ascii="Arial" w:hAnsi="Arial" w:cs="Arial"/>
                <w:sz w:val="22"/>
                <w:szCs w:val="22"/>
                <w:lang w:val="fr-FR"/>
              </w:rPr>
              <w:t xml:space="preserve"> (</w:t>
            </w:r>
            <w:r w:rsidRPr="00CD0422">
              <w:rPr>
                <w:rFonts w:ascii="Arial" w:hAnsi="Arial" w:cs="Arial" w:hint="cs"/>
                <w:b/>
                <w:bCs/>
                <w:sz w:val="22"/>
                <w:szCs w:val="22"/>
                <w:rtl/>
                <w:lang w:val="fr-FR"/>
              </w:rPr>
              <w:t>20</w:t>
            </w:r>
            <w:r w:rsidRPr="00CD0422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 pt</w:t>
            </w: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s/pub</w:t>
            </w: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)</w:t>
            </w:r>
          </w:p>
          <w:p w14:paraId="3DA34A51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Catégorie A (1</w:t>
            </w: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5 pts/pub</w:t>
            </w: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)</w:t>
            </w:r>
          </w:p>
          <w:p w14:paraId="3C66CD48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Catégorie B (</w:t>
            </w: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10 pts/pub</w:t>
            </w: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)</w:t>
            </w:r>
          </w:p>
          <w:p w14:paraId="4EDE246A" w14:textId="77777777" w:rsidR="009C3B1F" w:rsidRPr="00094A4D" w:rsidRDefault="009C3B1F" w:rsidP="006E794F">
            <w:pPr>
              <w:bidi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3B27C782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itre</w:t>
            </w:r>
          </w:p>
        </w:tc>
        <w:tc>
          <w:tcPr>
            <w:tcW w:w="652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01D8745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7DB08A9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  <w:tc>
          <w:tcPr>
            <w:tcW w:w="25" w:type="dxa"/>
            <w:shd w:val="clear" w:color="auto" w:fill="auto"/>
          </w:tcPr>
          <w:p w14:paraId="78E7DD69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3120F667" w14:textId="77777777" w:rsidTr="006E794F">
        <w:trPr>
          <w:trHeight w:val="169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textDirection w:val="btLr"/>
          </w:tcPr>
          <w:p w14:paraId="36BBE7AC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61B38879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uteurs</w:t>
            </w:r>
          </w:p>
        </w:tc>
        <w:tc>
          <w:tcPr>
            <w:tcW w:w="377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F8785BD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27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D228032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F9CE484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25" w:type="dxa"/>
            <w:shd w:val="clear" w:color="auto" w:fill="auto"/>
          </w:tcPr>
          <w:p w14:paraId="00F77A71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2A227B03" w14:textId="77777777" w:rsidTr="006E794F">
        <w:trPr>
          <w:trHeight w:val="61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textDirection w:val="btLr"/>
          </w:tcPr>
          <w:p w14:paraId="58998D7B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15D598A4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77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E4D8B6B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2-Nom :</w:t>
            </w:r>
          </w:p>
        </w:tc>
        <w:tc>
          <w:tcPr>
            <w:tcW w:w="27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FEA586B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C4EE4D4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90%</w:t>
            </w:r>
          </w:p>
        </w:tc>
        <w:tc>
          <w:tcPr>
            <w:tcW w:w="25" w:type="dxa"/>
            <w:shd w:val="clear" w:color="auto" w:fill="auto"/>
          </w:tcPr>
          <w:p w14:paraId="19AD5855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2FB603BA" w14:textId="77777777" w:rsidTr="006E794F">
        <w:trPr>
          <w:trHeight w:val="61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textDirection w:val="btLr"/>
          </w:tcPr>
          <w:p w14:paraId="07D5FC88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3745AA19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77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69B5FDF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3-Nom :</w:t>
            </w:r>
          </w:p>
        </w:tc>
        <w:tc>
          <w:tcPr>
            <w:tcW w:w="27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1B998E0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82A78F5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80%</w:t>
            </w:r>
          </w:p>
        </w:tc>
        <w:tc>
          <w:tcPr>
            <w:tcW w:w="25" w:type="dxa"/>
            <w:shd w:val="clear" w:color="auto" w:fill="auto"/>
          </w:tcPr>
          <w:p w14:paraId="306F0F98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5A64DDB3" w14:textId="77777777" w:rsidTr="006E794F">
        <w:trPr>
          <w:trHeight w:val="61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textDirection w:val="btLr"/>
          </w:tcPr>
          <w:p w14:paraId="74B9B150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12D4337D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77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1C80BC3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4-Nom :</w:t>
            </w:r>
          </w:p>
        </w:tc>
        <w:tc>
          <w:tcPr>
            <w:tcW w:w="27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2783160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80AFB53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70%</w:t>
            </w:r>
          </w:p>
        </w:tc>
        <w:tc>
          <w:tcPr>
            <w:tcW w:w="25" w:type="dxa"/>
            <w:shd w:val="clear" w:color="auto" w:fill="auto"/>
          </w:tcPr>
          <w:p w14:paraId="58589BFB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7DAF7956" w14:textId="77777777" w:rsidTr="006E794F">
        <w:trPr>
          <w:trHeight w:val="61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textDirection w:val="btLr"/>
          </w:tcPr>
          <w:p w14:paraId="6A99FCFB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308B2B09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77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5FEC9CA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X-Nom</w:t>
            </w:r>
          </w:p>
        </w:tc>
        <w:tc>
          <w:tcPr>
            <w:tcW w:w="27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A903C32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A624700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50%</w:t>
            </w:r>
          </w:p>
        </w:tc>
        <w:tc>
          <w:tcPr>
            <w:tcW w:w="25" w:type="dxa"/>
            <w:shd w:val="clear" w:color="auto" w:fill="auto"/>
          </w:tcPr>
          <w:p w14:paraId="774A6FC9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E00A86" w14:paraId="06812BAC" w14:textId="77777777" w:rsidTr="006E794F">
        <w:trPr>
          <w:trHeight w:val="154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textDirection w:val="btLr"/>
          </w:tcPr>
          <w:p w14:paraId="4FCEDA3E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38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4D975C0E" w14:textId="77777777" w:rsidR="009C3B1F" w:rsidRPr="00094A4D" w:rsidRDefault="009C3B1F" w:rsidP="006E794F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Date de publication en ligne</w:t>
            </w:r>
          </w:p>
        </w:tc>
        <w:tc>
          <w:tcPr>
            <w:tcW w:w="426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2B375A1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9B47495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25" w:type="dxa"/>
            <w:shd w:val="clear" w:color="auto" w:fill="auto"/>
          </w:tcPr>
          <w:p w14:paraId="1AE962D4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3C266A99" w14:textId="77777777" w:rsidTr="006E794F">
        <w:trPr>
          <w:trHeight w:val="399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textDirection w:val="btLr"/>
          </w:tcPr>
          <w:p w14:paraId="247511FE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3A401311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Revue</w:t>
            </w:r>
          </w:p>
        </w:tc>
        <w:tc>
          <w:tcPr>
            <w:tcW w:w="652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7284C31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FFFC58C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25" w:type="dxa"/>
            <w:shd w:val="clear" w:color="auto" w:fill="auto"/>
          </w:tcPr>
          <w:p w14:paraId="424A6C38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3C6A06B5" w14:textId="77777777" w:rsidTr="006E794F">
        <w:trPr>
          <w:trHeight w:val="30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textDirection w:val="btLr"/>
          </w:tcPr>
          <w:p w14:paraId="28D449A6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731A2584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Site</w:t>
            </w:r>
          </w:p>
        </w:tc>
        <w:tc>
          <w:tcPr>
            <w:tcW w:w="652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D1E2C58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997FB52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25" w:type="dxa"/>
            <w:shd w:val="clear" w:color="auto" w:fill="auto"/>
          </w:tcPr>
          <w:p w14:paraId="769139F9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7D246385" w14:textId="77777777" w:rsidTr="006E794F">
        <w:trPr>
          <w:trHeight w:val="30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textDirection w:val="btLr"/>
          </w:tcPr>
          <w:p w14:paraId="4A903455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19346DE8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Classe</w:t>
            </w:r>
          </w:p>
        </w:tc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B692CA2" w14:textId="77777777" w:rsidR="009C3B1F" w:rsidRPr="008F7E3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8F7E3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A+</w:t>
            </w:r>
          </w:p>
        </w:tc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E2040A" w14:textId="77777777" w:rsidR="009C3B1F" w:rsidRPr="008F7E3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0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C1CE85" w14:textId="77777777" w:rsidR="009C3B1F" w:rsidRPr="008F7E3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8F7E3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A</w:t>
            </w:r>
          </w:p>
        </w:tc>
        <w:tc>
          <w:tcPr>
            <w:tcW w:w="10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1CAAD1" w14:textId="77777777" w:rsidR="009C3B1F" w:rsidRPr="008F7E3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D2005A" w14:textId="77777777" w:rsidR="009C3B1F" w:rsidRPr="008F7E3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8F7E3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B</w:t>
            </w:r>
          </w:p>
        </w:tc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6429CD" w14:textId="77777777" w:rsidR="009C3B1F" w:rsidRPr="008F7E3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DA484A7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25" w:type="dxa"/>
            <w:shd w:val="clear" w:color="auto" w:fill="auto"/>
          </w:tcPr>
          <w:p w14:paraId="3B81C9B8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30469CCA" w14:textId="77777777" w:rsidTr="006E794F">
        <w:trPr>
          <w:trHeight w:val="555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textDirection w:val="btLr"/>
          </w:tcPr>
          <w:p w14:paraId="780AD0B0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51F4D504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itre</w:t>
            </w:r>
          </w:p>
        </w:tc>
        <w:tc>
          <w:tcPr>
            <w:tcW w:w="652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89CD5A4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73BCD096" w14:textId="77777777" w:rsidR="009C3B1F" w:rsidRPr="00094A4D" w:rsidRDefault="009C3B1F" w:rsidP="006E794F">
            <w:pPr>
              <w:bidi w:val="0"/>
              <w:spacing w:after="200" w:line="276" w:lineRule="auto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  <w:tc>
          <w:tcPr>
            <w:tcW w:w="25" w:type="dxa"/>
            <w:shd w:val="clear" w:color="auto" w:fill="auto"/>
          </w:tcPr>
          <w:p w14:paraId="2D9B0CCB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28AD7DA2" w14:textId="77777777" w:rsidTr="006E794F">
        <w:trPr>
          <w:trHeight w:val="169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textDirection w:val="btLr"/>
          </w:tcPr>
          <w:p w14:paraId="1FF9D171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4DE4B0A5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uteurs</w:t>
            </w:r>
          </w:p>
        </w:tc>
        <w:tc>
          <w:tcPr>
            <w:tcW w:w="377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959868D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27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A8BBC8B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DCCFADC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25" w:type="dxa"/>
            <w:shd w:val="clear" w:color="auto" w:fill="auto"/>
          </w:tcPr>
          <w:p w14:paraId="7BC0A601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330C37FF" w14:textId="77777777" w:rsidTr="006E794F">
        <w:trPr>
          <w:trHeight w:val="61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textDirection w:val="btLr"/>
          </w:tcPr>
          <w:p w14:paraId="22B980B4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418B2C7E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77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336B2F8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2-Nom :</w:t>
            </w:r>
          </w:p>
        </w:tc>
        <w:tc>
          <w:tcPr>
            <w:tcW w:w="27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47C9BBA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B6EFAEC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90%</w:t>
            </w:r>
          </w:p>
        </w:tc>
        <w:tc>
          <w:tcPr>
            <w:tcW w:w="25" w:type="dxa"/>
            <w:shd w:val="clear" w:color="auto" w:fill="auto"/>
          </w:tcPr>
          <w:p w14:paraId="5B9D0D18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2CABD9BE" w14:textId="77777777" w:rsidTr="006E794F">
        <w:trPr>
          <w:trHeight w:val="61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textDirection w:val="btLr"/>
          </w:tcPr>
          <w:p w14:paraId="76CD0926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32E4FD01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77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5CACF21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3-Nom :</w:t>
            </w:r>
          </w:p>
        </w:tc>
        <w:tc>
          <w:tcPr>
            <w:tcW w:w="27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078EE92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A6518C0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80%</w:t>
            </w:r>
          </w:p>
        </w:tc>
        <w:tc>
          <w:tcPr>
            <w:tcW w:w="25" w:type="dxa"/>
            <w:shd w:val="clear" w:color="auto" w:fill="auto"/>
          </w:tcPr>
          <w:p w14:paraId="7373630D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25E1A9D1" w14:textId="77777777" w:rsidTr="006E794F">
        <w:trPr>
          <w:trHeight w:val="61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textDirection w:val="btLr"/>
          </w:tcPr>
          <w:p w14:paraId="57CD16C7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71EFB871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77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483B353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4-Nom :</w:t>
            </w:r>
          </w:p>
        </w:tc>
        <w:tc>
          <w:tcPr>
            <w:tcW w:w="27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B833CC3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4BED4DE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70%</w:t>
            </w:r>
          </w:p>
        </w:tc>
        <w:tc>
          <w:tcPr>
            <w:tcW w:w="25" w:type="dxa"/>
            <w:shd w:val="clear" w:color="auto" w:fill="auto"/>
          </w:tcPr>
          <w:p w14:paraId="77F8FBD2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157E8DDF" w14:textId="77777777" w:rsidTr="006E794F">
        <w:trPr>
          <w:trHeight w:val="61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textDirection w:val="btLr"/>
          </w:tcPr>
          <w:p w14:paraId="5D3C7A96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7437A727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77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6147B22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X-Nom</w:t>
            </w:r>
          </w:p>
        </w:tc>
        <w:tc>
          <w:tcPr>
            <w:tcW w:w="27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AC4737C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D8F355C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50%</w:t>
            </w:r>
          </w:p>
        </w:tc>
        <w:tc>
          <w:tcPr>
            <w:tcW w:w="25" w:type="dxa"/>
            <w:shd w:val="clear" w:color="auto" w:fill="auto"/>
          </w:tcPr>
          <w:p w14:paraId="09FEF80C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E00A86" w14:paraId="18F3E79B" w14:textId="77777777" w:rsidTr="006E794F">
        <w:trPr>
          <w:trHeight w:val="419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textDirection w:val="btLr"/>
          </w:tcPr>
          <w:p w14:paraId="33156F9E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38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5867BE70" w14:textId="77777777" w:rsidR="009C3B1F" w:rsidRPr="00094A4D" w:rsidRDefault="009C3B1F" w:rsidP="006E794F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Date de publication en ligne</w:t>
            </w:r>
          </w:p>
        </w:tc>
        <w:tc>
          <w:tcPr>
            <w:tcW w:w="426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F01B7D0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FF57A56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25" w:type="dxa"/>
            <w:shd w:val="clear" w:color="auto" w:fill="auto"/>
          </w:tcPr>
          <w:p w14:paraId="2762EB91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1331B795" w14:textId="77777777" w:rsidTr="006E794F">
        <w:trPr>
          <w:trHeight w:val="399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textDirection w:val="btLr"/>
          </w:tcPr>
          <w:p w14:paraId="6008D530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4DE76EE6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Revue</w:t>
            </w:r>
          </w:p>
        </w:tc>
        <w:tc>
          <w:tcPr>
            <w:tcW w:w="652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2964CF0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B1275CC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25" w:type="dxa"/>
            <w:shd w:val="clear" w:color="auto" w:fill="auto"/>
          </w:tcPr>
          <w:p w14:paraId="2E3DC816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51CC8DEF" w14:textId="77777777" w:rsidTr="006E794F">
        <w:trPr>
          <w:trHeight w:val="326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textDirection w:val="btLr"/>
          </w:tcPr>
          <w:p w14:paraId="755C7C75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781F9095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Site</w:t>
            </w:r>
          </w:p>
        </w:tc>
        <w:tc>
          <w:tcPr>
            <w:tcW w:w="652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DFA9C89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2543013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25" w:type="dxa"/>
            <w:shd w:val="clear" w:color="auto" w:fill="auto"/>
          </w:tcPr>
          <w:p w14:paraId="32C52FEE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37562421" w14:textId="77777777" w:rsidTr="006E794F">
        <w:trPr>
          <w:trHeight w:val="326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textDirection w:val="btLr"/>
          </w:tcPr>
          <w:p w14:paraId="2F6DE6D0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263C7D00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Classe</w:t>
            </w:r>
          </w:p>
        </w:tc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9942EC1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8F7E3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A+</w:t>
            </w:r>
          </w:p>
        </w:tc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D2A670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0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47E822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8F7E3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A</w:t>
            </w:r>
          </w:p>
        </w:tc>
        <w:tc>
          <w:tcPr>
            <w:tcW w:w="10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A14B33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CEBE1D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8F7E3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B</w:t>
            </w:r>
          </w:p>
        </w:tc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604F88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2D7C496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25" w:type="dxa"/>
            <w:shd w:val="clear" w:color="auto" w:fill="auto"/>
          </w:tcPr>
          <w:p w14:paraId="6A9D8076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4E290677" w14:textId="77777777" w:rsidTr="006E794F">
        <w:trPr>
          <w:trHeight w:val="326"/>
          <w:jc w:val="center"/>
        </w:trPr>
        <w:tc>
          <w:tcPr>
            <w:tcW w:w="60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left w:w="108" w:type="dxa"/>
              <w:right w:w="108" w:type="dxa"/>
            </w:tcMar>
          </w:tcPr>
          <w:p w14:paraId="7EB4EA17" w14:textId="77777777" w:rsidR="009C3B1F" w:rsidRPr="00094A4D" w:rsidRDefault="009C3B1F" w:rsidP="006E794F">
            <w:pPr>
              <w:tabs>
                <w:tab w:val="left" w:pos="2118"/>
              </w:tabs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  <w:lang w:val="fr-FR"/>
              </w:rPr>
              <w:tab/>
            </w: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4057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D8567F7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25" w:type="dxa"/>
            <w:shd w:val="clear" w:color="auto" w:fill="auto"/>
          </w:tcPr>
          <w:p w14:paraId="01F2796D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0569F601" w14:textId="77777777" w:rsidTr="006E794F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16E9E218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Publications nationales</w:t>
            </w:r>
          </w:p>
          <w:p w14:paraId="25937B8D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près le dernier bénéfice du stage</w:t>
            </w:r>
          </w:p>
          <w:p w14:paraId="25F798FB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  <w:p w14:paraId="26B496F9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Catégorie C (</w:t>
            </w: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5 pts/pub, Max 10 Pts</w:t>
            </w: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)</w:t>
            </w:r>
          </w:p>
          <w:p w14:paraId="7910945D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  <w:lang w:val="fr-FR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189FAF" w14:textId="77777777" w:rsidR="009C3B1F" w:rsidRPr="00094A4D" w:rsidRDefault="009C3B1F" w:rsidP="006E794F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itre</w:t>
            </w:r>
          </w:p>
        </w:tc>
        <w:tc>
          <w:tcPr>
            <w:tcW w:w="6509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B2C5A2" w14:textId="77777777" w:rsidR="009C3B1F" w:rsidRPr="00094A4D" w:rsidRDefault="009C3B1F" w:rsidP="006E794F">
            <w:pPr>
              <w:bidi w:val="0"/>
              <w:snapToGrid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  <w:p w14:paraId="10548F27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  <w:p w14:paraId="17048098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  <w:p w14:paraId="22C60E41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  <w:p w14:paraId="231D8E95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F3C218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9C3B1F" w:rsidRPr="00094A4D" w14:paraId="31E3C58B" w14:textId="77777777" w:rsidTr="006E794F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4D0F2B53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FDFA60" w14:textId="77777777" w:rsidR="009C3B1F" w:rsidRPr="00094A4D" w:rsidRDefault="009C3B1F" w:rsidP="006E794F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uteurs</w:t>
            </w:r>
          </w:p>
        </w:tc>
        <w:tc>
          <w:tcPr>
            <w:tcW w:w="38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7B0BF0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26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85F8F0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ABE7AD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100%</w:t>
            </w:r>
          </w:p>
        </w:tc>
      </w:tr>
      <w:tr w:rsidR="009C3B1F" w:rsidRPr="00094A4D" w14:paraId="04594B5E" w14:textId="77777777" w:rsidTr="006E794F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0A1E3C57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FD9D16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8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8039C5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2-Nom :</w:t>
            </w:r>
          </w:p>
        </w:tc>
        <w:tc>
          <w:tcPr>
            <w:tcW w:w="26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35202B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1FF727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90%</w:t>
            </w:r>
          </w:p>
        </w:tc>
      </w:tr>
      <w:tr w:rsidR="009C3B1F" w:rsidRPr="00094A4D" w14:paraId="1BCB07D5" w14:textId="77777777" w:rsidTr="006E794F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70AD1177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83E489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8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E34198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3-Nom :</w:t>
            </w:r>
          </w:p>
        </w:tc>
        <w:tc>
          <w:tcPr>
            <w:tcW w:w="26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585EA6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33FF04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80%</w:t>
            </w:r>
          </w:p>
        </w:tc>
      </w:tr>
      <w:tr w:rsidR="009C3B1F" w:rsidRPr="00094A4D" w14:paraId="731D0793" w14:textId="77777777" w:rsidTr="006E794F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56F845E0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9D97DE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8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D7CBEE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4-Nom :</w:t>
            </w:r>
          </w:p>
        </w:tc>
        <w:tc>
          <w:tcPr>
            <w:tcW w:w="26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B750B5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A03BA5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70%</w:t>
            </w:r>
          </w:p>
        </w:tc>
      </w:tr>
      <w:tr w:rsidR="009C3B1F" w:rsidRPr="00094A4D" w14:paraId="20448667" w14:textId="77777777" w:rsidTr="006E794F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3BB87C0D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7BDD0F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8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DC563A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X-Nom</w:t>
            </w:r>
          </w:p>
        </w:tc>
        <w:tc>
          <w:tcPr>
            <w:tcW w:w="26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E4B760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5BC295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50%</w:t>
            </w:r>
          </w:p>
        </w:tc>
      </w:tr>
      <w:tr w:rsidR="009C3B1F" w:rsidRPr="00E00A86" w14:paraId="0626E968" w14:textId="77777777" w:rsidTr="006E794F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7FE4E0B3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42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8D3794" w14:textId="77777777" w:rsidR="009C3B1F" w:rsidRPr="00094A4D" w:rsidRDefault="009C3B1F" w:rsidP="006E794F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Date de publication en ligne</w:t>
            </w:r>
          </w:p>
        </w:tc>
        <w:tc>
          <w:tcPr>
            <w:tcW w:w="4217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99E8AD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8032BA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78B081B9" w14:textId="77777777" w:rsidTr="006E794F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1DD4FA79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99B692" w14:textId="77777777" w:rsidR="009C3B1F" w:rsidRPr="00094A4D" w:rsidRDefault="009C3B1F" w:rsidP="006E794F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Revue </w:t>
            </w:r>
          </w:p>
        </w:tc>
        <w:tc>
          <w:tcPr>
            <w:tcW w:w="6509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FDC4DF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7683F0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25235CAD" w14:textId="77777777" w:rsidTr="006E794F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266D99DC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B445F1" w14:textId="77777777" w:rsidR="009C3B1F" w:rsidRPr="00094A4D" w:rsidRDefault="009C3B1F" w:rsidP="006E794F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Site </w:t>
            </w:r>
          </w:p>
        </w:tc>
        <w:tc>
          <w:tcPr>
            <w:tcW w:w="6509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EC1127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5B06DF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2CDE31D1" w14:textId="77777777" w:rsidTr="006E794F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58A70D25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B03C67" w14:textId="77777777" w:rsidR="009C3B1F" w:rsidRPr="00094A4D" w:rsidRDefault="009C3B1F" w:rsidP="006E794F">
            <w:pPr>
              <w:bidi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itre</w:t>
            </w:r>
          </w:p>
          <w:p w14:paraId="530A0DD7" w14:textId="77777777" w:rsidR="009C3B1F" w:rsidRPr="00094A4D" w:rsidRDefault="009C3B1F" w:rsidP="006E794F">
            <w:pPr>
              <w:bidi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6509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C1C374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740484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9C3B1F" w:rsidRPr="00094A4D" w14:paraId="2E6BD590" w14:textId="77777777" w:rsidTr="006E794F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6329EE20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A11B3D" w14:textId="77777777" w:rsidR="009C3B1F" w:rsidRPr="00094A4D" w:rsidRDefault="009C3B1F" w:rsidP="006E794F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uteurs</w:t>
            </w:r>
          </w:p>
        </w:tc>
        <w:tc>
          <w:tcPr>
            <w:tcW w:w="38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9ED64A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26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8FBAA2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F7CC78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100%</w:t>
            </w:r>
          </w:p>
        </w:tc>
      </w:tr>
      <w:tr w:rsidR="009C3B1F" w:rsidRPr="00094A4D" w14:paraId="7457E2D4" w14:textId="77777777" w:rsidTr="006E794F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79ECB11A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5330B4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8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801F69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2-Nom :</w:t>
            </w:r>
          </w:p>
        </w:tc>
        <w:tc>
          <w:tcPr>
            <w:tcW w:w="26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41FDED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B72D77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90%</w:t>
            </w:r>
          </w:p>
        </w:tc>
      </w:tr>
      <w:tr w:rsidR="009C3B1F" w:rsidRPr="00094A4D" w14:paraId="2BAF1C7B" w14:textId="77777777" w:rsidTr="006E794F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6AA5CC7C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A2996B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8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49F0B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3-Nom :</w:t>
            </w:r>
          </w:p>
        </w:tc>
        <w:tc>
          <w:tcPr>
            <w:tcW w:w="26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B66EE4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C91172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80%</w:t>
            </w:r>
          </w:p>
        </w:tc>
      </w:tr>
      <w:tr w:rsidR="009C3B1F" w:rsidRPr="00094A4D" w14:paraId="21E4DB0F" w14:textId="77777777" w:rsidTr="006E794F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420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77E45AE5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7FF696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8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23817A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4-Nom :</w:t>
            </w:r>
          </w:p>
        </w:tc>
        <w:tc>
          <w:tcPr>
            <w:tcW w:w="26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2B0CE0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99A1E6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70%</w:t>
            </w:r>
          </w:p>
        </w:tc>
      </w:tr>
      <w:tr w:rsidR="009C3B1F" w:rsidRPr="00094A4D" w14:paraId="5A091A36" w14:textId="77777777" w:rsidTr="006E794F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63B49481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B212B3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84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841DD7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X-Nom</w:t>
            </w:r>
          </w:p>
        </w:tc>
        <w:tc>
          <w:tcPr>
            <w:tcW w:w="26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799F84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E95FB2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50%</w:t>
            </w:r>
          </w:p>
        </w:tc>
      </w:tr>
      <w:tr w:rsidR="009C3B1F" w:rsidRPr="00E00A86" w14:paraId="2FB8744E" w14:textId="77777777" w:rsidTr="006E794F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2A3F6ED9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3473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8C3D84" w14:textId="77777777" w:rsidR="009C3B1F" w:rsidRPr="00094A4D" w:rsidRDefault="009C3B1F" w:rsidP="006E794F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Date de publication en ligne</w:t>
            </w:r>
          </w:p>
        </w:tc>
        <w:tc>
          <w:tcPr>
            <w:tcW w:w="417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20E41E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9DC33B5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2767C512" w14:textId="77777777" w:rsidTr="006E794F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5252AE19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EDE626" w14:textId="77777777" w:rsidR="009C3B1F" w:rsidRPr="00094A4D" w:rsidRDefault="009C3B1F" w:rsidP="006E794F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Revue </w:t>
            </w:r>
          </w:p>
        </w:tc>
        <w:tc>
          <w:tcPr>
            <w:tcW w:w="6509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A31D50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1A87A47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76BB4C2C" w14:textId="77777777" w:rsidTr="006E794F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1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52FFFDC2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B6DA7C" w14:textId="77777777" w:rsidR="009C3B1F" w:rsidRPr="00094A4D" w:rsidRDefault="009C3B1F" w:rsidP="006E794F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Site </w:t>
            </w:r>
          </w:p>
        </w:tc>
        <w:tc>
          <w:tcPr>
            <w:tcW w:w="6509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E8AD2D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92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4860ED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2FAC77D1" w14:textId="77777777" w:rsidTr="006E794F">
        <w:tblPrEx>
          <w:tblCellMar>
            <w:left w:w="108" w:type="dxa"/>
            <w:right w:w="108" w:type="dxa"/>
          </w:tblCellMar>
        </w:tblPrEx>
        <w:trPr>
          <w:gridAfter w:val="1"/>
          <w:wAfter w:w="25" w:type="dxa"/>
          <w:trHeight w:hRule="exact" w:val="397"/>
          <w:jc w:val="center"/>
        </w:trPr>
        <w:tc>
          <w:tcPr>
            <w:tcW w:w="6092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0A66194B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401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E4F58A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08FDEB55" w14:textId="0F6BF265" w:rsidR="00E87570" w:rsidRPr="002E1D9C" w:rsidRDefault="00E87570" w:rsidP="00E87570">
      <w:pPr>
        <w:autoSpaceDE w:val="0"/>
        <w:bidi w:val="0"/>
        <w:spacing w:line="360" w:lineRule="auto"/>
        <w:ind w:right="-24"/>
        <w:rPr>
          <w:rFonts w:ascii="Arial" w:hAnsi="Arial" w:cs="Arial"/>
          <w:b/>
          <w:sz w:val="22"/>
          <w:szCs w:val="22"/>
          <w:lang w:val="fr-FR"/>
        </w:rPr>
      </w:pPr>
      <w:r w:rsidRPr="00E701F9">
        <w:rPr>
          <w:rFonts w:ascii="Arial" w:hAnsi="Arial" w:cs="Arial"/>
          <w:b/>
          <w:bCs/>
          <w:sz w:val="22"/>
          <w:szCs w:val="26"/>
          <w:u w:val="single"/>
          <w:lang w:val="fr-FR"/>
        </w:rPr>
        <w:lastRenderedPageBreak/>
        <w:t>COMMUNICATION</w:t>
      </w:r>
      <w:r w:rsidR="0034539E" w:rsidRPr="00E701F9">
        <w:rPr>
          <w:rFonts w:ascii="Arial" w:hAnsi="Arial" w:cs="Arial"/>
          <w:b/>
          <w:bCs/>
          <w:sz w:val="22"/>
          <w:szCs w:val="26"/>
          <w:u w:val="single"/>
          <w:lang w:val="fr-FR"/>
        </w:rPr>
        <w:t>S</w:t>
      </w:r>
      <w:r w:rsidRPr="002E1D9C">
        <w:rPr>
          <w:rFonts w:ascii="Arial" w:hAnsi="Arial" w:cs="Arial"/>
          <w:b/>
          <w:bCs/>
          <w:sz w:val="22"/>
          <w:szCs w:val="26"/>
          <w:u w:val="single"/>
          <w:lang w:val="fr-FR"/>
        </w:rPr>
        <w:t xml:space="preserve"> SCIENTIFIQUES</w:t>
      </w:r>
      <w:r w:rsidRPr="002E1D9C">
        <w:rPr>
          <w:rFonts w:ascii="Arial" w:hAnsi="Arial" w:cs="Arial"/>
          <w:b/>
          <w:bCs/>
          <w:sz w:val="22"/>
          <w:szCs w:val="26"/>
          <w:lang w:val="fr-FR"/>
        </w:rPr>
        <w:t xml:space="preserve">                                                                                     </w:t>
      </w:r>
      <w:r w:rsidRPr="002E1D9C">
        <w:rPr>
          <w:rFonts w:ascii="Arial" w:hAnsi="Arial" w:cs="Arial"/>
          <w:b/>
          <w:bCs/>
          <w:sz w:val="22"/>
          <w:szCs w:val="26"/>
          <w:u w:val="single"/>
          <w:rtl/>
          <w:lang w:val="fr-FR"/>
        </w:rPr>
        <w:t>الم</w:t>
      </w:r>
      <w:r w:rsidRPr="002E1D9C">
        <w:rPr>
          <w:rFonts w:ascii="Arial" w:hAnsi="Arial" w:cs="Arial" w:hint="cs"/>
          <w:b/>
          <w:bCs/>
          <w:sz w:val="22"/>
          <w:szCs w:val="26"/>
          <w:u w:val="single"/>
          <w:rtl/>
          <w:lang w:val="fr-FR" w:bidi="ar-DZ"/>
        </w:rPr>
        <w:t xml:space="preserve">داخلات </w:t>
      </w:r>
      <w:r w:rsidRPr="002E1D9C">
        <w:rPr>
          <w:rFonts w:ascii="Arial" w:hAnsi="Arial" w:cs="Arial"/>
          <w:b/>
          <w:bCs/>
          <w:sz w:val="22"/>
          <w:szCs w:val="26"/>
          <w:u w:val="single"/>
          <w:rtl/>
          <w:lang w:val="fr-FR"/>
        </w:rPr>
        <w:t>العلمية</w:t>
      </w:r>
    </w:p>
    <w:p w14:paraId="01FE56B8" w14:textId="77777777" w:rsidR="00663F7C" w:rsidRPr="00094A4D" w:rsidRDefault="00663F7C" w:rsidP="00663F7C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L'institution doit être mentionnée dans l'article publié (Les interventions qui ne mentionnent pas le nom de 'Université Hassiba Benbouali de Chlef' ne sont pas pris en compte.)</w:t>
      </w:r>
    </w:p>
    <w:p w14:paraId="1039E337" w14:textId="1551782F" w:rsidR="00E87570" w:rsidRPr="009C3B1F" w:rsidRDefault="00663F7C" w:rsidP="00663F7C">
      <w:pPr>
        <w:pStyle w:val="Paragraphedeliste"/>
        <w:numPr>
          <w:ilvl w:val="0"/>
          <w:numId w:val="5"/>
        </w:numPr>
        <w:autoSpaceDE w:val="0"/>
        <w:bidi w:val="0"/>
        <w:spacing w:line="360" w:lineRule="auto"/>
        <w:ind w:right="-24"/>
        <w:rPr>
          <w:rFonts w:ascii="Arial" w:hAnsi="Arial" w:cs="Arial"/>
          <w:color w:val="000000"/>
          <w:sz w:val="22"/>
          <w:szCs w:val="22"/>
          <w:u w:val="single"/>
          <w:lang w:val="fr-FR"/>
        </w:rPr>
      </w:pPr>
      <w:r w:rsidRPr="00094A4D">
        <w:rPr>
          <w:rFonts w:ascii="Arial" w:hAnsi="Arial" w:cs="Arial"/>
          <w:color w:val="000000"/>
          <w:sz w:val="22"/>
          <w:szCs w:val="22"/>
          <w:lang w:val="fr-FR"/>
        </w:rPr>
        <w:t>Joindre une copie de l'attestation de participation et une copie du résumé de la communication dans le book Abstract ou l'article (Proceeding)</w:t>
      </w:r>
      <w:r w:rsidR="00E87570" w:rsidRPr="002E1D9C">
        <w:rPr>
          <w:rFonts w:ascii="Arial" w:hAnsi="Arial" w:cs="Arial"/>
          <w:color w:val="000000"/>
          <w:sz w:val="22"/>
          <w:szCs w:val="22"/>
          <w:lang w:val="fr-FR"/>
        </w:rPr>
        <w:t>.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789"/>
        <w:gridCol w:w="1360"/>
        <w:gridCol w:w="1784"/>
        <w:gridCol w:w="708"/>
        <w:gridCol w:w="1335"/>
        <w:gridCol w:w="83"/>
        <w:gridCol w:w="709"/>
        <w:gridCol w:w="1134"/>
        <w:gridCol w:w="768"/>
        <w:gridCol w:w="566"/>
      </w:tblGrid>
      <w:tr w:rsidR="009C3B1F" w:rsidRPr="00094A4D" w14:paraId="1CDB3BC7" w14:textId="77777777" w:rsidTr="006E794F">
        <w:trPr>
          <w:trHeight w:hRule="exact" w:val="397"/>
          <w:jc w:val="center"/>
        </w:trPr>
        <w:tc>
          <w:tcPr>
            <w:tcW w:w="178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7CB7F457" w14:textId="77777777" w:rsidR="009C3B1F" w:rsidRPr="00210570" w:rsidRDefault="009C3B1F" w:rsidP="00210570">
            <w:pPr>
              <w:bidi w:val="0"/>
              <w:ind w:left="360"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210570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Communications internationales</w:t>
            </w:r>
          </w:p>
          <w:p w14:paraId="3825AC3C" w14:textId="77777777" w:rsidR="009C3B1F" w:rsidRPr="00210570" w:rsidRDefault="009C3B1F" w:rsidP="00210570">
            <w:pPr>
              <w:bidi w:val="0"/>
              <w:ind w:left="360"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21057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près le dernier bénéfice du stage</w:t>
            </w:r>
          </w:p>
          <w:p w14:paraId="184D52BD" w14:textId="77777777" w:rsidR="009C3B1F" w:rsidRPr="009C3B1F" w:rsidRDefault="009C3B1F" w:rsidP="009C3B1F">
            <w:pPr>
              <w:pStyle w:val="Paragraphedeliste"/>
              <w:numPr>
                <w:ilvl w:val="0"/>
                <w:numId w:val="5"/>
              </w:num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  <w:p w14:paraId="696BE770" w14:textId="450DCF9D" w:rsidR="009C3B1F" w:rsidRPr="00210570" w:rsidRDefault="009C3B1F" w:rsidP="00751C2A">
            <w:pPr>
              <w:bidi w:val="0"/>
              <w:ind w:left="360"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10570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Indexé WOS, Scopus (</w:t>
            </w:r>
            <w:r w:rsidRPr="00210570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GB"/>
              </w:rPr>
              <w:t>6 Pts/ Com</w:t>
            </w:r>
            <w:r w:rsidRPr="00210570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)</w:t>
            </w:r>
          </w:p>
          <w:p w14:paraId="6B9A982A" w14:textId="1C180DD3" w:rsidR="009C3B1F" w:rsidRPr="00CD0422" w:rsidRDefault="009C3B1F" w:rsidP="00751C2A">
            <w:pPr>
              <w:bidi w:val="0"/>
              <w:ind w:left="360" w:right="-24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CD0422">
              <w:rPr>
                <w:rFonts w:ascii="Arial" w:hAnsi="Arial" w:cs="Arial"/>
                <w:sz w:val="22"/>
                <w:szCs w:val="22"/>
                <w:lang w:val="en-GB"/>
              </w:rPr>
              <w:t>Indexé (</w:t>
            </w:r>
            <w:r w:rsidRPr="00CD0422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4 Pts/Com, Max 16 Pts</w:t>
            </w:r>
            <w:r w:rsidRPr="00CD0422">
              <w:rPr>
                <w:rFonts w:ascii="Arial" w:hAnsi="Arial" w:cs="Arial"/>
                <w:sz w:val="22"/>
                <w:szCs w:val="22"/>
                <w:lang w:val="en-GB"/>
              </w:rPr>
              <w:t>)</w:t>
            </w:r>
          </w:p>
          <w:p w14:paraId="24CC735A" w14:textId="35F250BB" w:rsidR="009C3B1F" w:rsidRPr="00210570" w:rsidRDefault="009C3B1F" w:rsidP="00751C2A">
            <w:pPr>
              <w:bidi w:val="0"/>
              <w:ind w:left="360"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  <w:lang w:val="fr-FR"/>
              </w:rPr>
            </w:pPr>
            <w:r w:rsidRPr="00CD0422">
              <w:rPr>
                <w:rFonts w:ascii="Arial" w:hAnsi="Arial" w:cs="Arial"/>
                <w:sz w:val="22"/>
                <w:szCs w:val="22"/>
                <w:lang w:val="fr-FR"/>
              </w:rPr>
              <w:t>Non Indexé (</w:t>
            </w:r>
            <w:r w:rsidRPr="00CD0422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>2 Pts/Com, Max</w:t>
            </w:r>
            <w:r w:rsidRPr="00210570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 xml:space="preserve"> 8 Pts</w:t>
            </w:r>
            <w:r w:rsidRPr="00210570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)</w:t>
            </w: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721358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itre</w:t>
            </w:r>
          </w:p>
        </w:tc>
        <w:tc>
          <w:tcPr>
            <w:tcW w:w="652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5CF407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0AA14F" w14:textId="77777777" w:rsidR="009C3B1F" w:rsidRPr="00094A4D" w:rsidRDefault="009C3B1F" w:rsidP="006E794F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9C3B1F" w:rsidRPr="00094A4D" w14:paraId="4A08F55B" w14:textId="77777777" w:rsidTr="006E794F">
        <w:trPr>
          <w:trHeight w:hRule="exact" w:val="397"/>
          <w:jc w:val="center"/>
        </w:trPr>
        <w:tc>
          <w:tcPr>
            <w:tcW w:w="178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2191004F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C5A752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Séminaire</w:t>
            </w:r>
          </w:p>
        </w:tc>
        <w:tc>
          <w:tcPr>
            <w:tcW w:w="652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B0DFB7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832AAD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2AAAD228" w14:textId="77777777" w:rsidTr="006E794F">
        <w:trPr>
          <w:trHeight w:hRule="exact" w:val="397"/>
          <w:jc w:val="center"/>
        </w:trPr>
        <w:tc>
          <w:tcPr>
            <w:tcW w:w="178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54B97AF9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AF9745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Année </w:t>
            </w:r>
          </w:p>
        </w:tc>
        <w:tc>
          <w:tcPr>
            <w:tcW w:w="652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4B12B9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1A292E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135E51B8" w14:textId="77777777" w:rsidTr="006E794F">
        <w:trPr>
          <w:trHeight w:hRule="exact" w:val="397"/>
          <w:jc w:val="center"/>
        </w:trPr>
        <w:tc>
          <w:tcPr>
            <w:tcW w:w="178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764D1987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D93773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Lieu </w:t>
            </w:r>
          </w:p>
        </w:tc>
        <w:tc>
          <w:tcPr>
            <w:tcW w:w="652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30DD5D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A92788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1F3544F7" w14:textId="77777777" w:rsidTr="006E794F">
        <w:trPr>
          <w:trHeight w:hRule="exact" w:val="397"/>
          <w:jc w:val="center"/>
        </w:trPr>
        <w:tc>
          <w:tcPr>
            <w:tcW w:w="178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2471B3FF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13014C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Site</w:t>
            </w:r>
          </w:p>
        </w:tc>
        <w:tc>
          <w:tcPr>
            <w:tcW w:w="652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259B46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C29E07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2B987E08" w14:textId="77777777" w:rsidTr="006E794F">
        <w:trPr>
          <w:trHeight w:hRule="exact" w:val="397"/>
          <w:jc w:val="center"/>
        </w:trPr>
        <w:tc>
          <w:tcPr>
            <w:tcW w:w="178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59A38A13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F4ECA4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Classement</w:t>
            </w:r>
          </w:p>
        </w:tc>
        <w:tc>
          <w:tcPr>
            <w:tcW w:w="1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74570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WOS/Scopus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9FCF3F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4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DEA3DE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Indexé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41386B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1E2043" w14:textId="77777777" w:rsidR="009C3B1F" w:rsidRPr="00094A4D" w:rsidRDefault="009C3B1F" w:rsidP="006E794F">
            <w:pPr>
              <w:bidi w:val="0"/>
              <w:snapToGrid w:val="0"/>
              <w:spacing w:line="240" w:lineRule="exact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Sans</w:t>
            </w:r>
          </w:p>
          <w:p w14:paraId="0DC87772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9B005E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69F993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46D2EC34" w14:textId="77777777" w:rsidTr="006E794F">
        <w:trPr>
          <w:trHeight w:hRule="exact" w:val="397"/>
          <w:jc w:val="center"/>
        </w:trPr>
        <w:tc>
          <w:tcPr>
            <w:tcW w:w="178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1427B5AD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716D3C" w14:textId="77777777" w:rsidR="009C3B1F" w:rsidRPr="00094A4D" w:rsidRDefault="009C3B1F" w:rsidP="006E794F">
            <w:pPr>
              <w:bidi w:val="0"/>
              <w:spacing w:line="240" w:lineRule="exact"/>
              <w:ind w:right="-24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itre</w:t>
            </w:r>
          </w:p>
        </w:tc>
        <w:tc>
          <w:tcPr>
            <w:tcW w:w="652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788A42" w14:textId="77777777" w:rsidR="009C3B1F" w:rsidRPr="00094A4D" w:rsidRDefault="009C3B1F" w:rsidP="006E794F">
            <w:pPr>
              <w:bidi w:val="0"/>
              <w:snapToGrid w:val="0"/>
              <w:spacing w:line="240" w:lineRule="exact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5D02A7" w14:textId="77777777" w:rsidR="009C3B1F" w:rsidRPr="00094A4D" w:rsidRDefault="009C3B1F" w:rsidP="006E794F">
            <w:pPr>
              <w:bidi w:val="0"/>
              <w:spacing w:after="200" w:line="276" w:lineRule="auto"/>
              <w:ind w:right="-24"/>
              <w:rPr>
                <w:rFonts w:ascii="Arial" w:hAnsi="Arial" w:cs="Arial"/>
                <w:color w:val="000000"/>
                <w:sz w:val="22"/>
                <w:szCs w:val="22"/>
                <w:rtl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  <w:p w14:paraId="2E3BCA76" w14:textId="77777777" w:rsidR="009C3B1F" w:rsidRPr="00094A4D" w:rsidRDefault="009C3B1F" w:rsidP="006E794F">
            <w:pPr>
              <w:bidi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rtl/>
                <w:lang w:val="fr-FR"/>
              </w:rPr>
            </w:pPr>
          </w:p>
        </w:tc>
      </w:tr>
      <w:tr w:rsidR="009C3B1F" w:rsidRPr="00094A4D" w14:paraId="76FF64B2" w14:textId="77777777" w:rsidTr="006E794F">
        <w:trPr>
          <w:trHeight w:hRule="exact" w:val="397"/>
          <w:jc w:val="center"/>
        </w:trPr>
        <w:tc>
          <w:tcPr>
            <w:tcW w:w="178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24BC70D7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41BBCC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Séminaire </w:t>
            </w:r>
          </w:p>
        </w:tc>
        <w:tc>
          <w:tcPr>
            <w:tcW w:w="652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CE7D31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A592D8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7CFE10E0" w14:textId="77777777" w:rsidTr="006E794F">
        <w:trPr>
          <w:trHeight w:hRule="exact" w:val="397"/>
          <w:jc w:val="center"/>
        </w:trPr>
        <w:tc>
          <w:tcPr>
            <w:tcW w:w="178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3EC70729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6A8B87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Année </w:t>
            </w:r>
          </w:p>
        </w:tc>
        <w:tc>
          <w:tcPr>
            <w:tcW w:w="652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77BFDE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086B03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71C95F51" w14:textId="77777777" w:rsidTr="006E794F">
        <w:trPr>
          <w:trHeight w:hRule="exact" w:val="397"/>
          <w:jc w:val="center"/>
        </w:trPr>
        <w:tc>
          <w:tcPr>
            <w:tcW w:w="178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39DA69D2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1A6E4A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Lieu </w:t>
            </w:r>
          </w:p>
        </w:tc>
        <w:tc>
          <w:tcPr>
            <w:tcW w:w="652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05CDEC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B9A3AF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7026EC3C" w14:textId="77777777" w:rsidTr="006E794F">
        <w:trPr>
          <w:trHeight w:hRule="exact" w:val="397"/>
          <w:jc w:val="center"/>
        </w:trPr>
        <w:tc>
          <w:tcPr>
            <w:tcW w:w="178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555A9219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A3A3AC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Site</w:t>
            </w:r>
          </w:p>
        </w:tc>
        <w:tc>
          <w:tcPr>
            <w:tcW w:w="652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CAC81D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6BD714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2202E82E" w14:textId="77777777" w:rsidTr="006E794F">
        <w:trPr>
          <w:trHeight w:hRule="exact" w:val="397"/>
          <w:jc w:val="center"/>
        </w:trPr>
        <w:tc>
          <w:tcPr>
            <w:tcW w:w="178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2041AF10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E5B6A2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Classement</w:t>
            </w:r>
          </w:p>
        </w:tc>
        <w:tc>
          <w:tcPr>
            <w:tcW w:w="1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9C12B6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WOS/Scopus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8689E3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4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64A506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Indexé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1BD609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EEDE99" w14:textId="77777777" w:rsidR="009C3B1F" w:rsidRPr="00094A4D" w:rsidRDefault="009C3B1F" w:rsidP="006E794F">
            <w:pPr>
              <w:bidi w:val="0"/>
              <w:snapToGrid w:val="0"/>
              <w:spacing w:line="240" w:lineRule="exact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Sans</w:t>
            </w:r>
          </w:p>
          <w:p w14:paraId="73DE90C9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655CF1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6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AB4F03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5BD8DAF8" w14:textId="77777777" w:rsidTr="006E794F">
        <w:trPr>
          <w:trHeight w:hRule="exact" w:val="397"/>
          <w:jc w:val="center"/>
        </w:trPr>
        <w:tc>
          <w:tcPr>
            <w:tcW w:w="697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6491E821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26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831566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29555208" w14:textId="77777777" w:rsidR="009C3B1F" w:rsidRPr="00094A4D" w:rsidRDefault="009C3B1F" w:rsidP="009C3B1F">
      <w:pPr>
        <w:tabs>
          <w:tab w:val="left" w:pos="391"/>
          <w:tab w:val="left" w:pos="2715"/>
          <w:tab w:val="right" w:pos="9496"/>
        </w:tabs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sz w:val="26"/>
          <w:szCs w:val="26"/>
          <w:u w:val="single"/>
          <w:lang w:val="fr-FR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561"/>
        <w:gridCol w:w="1275"/>
        <w:gridCol w:w="3969"/>
        <w:gridCol w:w="2691"/>
        <w:gridCol w:w="570"/>
      </w:tblGrid>
      <w:tr w:rsidR="009C3B1F" w:rsidRPr="00094A4D" w14:paraId="70A25754" w14:textId="77777777" w:rsidTr="006E794F">
        <w:trPr>
          <w:trHeight w:val="596"/>
          <w:jc w:val="center"/>
        </w:trPr>
        <w:tc>
          <w:tcPr>
            <w:tcW w:w="15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4938D300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Communications nationales</w:t>
            </w:r>
          </w:p>
          <w:p w14:paraId="24037587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près le dernier bénéfice du stage</w:t>
            </w:r>
          </w:p>
          <w:p w14:paraId="33C07D4E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  <w:p w14:paraId="7A93FB30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(</w:t>
            </w: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1 Pts / Com, Max 04 Pts</w:t>
            </w: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)</w:t>
            </w:r>
          </w:p>
          <w:p w14:paraId="1A18692F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  <w:lang w:val="fr-FR"/>
              </w:rPr>
            </w:pPr>
          </w:p>
          <w:p w14:paraId="3587F695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  <w:lang w:val="fr-FR"/>
              </w:rPr>
            </w:pPr>
          </w:p>
          <w:p w14:paraId="3C0B890C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  <w:lang w:val="fr-FR"/>
              </w:rPr>
            </w:pPr>
          </w:p>
          <w:p w14:paraId="21955FD0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  <w:lang w:val="fr-FR"/>
              </w:rPr>
            </w:pPr>
          </w:p>
          <w:p w14:paraId="7A8968DA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  <w:lang w:val="fr-FR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887F8A" w14:textId="77777777" w:rsidR="009C3B1F" w:rsidRPr="00094A4D" w:rsidRDefault="009C3B1F" w:rsidP="006E794F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itre</w:t>
            </w:r>
          </w:p>
        </w:tc>
        <w:tc>
          <w:tcPr>
            <w:tcW w:w="66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918CDB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D5581F" w14:textId="77777777" w:rsidR="009C3B1F" w:rsidRPr="00094A4D" w:rsidRDefault="009C3B1F" w:rsidP="006E794F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9C3B1F" w:rsidRPr="00094A4D" w14:paraId="0F58FE33" w14:textId="77777777" w:rsidTr="006E794F">
        <w:trPr>
          <w:trHeight w:val="150"/>
          <w:jc w:val="center"/>
        </w:trPr>
        <w:tc>
          <w:tcPr>
            <w:tcW w:w="15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1EFD28F5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18F7B9" w14:textId="77777777" w:rsidR="009C3B1F" w:rsidRPr="00094A4D" w:rsidRDefault="009C3B1F" w:rsidP="006E794F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Séminaire </w:t>
            </w:r>
          </w:p>
        </w:tc>
        <w:tc>
          <w:tcPr>
            <w:tcW w:w="66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E4614D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7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75B2CC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767CE1A0" w14:textId="77777777" w:rsidTr="006E794F">
        <w:trPr>
          <w:trHeight w:val="70"/>
          <w:jc w:val="center"/>
        </w:trPr>
        <w:tc>
          <w:tcPr>
            <w:tcW w:w="15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641CA5F2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171054" w14:textId="77777777" w:rsidR="009C3B1F" w:rsidRPr="00094A4D" w:rsidRDefault="009C3B1F" w:rsidP="006E794F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Année </w:t>
            </w:r>
          </w:p>
        </w:tc>
        <w:tc>
          <w:tcPr>
            <w:tcW w:w="66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DA3112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994F1D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6AB5BD8E" w14:textId="77777777" w:rsidTr="006E794F">
        <w:trPr>
          <w:trHeight w:val="300"/>
          <w:jc w:val="center"/>
        </w:trPr>
        <w:tc>
          <w:tcPr>
            <w:tcW w:w="15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2FE8AC04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1BD6B8" w14:textId="77777777" w:rsidR="009C3B1F" w:rsidRPr="00094A4D" w:rsidRDefault="009C3B1F" w:rsidP="006E794F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Lieu </w:t>
            </w:r>
          </w:p>
        </w:tc>
        <w:tc>
          <w:tcPr>
            <w:tcW w:w="66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090C57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2B21A0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2C901CE8" w14:textId="77777777" w:rsidTr="006E794F">
        <w:trPr>
          <w:trHeight w:val="300"/>
          <w:jc w:val="center"/>
        </w:trPr>
        <w:tc>
          <w:tcPr>
            <w:tcW w:w="15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5935E6E6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E7D821" w14:textId="77777777" w:rsidR="009C3B1F" w:rsidRPr="00094A4D" w:rsidRDefault="009C3B1F" w:rsidP="006E794F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Site</w:t>
            </w:r>
          </w:p>
        </w:tc>
        <w:tc>
          <w:tcPr>
            <w:tcW w:w="66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5B23E8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7D64C7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37E63FED" w14:textId="77777777" w:rsidTr="006E794F">
        <w:trPr>
          <w:trHeight w:val="592"/>
          <w:jc w:val="center"/>
        </w:trPr>
        <w:tc>
          <w:tcPr>
            <w:tcW w:w="15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2FB1B870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FD7774" w14:textId="77777777" w:rsidR="009C3B1F" w:rsidRPr="00094A4D" w:rsidRDefault="009C3B1F" w:rsidP="006E794F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itre</w:t>
            </w:r>
          </w:p>
        </w:tc>
        <w:tc>
          <w:tcPr>
            <w:tcW w:w="66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DC8404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C1765B" w14:textId="77777777" w:rsidR="009C3B1F" w:rsidRPr="00094A4D" w:rsidRDefault="009C3B1F" w:rsidP="006E794F">
            <w:pPr>
              <w:bidi w:val="0"/>
              <w:spacing w:after="200" w:line="276" w:lineRule="auto"/>
              <w:ind w:right="-24"/>
              <w:rPr>
                <w:rFonts w:ascii="Arial" w:hAnsi="Arial" w:cs="Arial"/>
                <w:color w:val="000000"/>
                <w:sz w:val="22"/>
                <w:szCs w:val="22"/>
                <w:rtl/>
                <w:lang w:val="fr-FR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9C3B1F" w:rsidRPr="00094A4D" w14:paraId="26E4EDB1" w14:textId="77777777" w:rsidTr="006E794F">
        <w:trPr>
          <w:trHeight w:val="150"/>
          <w:jc w:val="center"/>
        </w:trPr>
        <w:tc>
          <w:tcPr>
            <w:tcW w:w="15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172F29C9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62D0D3" w14:textId="77777777" w:rsidR="009C3B1F" w:rsidRPr="00094A4D" w:rsidRDefault="009C3B1F" w:rsidP="006E794F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Séminaire </w:t>
            </w:r>
          </w:p>
        </w:tc>
        <w:tc>
          <w:tcPr>
            <w:tcW w:w="66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F1E918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7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8831A1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03C8D53E" w14:textId="77777777" w:rsidTr="006E794F">
        <w:trPr>
          <w:trHeight w:val="70"/>
          <w:jc w:val="center"/>
        </w:trPr>
        <w:tc>
          <w:tcPr>
            <w:tcW w:w="15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377F710C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20B9B8" w14:textId="77777777" w:rsidR="009C3B1F" w:rsidRPr="00094A4D" w:rsidRDefault="009C3B1F" w:rsidP="006E794F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Année </w:t>
            </w:r>
          </w:p>
        </w:tc>
        <w:tc>
          <w:tcPr>
            <w:tcW w:w="66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8191F3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C8E368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6A1B97E8" w14:textId="77777777" w:rsidTr="006E794F">
        <w:trPr>
          <w:trHeight w:val="300"/>
          <w:jc w:val="center"/>
        </w:trPr>
        <w:tc>
          <w:tcPr>
            <w:tcW w:w="15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4AA95170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A60C14" w14:textId="77777777" w:rsidR="009C3B1F" w:rsidRPr="00094A4D" w:rsidRDefault="009C3B1F" w:rsidP="006E794F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 xml:space="preserve">Lieu </w:t>
            </w:r>
          </w:p>
        </w:tc>
        <w:tc>
          <w:tcPr>
            <w:tcW w:w="66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2A45A9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BF61E7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2DD225A1" w14:textId="77777777" w:rsidTr="006E794F">
        <w:trPr>
          <w:trHeight w:val="398"/>
          <w:jc w:val="center"/>
        </w:trPr>
        <w:tc>
          <w:tcPr>
            <w:tcW w:w="15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</w:tcPr>
          <w:p w14:paraId="3F9F99F0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E17349" w14:textId="77777777" w:rsidR="009C3B1F" w:rsidRPr="00094A4D" w:rsidRDefault="009C3B1F" w:rsidP="006E794F">
            <w:pPr>
              <w:bidi w:val="0"/>
              <w:ind w:right="-24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Site</w:t>
            </w:r>
          </w:p>
        </w:tc>
        <w:tc>
          <w:tcPr>
            <w:tcW w:w="66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10B553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5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090A05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3BB78A58" w14:textId="77777777" w:rsidTr="006E794F">
        <w:trPr>
          <w:trHeight w:val="300"/>
          <w:jc w:val="center"/>
        </w:trPr>
        <w:tc>
          <w:tcPr>
            <w:tcW w:w="680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71FA53B9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2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6ACFED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204F0A71" w14:textId="77777777" w:rsidR="009C3B1F" w:rsidRDefault="009C3B1F" w:rsidP="009C3B1F">
      <w:pPr>
        <w:autoSpaceDE w:val="0"/>
        <w:bidi w:val="0"/>
        <w:spacing w:line="360" w:lineRule="auto"/>
        <w:ind w:right="-24"/>
        <w:rPr>
          <w:rFonts w:ascii="Arial" w:hAnsi="Arial" w:cs="Arial"/>
          <w:color w:val="000000"/>
          <w:sz w:val="22"/>
          <w:szCs w:val="22"/>
          <w:u w:val="single"/>
          <w:lang w:val="fr-FR"/>
        </w:rPr>
      </w:pPr>
    </w:p>
    <w:p w14:paraId="3E4899EF" w14:textId="77777777" w:rsidR="00BE1C43" w:rsidRPr="005D2043" w:rsidRDefault="00BE1C43" w:rsidP="00BE1C43">
      <w:pPr>
        <w:autoSpaceDE w:val="0"/>
        <w:bidi w:val="0"/>
        <w:spacing w:line="360" w:lineRule="auto"/>
        <w:ind w:right="-24"/>
        <w:rPr>
          <w:rFonts w:ascii="Arial" w:hAnsi="Arial" w:cs="Arial"/>
          <w:b/>
          <w:sz w:val="22"/>
          <w:szCs w:val="22"/>
          <w:lang w:val="fr-FR"/>
        </w:rPr>
      </w:pPr>
      <w:r w:rsidRPr="002E1D9C">
        <w:rPr>
          <w:rFonts w:ascii="Arial" w:hAnsi="Arial" w:cs="Arial"/>
          <w:b/>
          <w:bCs/>
          <w:sz w:val="22"/>
          <w:szCs w:val="26"/>
          <w:u w:val="single"/>
          <w:lang w:val="fr-FR"/>
        </w:rPr>
        <w:t xml:space="preserve">ACTIVITES </w:t>
      </w:r>
      <w:r w:rsidRPr="005D2043">
        <w:rPr>
          <w:rFonts w:ascii="Arial" w:hAnsi="Arial" w:cs="Arial"/>
          <w:b/>
          <w:bCs/>
          <w:sz w:val="22"/>
          <w:szCs w:val="26"/>
          <w:u w:val="single"/>
          <w:lang w:val="fr-FR"/>
        </w:rPr>
        <w:t>ADMINISTRATIVES ET DE SOUTIEN À LA PEDAGOGIE (après le dernier bénéfice du stage / pas de cumulation de points)</w:t>
      </w:r>
      <w:r w:rsidRPr="005D2043">
        <w:rPr>
          <w:rFonts w:ascii="Arial" w:hAnsi="Arial" w:cs="Arial"/>
          <w:b/>
          <w:bCs/>
          <w:sz w:val="22"/>
          <w:szCs w:val="26"/>
          <w:lang w:val="fr-FR"/>
        </w:rPr>
        <w:t xml:space="preserve">                                                          </w:t>
      </w:r>
      <w:r w:rsidRPr="005D2043">
        <w:rPr>
          <w:rFonts w:ascii="Arial" w:hAnsi="Arial" w:cs="Arial"/>
          <w:b/>
          <w:bCs/>
          <w:sz w:val="22"/>
          <w:szCs w:val="26"/>
          <w:u w:val="single"/>
          <w:rtl/>
          <w:lang w:val="fr-FR"/>
        </w:rPr>
        <w:t>الأنشطة الإدارية والدعم البيداغوجي</w:t>
      </w:r>
      <w:r w:rsidRPr="005D2043">
        <w:rPr>
          <w:rFonts w:ascii="Arial" w:hAnsi="Arial" w:cs="Arial"/>
          <w:b/>
          <w:bCs/>
          <w:sz w:val="22"/>
          <w:szCs w:val="26"/>
          <w:rtl/>
          <w:lang w:val="fr-FR"/>
        </w:rPr>
        <w:t xml:space="preserve">  </w:t>
      </w:r>
    </w:p>
    <w:p w14:paraId="02462F7C" w14:textId="77777777" w:rsidR="00BE1C43" w:rsidRPr="005D2043" w:rsidRDefault="00BE1C43" w:rsidP="00BE1C43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5D2043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Joindre les pièces justificatives.</w:t>
      </w:r>
    </w:p>
    <w:tbl>
      <w:tblPr>
        <w:bidiVisual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24"/>
        <w:gridCol w:w="7912"/>
      </w:tblGrid>
      <w:tr w:rsidR="00E3326A" w:rsidRPr="00BC5BAA" w14:paraId="6C03B520" w14:textId="77777777" w:rsidTr="006E794F">
        <w:trPr>
          <w:trHeight w:val="70"/>
          <w:jc w:val="center"/>
        </w:trPr>
        <w:tc>
          <w:tcPr>
            <w:tcW w:w="824" w:type="dxa"/>
          </w:tcPr>
          <w:p w14:paraId="59984A5D" w14:textId="77777777" w:rsidR="00E3326A" w:rsidRPr="005D2043" w:rsidRDefault="00E3326A" w:rsidP="006E794F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ind w:right="-24"/>
              <w:rPr>
                <w:rFonts w:ascii="Arial" w:eastAsia="Times New Roman" w:hAnsi="Arial" w:cs="Arial"/>
                <w:sz w:val="22"/>
                <w:szCs w:val="22"/>
                <w:rtl/>
                <w:lang w:val="fr-FR"/>
              </w:rPr>
            </w:pPr>
          </w:p>
        </w:tc>
        <w:tc>
          <w:tcPr>
            <w:tcW w:w="7912" w:type="dxa"/>
          </w:tcPr>
          <w:p w14:paraId="4269B2F8" w14:textId="5E778172" w:rsidR="00E3326A" w:rsidRPr="002E1D9C" w:rsidRDefault="00E3326A" w:rsidP="006E794F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spacing w:line="480" w:lineRule="auto"/>
              <w:ind w:right="-24"/>
              <w:rPr>
                <w:rFonts w:ascii="Arial" w:eastAsia="Times New Roman" w:hAnsi="Arial" w:cs="Arial"/>
                <w:sz w:val="22"/>
                <w:szCs w:val="22"/>
                <w:lang w:val="fr-FR"/>
              </w:rPr>
            </w:pPr>
            <w:r w:rsidRPr="005D2043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Membre CDC, CAT</w:t>
            </w:r>
            <w:r w:rsidR="003F162E" w:rsidRPr="005D2043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I</w:t>
            </w:r>
            <w:r w:rsidRPr="005D2043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, Incubateur</w:t>
            </w:r>
            <w:r w:rsidR="003F162E" w:rsidRPr="005D2043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, BLEU </w:t>
            </w:r>
            <w:r w:rsidRPr="005D2043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… (</w:t>
            </w:r>
            <w:r w:rsidR="0069078F" w:rsidRPr="005D2043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>1</w:t>
            </w:r>
            <w:r w:rsidRPr="005D2043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 xml:space="preserve"> Pts</w:t>
            </w:r>
            <w:r w:rsidR="0069078F" w:rsidRPr="005D2043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 xml:space="preserve"> – 2 Pts max</w:t>
            </w:r>
            <w:r w:rsidRPr="005D2043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)</w:t>
            </w:r>
          </w:p>
        </w:tc>
      </w:tr>
      <w:tr w:rsidR="00E3326A" w:rsidRPr="00E00A86" w14:paraId="1EC32C7A" w14:textId="77777777" w:rsidTr="006E794F">
        <w:trPr>
          <w:trHeight w:val="711"/>
          <w:jc w:val="center"/>
        </w:trPr>
        <w:tc>
          <w:tcPr>
            <w:tcW w:w="824" w:type="dxa"/>
          </w:tcPr>
          <w:p w14:paraId="65486F14" w14:textId="77777777" w:rsidR="00E3326A" w:rsidRPr="002E1D9C" w:rsidRDefault="00E3326A" w:rsidP="006E794F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ind w:right="-24"/>
              <w:rPr>
                <w:rFonts w:ascii="Arial" w:eastAsia="Times New Roman" w:hAnsi="Arial" w:cs="Arial"/>
                <w:sz w:val="22"/>
                <w:szCs w:val="22"/>
                <w:rtl/>
                <w:lang w:val="fr-FR"/>
              </w:rPr>
            </w:pPr>
          </w:p>
        </w:tc>
        <w:tc>
          <w:tcPr>
            <w:tcW w:w="7912" w:type="dxa"/>
          </w:tcPr>
          <w:p w14:paraId="26DA462E" w14:textId="5827F268" w:rsidR="00E3326A" w:rsidRPr="002E1D9C" w:rsidRDefault="00E3326A" w:rsidP="00907E83">
            <w:pPr>
              <w:tabs>
                <w:tab w:val="left" w:pos="391"/>
                <w:tab w:val="left" w:pos="2715"/>
                <w:tab w:val="right" w:pos="9496"/>
              </w:tabs>
              <w:autoSpaceDE w:val="0"/>
              <w:bidi w:val="0"/>
              <w:spacing w:line="276" w:lineRule="auto"/>
              <w:ind w:right="-24"/>
              <w:jc w:val="both"/>
              <w:rPr>
                <w:rFonts w:ascii="Arial" w:eastAsia="Times New Roman" w:hAnsi="Arial" w:cs="Arial"/>
                <w:sz w:val="22"/>
                <w:szCs w:val="22"/>
                <w:lang w:val="fr-FR"/>
              </w:rPr>
            </w:pPr>
            <w:r w:rsidRPr="00E701F9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Poste</w:t>
            </w:r>
            <w:r w:rsidRPr="002E1D9C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 xml:space="preserve"> Supérieur (Vice-doyen, Chef de département, Chef de département adjoint, Chef de domaine, Chef de filière, Chef de spécialité) (</w:t>
            </w:r>
            <w:r w:rsidR="009C3B1F" w:rsidRPr="005D2043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>2</w:t>
            </w:r>
            <w:r w:rsidRPr="005D2043">
              <w:rPr>
                <w:rFonts w:ascii="Arial" w:eastAsia="Times New Roman" w:hAnsi="Arial" w:cs="Arial"/>
                <w:b/>
                <w:bCs/>
                <w:sz w:val="22"/>
                <w:szCs w:val="22"/>
                <w:lang w:val="fr-FR"/>
              </w:rPr>
              <w:t xml:space="preserve"> Pts</w:t>
            </w:r>
            <w:r w:rsidRPr="002E1D9C">
              <w:rPr>
                <w:rFonts w:ascii="Arial" w:eastAsia="Times New Roman" w:hAnsi="Arial" w:cs="Arial"/>
                <w:sz w:val="22"/>
                <w:szCs w:val="22"/>
                <w:lang w:val="fr-FR"/>
              </w:rPr>
              <w:t>)</w:t>
            </w:r>
          </w:p>
        </w:tc>
      </w:tr>
    </w:tbl>
    <w:p w14:paraId="408E0F06" w14:textId="77777777" w:rsidR="00E3326A" w:rsidRPr="002E1D9C" w:rsidRDefault="00E3326A" w:rsidP="00E3326A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sz w:val="22"/>
          <w:szCs w:val="26"/>
          <w:u w:val="single"/>
          <w:lang w:val="fr-FR"/>
        </w:rPr>
      </w:pPr>
    </w:p>
    <w:p w14:paraId="24E336B1" w14:textId="77777777" w:rsidR="00E3326A" w:rsidRPr="005D2043" w:rsidRDefault="00E3326A" w:rsidP="00E3326A">
      <w:pPr>
        <w:autoSpaceDE w:val="0"/>
        <w:bidi w:val="0"/>
        <w:spacing w:line="360" w:lineRule="auto"/>
        <w:ind w:right="-24"/>
        <w:rPr>
          <w:rFonts w:ascii="Arial" w:hAnsi="Arial" w:cs="Arial"/>
          <w:b/>
          <w:sz w:val="22"/>
          <w:szCs w:val="22"/>
          <w:lang w:val="fr-FR"/>
        </w:rPr>
      </w:pPr>
      <w:r w:rsidRPr="005D2043">
        <w:rPr>
          <w:rFonts w:ascii="Arial" w:hAnsi="Arial" w:cs="Arial"/>
          <w:b/>
          <w:bCs/>
          <w:sz w:val="22"/>
          <w:szCs w:val="26"/>
          <w:u w:val="single"/>
          <w:lang w:val="fr-FR"/>
        </w:rPr>
        <w:lastRenderedPageBreak/>
        <w:t>CRITERES PEDAGOGIQUES (après le dernier bénéfice du stage)</w:t>
      </w:r>
      <w:r w:rsidRPr="005D2043">
        <w:rPr>
          <w:rFonts w:ascii="Arial" w:hAnsi="Arial" w:cs="Arial"/>
          <w:b/>
          <w:bCs/>
          <w:sz w:val="22"/>
          <w:szCs w:val="26"/>
          <w:lang w:val="fr-FR"/>
        </w:rPr>
        <w:t xml:space="preserve">                               </w:t>
      </w:r>
      <w:r w:rsidRPr="005D2043">
        <w:rPr>
          <w:rFonts w:ascii="Arial" w:hAnsi="Arial" w:cs="Arial"/>
          <w:b/>
          <w:bCs/>
          <w:sz w:val="22"/>
          <w:szCs w:val="26"/>
          <w:u w:val="single"/>
          <w:rtl/>
          <w:lang w:val="fr-FR"/>
        </w:rPr>
        <w:t>المعايير البيداغوجية</w:t>
      </w:r>
      <w:r w:rsidRPr="005D2043">
        <w:rPr>
          <w:rFonts w:ascii="Arial" w:hAnsi="Arial" w:cs="Arial"/>
          <w:b/>
          <w:bCs/>
          <w:sz w:val="22"/>
          <w:szCs w:val="26"/>
          <w:rtl/>
          <w:lang w:val="fr-FR"/>
        </w:rPr>
        <w:t xml:space="preserve">  </w:t>
      </w:r>
    </w:p>
    <w:p w14:paraId="3BB5F227" w14:textId="0A77B4BA" w:rsidR="00E3326A" w:rsidRPr="005D2043" w:rsidRDefault="00E3326A" w:rsidP="00E3326A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  <w:r w:rsidRPr="005D2043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Livre édité</w:t>
      </w:r>
      <w:r w:rsidR="00907E83" w:rsidRPr="005D2043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</w:t>
      </w:r>
      <w:r w:rsidR="00907E83" w:rsidRPr="00E00A86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certifié de la part des instances scientifiques</w:t>
      </w:r>
      <w:r w:rsidRPr="005D2043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(5 Pts+ 02 Pts si en Anglais)</w:t>
      </w:r>
    </w:p>
    <w:p w14:paraId="4E179171" w14:textId="146DD8F0" w:rsidR="00E3326A" w:rsidRPr="002E1D9C" w:rsidRDefault="00907E83" w:rsidP="00E3326A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5D2043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Joindre les copies de la première et de la dernière page du livre + extrait de PV</w:t>
      </w:r>
      <w:r w:rsidR="00E3326A" w:rsidRPr="005D2043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.</w:t>
      </w:r>
      <w:r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 </w:t>
      </w:r>
    </w:p>
    <w:tbl>
      <w:tblPr>
        <w:tblW w:w="10065" w:type="dxa"/>
        <w:jc w:val="center"/>
        <w:tblLayout w:type="fixed"/>
        <w:tblLook w:val="0000" w:firstRow="0" w:lastRow="0" w:firstColumn="0" w:lastColumn="0" w:noHBand="0" w:noVBand="0"/>
      </w:tblPr>
      <w:tblGrid>
        <w:gridCol w:w="2198"/>
        <w:gridCol w:w="4040"/>
        <w:gridCol w:w="52"/>
        <w:gridCol w:w="3061"/>
        <w:gridCol w:w="714"/>
      </w:tblGrid>
      <w:tr w:rsidR="00E3326A" w:rsidRPr="002E1D9C" w14:paraId="6C08DB4D" w14:textId="77777777" w:rsidTr="006E794F">
        <w:trPr>
          <w:trHeight w:val="550"/>
          <w:jc w:val="center"/>
        </w:trPr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337CA1" w14:textId="77777777" w:rsidR="00E3326A" w:rsidRPr="002E1D9C" w:rsidRDefault="00E3326A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itre</w:t>
            </w:r>
          </w:p>
        </w:tc>
        <w:tc>
          <w:tcPr>
            <w:tcW w:w="71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4131DC" w14:textId="77777777" w:rsidR="00E3326A" w:rsidRPr="002E1D9C" w:rsidRDefault="00E3326A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22AB0D" w14:textId="77777777" w:rsidR="00E3326A" w:rsidRPr="002E1D9C" w:rsidRDefault="00E3326A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E3326A" w:rsidRPr="002E1D9C" w14:paraId="3F1962D3" w14:textId="77777777" w:rsidTr="006E794F">
        <w:trPr>
          <w:trHeight w:val="165"/>
          <w:jc w:val="center"/>
        </w:trPr>
        <w:tc>
          <w:tcPr>
            <w:tcW w:w="21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D2010D" w14:textId="77777777" w:rsidR="00E3326A" w:rsidRPr="002E1D9C" w:rsidRDefault="00E3326A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uteurs</w:t>
            </w:r>
          </w:p>
        </w:tc>
        <w:tc>
          <w:tcPr>
            <w:tcW w:w="4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7F0EBD" w14:textId="77777777" w:rsidR="00E3326A" w:rsidRPr="002E1D9C" w:rsidRDefault="00E3326A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653949" w14:textId="77777777" w:rsidR="00E3326A" w:rsidRPr="002E1D9C" w:rsidRDefault="00E3326A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536A13" w14:textId="77777777" w:rsidR="00E3326A" w:rsidRPr="002E1D9C" w:rsidRDefault="00E3326A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E3326A" w:rsidRPr="002E1D9C" w14:paraId="5C809B0C" w14:textId="77777777" w:rsidTr="006E794F">
        <w:trPr>
          <w:trHeight w:val="60"/>
          <w:jc w:val="center"/>
        </w:trPr>
        <w:tc>
          <w:tcPr>
            <w:tcW w:w="21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F0FF4F" w14:textId="77777777" w:rsidR="00E3326A" w:rsidRPr="002E1D9C" w:rsidRDefault="00E3326A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4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7F5E8D" w14:textId="77777777" w:rsidR="00E3326A" w:rsidRPr="002E1D9C" w:rsidRDefault="00E3326A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2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5B33CB" w14:textId="77777777" w:rsidR="00E3326A" w:rsidRPr="002E1D9C" w:rsidRDefault="00E3326A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DED43B" w14:textId="77777777" w:rsidR="00E3326A" w:rsidRPr="002E1D9C" w:rsidRDefault="00E3326A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E3326A" w:rsidRPr="002E1D9C" w14:paraId="79EBE3CD" w14:textId="77777777" w:rsidTr="006E794F">
        <w:trPr>
          <w:trHeight w:val="60"/>
          <w:jc w:val="center"/>
        </w:trPr>
        <w:tc>
          <w:tcPr>
            <w:tcW w:w="21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C8FD5E" w14:textId="77777777" w:rsidR="00E3326A" w:rsidRPr="002E1D9C" w:rsidRDefault="00E3326A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4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ACE01B" w14:textId="77777777" w:rsidR="00E3326A" w:rsidRPr="002E1D9C" w:rsidRDefault="00E3326A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3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1E474B" w14:textId="77777777" w:rsidR="00E3326A" w:rsidRPr="002E1D9C" w:rsidRDefault="00E3326A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A20021" w14:textId="77777777" w:rsidR="00E3326A" w:rsidRPr="002E1D9C" w:rsidRDefault="00E3326A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E3326A" w:rsidRPr="002E1D9C" w14:paraId="07F7F2F4" w14:textId="77777777" w:rsidTr="006E794F">
        <w:trPr>
          <w:trHeight w:val="70"/>
          <w:jc w:val="center"/>
        </w:trPr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8F2C60" w14:textId="77777777" w:rsidR="00E3326A" w:rsidRPr="002E1D9C" w:rsidRDefault="00E3326A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nnée</w:t>
            </w:r>
          </w:p>
        </w:tc>
        <w:tc>
          <w:tcPr>
            <w:tcW w:w="71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A65749" w14:textId="77777777" w:rsidR="00E3326A" w:rsidRPr="002E1D9C" w:rsidRDefault="00E3326A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6F6163" w14:textId="77777777" w:rsidR="00E3326A" w:rsidRPr="002E1D9C" w:rsidRDefault="00E3326A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E3326A" w:rsidRPr="002E1D9C" w14:paraId="5594D156" w14:textId="77777777" w:rsidTr="006E794F">
        <w:trPr>
          <w:trHeight w:val="300"/>
          <w:jc w:val="center"/>
        </w:trPr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3021FA" w14:textId="77777777" w:rsidR="00E3326A" w:rsidRPr="002E1D9C" w:rsidRDefault="00E3326A" w:rsidP="006E794F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2E1D9C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Maison d’édition</w:t>
            </w:r>
          </w:p>
        </w:tc>
        <w:tc>
          <w:tcPr>
            <w:tcW w:w="71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945B86" w14:textId="77777777" w:rsidR="00E3326A" w:rsidRPr="002E1D9C" w:rsidRDefault="00E3326A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87E625" w14:textId="77777777" w:rsidR="00E3326A" w:rsidRPr="002E1D9C" w:rsidRDefault="00E3326A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E3326A" w:rsidRPr="002E1D9C" w14:paraId="67491398" w14:textId="77777777" w:rsidTr="006E794F">
        <w:trPr>
          <w:trHeight w:val="300"/>
          <w:jc w:val="center"/>
        </w:trPr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2FBD6A" w14:textId="77777777" w:rsidR="00E3326A" w:rsidRPr="002E1D9C" w:rsidRDefault="00E3326A" w:rsidP="006E794F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2E1D9C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ISBN</w:t>
            </w:r>
          </w:p>
        </w:tc>
        <w:tc>
          <w:tcPr>
            <w:tcW w:w="71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826366" w14:textId="77777777" w:rsidR="00E3326A" w:rsidRPr="002E1D9C" w:rsidRDefault="00E3326A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2C1C5D" w14:textId="77777777" w:rsidR="00E3326A" w:rsidRPr="002E1D9C" w:rsidRDefault="00E3326A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E3326A" w:rsidRPr="002E1D9C" w14:paraId="305AC9F1" w14:textId="77777777" w:rsidTr="006E794F">
        <w:trPr>
          <w:trHeight w:val="300"/>
          <w:jc w:val="center"/>
        </w:trPr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819923" w14:textId="77777777" w:rsidR="00E3326A" w:rsidRPr="002E1D9C" w:rsidRDefault="00E3326A" w:rsidP="006E794F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2E1D9C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Langue</w:t>
            </w:r>
          </w:p>
        </w:tc>
        <w:tc>
          <w:tcPr>
            <w:tcW w:w="71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DCDBA2" w14:textId="77777777" w:rsidR="00E3326A" w:rsidRPr="002E1D9C" w:rsidRDefault="00E3326A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E2C2DF" w14:textId="77777777" w:rsidR="00E3326A" w:rsidRPr="002E1D9C" w:rsidRDefault="00E3326A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E3326A" w:rsidRPr="002E1D9C" w14:paraId="2A70574A" w14:textId="77777777" w:rsidTr="006E794F">
        <w:trPr>
          <w:trHeight w:val="300"/>
          <w:jc w:val="center"/>
        </w:trPr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01EFBB" w14:textId="77777777" w:rsidR="00E3326A" w:rsidRPr="002E1D9C" w:rsidRDefault="00E3326A" w:rsidP="006E794F">
            <w:pPr>
              <w:bidi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  <w:r w:rsidRPr="002E1D9C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Lien</w:t>
            </w:r>
          </w:p>
        </w:tc>
        <w:tc>
          <w:tcPr>
            <w:tcW w:w="71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568FDB" w14:textId="77777777" w:rsidR="00E3326A" w:rsidRPr="002E1D9C" w:rsidRDefault="00E3326A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D9A3DF" w14:textId="77777777" w:rsidR="00E3326A" w:rsidRPr="002E1D9C" w:rsidRDefault="00E3326A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E3326A" w:rsidRPr="002E1D9C" w14:paraId="0E5713E9" w14:textId="77777777" w:rsidTr="006E794F">
        <w:trPr>
          <w:trHeight w:val="300"/>
          <w:jc w:val="center"/>
        </w:trPr>
        <w:tc>
          <w:tcPr>
            <w:tcW w:w="62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32D16AFB" w14:textId="77777777" w:rsidR="00E3326A" w:rsidRPr="002E1D9C" w:rsidRDefault="00E3326A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8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01E265" w14:textId="77777777" w:rsidR="00E3326A" w:rsidRPr="002E1D9C" w:rsidRDefault="00E3326A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3DA3959B" w14:textId="77777777" w:rsidR="00E3326A" w:rsidRPr="002E1D9C" w:rsidRDefault="00E3326A" w:rsidP="00E3326A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jc w:val="right"/>
        <w:rPr>
          <w:rFonts w:ascii="Arial" w:eastAsia="Times New Roman" w:hAnsi="Arial" w:cs="Arial"/>
          <w:b/>
          <w:bCs/>
          <w:u w:val="single"/>
          <w:rtl/>
          <w:lang w:val="fr-FR"/>
        </w:rPr>
      </w:pPr>
    </w:p>
    <w:p w14:paraId="51564506" w14:textId="77777777" w:rsidR="00292CD9" w:rsidRPr="00987ED0" w:rsidRDefault="00292CD9" w:rsidP="00292CD9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  <w:r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Polycopié interne (3Pts/Poly+ 2Pts si en Anglais et +2 Pts si le candidat enseigne en Anglais</w:t>
      </w:r>
      <w:r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, </w:t>
      </w:r>
      <w:r w:rsidRPr="00B7632F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sauf le module d’anglais</w:t>
      </w:r>
      <w:r w:rsidRPr="00987ED0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)       </w:t>
      </w:r>
    </w:p>
    <w:p w14:paraId="2623F529" w14:textId="75A2DF67" w:rsidR="00E3326A" w:rsidRPr="002E1D9C" w:rsidRDefault="00292CD9" w:rsidP="00292CD9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Joindre l’extrait de </w:t>
      </w:r>
      <w:r w:rsidRPr="00B7632F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PV du</w:t>
      </w:r>
      <w:r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 </w:t>
      </w:r>
      <w:r w:rsidRPr="00987ED0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CSF.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616"/>
        <w:gridCol w:w="4622"/>
        <w:gridCol w:w="3113"/>
        <w:gridCol w:w="714"/>
      </w:tblGrid>
      <w:tr w:rsidR="00E3326A" w:rsidRPr="002E1D9C" w14:paraId="2FE45A41" w14:textId="77777777" w:rsidTr="005D2043">
        <w:trPr>
          <w:trHeight w:val="274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80F9D0" w14:textId="77777777" w:rsidR="00E3326A" w:rsidRPr="002E1D9C" w:rsidRDefault="00E3326A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itre</w:t>
            </w:r>
          </w:p>
        </w:tc>
        <w:tc>
          <w:tcPr>
            <w:tcW w:w="77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FC8B30" w14:textId="77777777" w:rsidR="00E3326A" w:rsidRPr="002E1D9C" w:rsidRDefault="00E3326A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747620" w14:textId="77777777" w:rsidR="00E3326A" w:rsidRPr="002E1D9C" w:rsidRDefault="00E3326A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E3326A" w:rsidRPr="002E1D9C" w14:paraId="3F99CEE7" w14:textId="77777777" w:rsidTr="006E794F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674508" w14:textId="77777777" w:rsidR="00E3326A" w:rsidRPr="002E1D9C" w:rsidRDefault="00E3326A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Date</w:t>
            </w:r>
          </w:p>
        </w:tc>
        <w:tc>
          <w:tcPr>
            <w:tcW w:w="77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D02072" w14:textId="77777777" w:rsidR="00E3326A" w:rsidRPr="002E1D9C" w:rsidRDefault="00E3326A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797568" w14:textId="77777777" w:rsidR="00E3326A" w:rsidRPr="002E1D9C" w:rsidRDefault="00E3326A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E3326A" w:rsidRPr="002E1D9C" w14:paraId="53132B76" w14:textId="77777777" w:rsidTr="006E794F">
        <w:trPr>
          <w:trHeight w:val="70"/>
          <w:jc w:val="center"/>
        </w:trPr>
        <w:tc>
          <w:tcPr>
            <w:tcW w:w="62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0AA34FA2" w14:textId="77777777" w:rsidR="00E3326A" w:rsidRPr="002E1D9C" w:rsidRDefault="00E3326A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32B9EB" w14:textId="77777777" w:rsidR="00E3326A" w:rsidRPr="002E1D9C" w:rsidRDefault="00E3326A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21772576" w14:textId="77777777" w:rsidR="00E3326A" w:rsidRPr="002E1D9C" w:rsidRDefault="00E3326A" w:rsidP="00E3326A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jc w:val="right"/>
        <w:rPr>
          <w:rFonts w:ascii="Arial" w:eastAsia="Times New Roman" w:hAnsi="Arial" w:cs="Arial"/>
          <w:b/>
          <w:bCs/>
          <w:u w:val="single"/>
          <w:lang w:val="fr-FR"/>
        </w:rPr>
      </w:pPr>
    </w:p>
    <w:p w14:paraId="17110F36" w14:textId="6AC9C4CF" w:rsidR="00AD7964" w:rsidRPr="005D2043" w:rsidRDefault="00E3326A" w:rsidP="00AD7964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jc w:val="both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  <w:r w:rsidRPr="00E701F9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Cours</w:t>
      </w:r>
      <w:r w:rsidRPr="002E1D9C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en </w:t>
      </w:r>
      <w:r w:rsidRPr="005D2043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Ligne</w:t>
      </w:r>
      <w:r w:rsidR="00AD7964" w:rsidRPr="005D2043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pour les Maitres assistants</w:t>
      </w:r>
      <w:r w:rsidRPr="005D2043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(2Pts/Cours, 1Pts/TD/TP</w:t>
      </w:r>
      <w:r w:rsidR="00AD7964" w:rsidRPr="005D2043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) + 2Pts si le candidat enseigne en anglais (sauf le module d’anglais)      </w:t>
      </w:r>
    </w:p>
    <w:p w14:paraId="0481484A" w14:textId="77777777" w:rsidR="00AD7964" w:rsidRPr="005D2043" w:rsidRDefault="00AD7964" w:rsidP="00AD7964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sz w:val="22"/>
          <w:szCs w:val="22"/>
          <w:lang w:val="fr-FR"/>
        </w:rPr>
      </w:pPr>
      <w:r w:rsidRPr="005D2043">
        <w:rPr>
          <w:rFonts w:ascii="Arial" w:hAnsi="Arial" w:cs="Arial"/>
          <w:b/>
          <w:bCs/>
          <w:sz w:val="22"/>
          <w:szCs w:val="22"/>
          <w:lang w:val="fr-FR"/>
        </w:rPr>
        <w:t>Joindre l’extrait de PV du CSF (le cours doit être en mode visible sur la plateforme E-learning).</w:t>
      </w:r>
    </w:p>
    <w:p w14:paraId="517DF244" w14:textId="6EBEDECD" w:rsidR="00E3326A" w:rsidRPr="002E1D9C" w:rsidRDefault="00AD7964" w:rsidP="00AD7964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5D2043">
        <w:rPr>
          <w:rFonts w:ascii="Arial" w:hAnsi="Arial" w:cs="Arial"/>
          <w:b/>
          <w:bCs/>
          <w:sz w:val="22"/>
          <w:szCs w:val="22"/>
          <w:lang w:val="fr-FR"/>
        </w:rPr>
        <w:t>Après le 17/04/2025 (Joindre l’attestation de cours en ligne visée par le Directeur du centre NTIC et le Président du CSF)</w:t>
      </w:r>
      <w:r w:rsidR="00E3326A" w:rsidRPr="005D2043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.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616"/>
        <w:gridCol w:w="1335"/>
        <w:gridCol w:w="1335"/>
        <w:gridCol w:w="1335"/>
        <w:gridCol w:w="617"/>
        <w:gridCol w:w="718"/>
        <w:gridCol w:w="1335"/>
        <w:gridCol w:w="1060"/>
        <w:gridCol w:w="714"/>
      </w:tblGrid>
      <w:tr w:rsidR="00E3326A" w:rsidRPr="002E1D9C" w14:paraId="349FC47E" w14:textId="77777777" w:rsidTr="005D2043">
        <w:trPr>
          <w:trHeight w:val="196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C40420" w14:textId="77777777" w:rsidR="00E3326A" w:rsidRPr="002E1D9C" w:rsidRDefault="00E3326A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itre</w:t>
            </w:r>
          </w:p>
        </w:tc>
        <w:tc>
          <w:tcPr>
            <w:tcW w:w="773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DF2F44" w14:textId="77777777" w:rsidR="00E3326A" w:rsidRPr="002E1D9C" w:rsidRDefault="00E3326A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253645" w14:textId="77777777" w:rsidR="00E3326A" w:rsidRPr="002E1D9C" w:rsidRDefault="00E3326A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E3326A" w:rsidRPr="002E1D9C" w14:paraId="5ABC618E" w14:textId="77777777" w:rsidTr="006E794F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41DDED" w14:textId="77777777" w:rsidR="00E3326A" w:rsidRPr="002E1D9C" w:rsidRDefault="00E3326A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Date</w:t>
            </w:r>
          </w:p>
        </w:tc>
        <w:tc>
          <w:tcPr>
            <w:tcW w:w="773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EBCA3B" w14:textId="77777777" w:rsidR="00E3326A" w:rsidRPr="002E1D9C" w:rsidRDefault="00E3326A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B9FA19" w14:textId="77777777" w:rsidR="00E3326A" w:rsidRPr="002E1D9C" w:rsidRDefault="00E3326A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E3326A" w:rsidRPr="002E1D9C" w14:paraId="3A23643F" w14:textId="77777777" w:rsidTr="006E794F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F76193" w14:textId="77777777" w:rsidR="00E3326A" w:rsidRPr="002E1D9C" w:rsidRDefault="00E3326A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Lien Moodle</w:t>
            </w:r>
          </w:p>
        </w:tc>
        <w:tc>
          <w:tcPr>
            <w:tcW w:w="773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6707D7" w14:textId="77777777" w:rsidR="00E3326A" w:rsidRPr="002E1D9C" w:rsidRDefault="00E3326A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A488DD" w14:textId="77777777" w:rsidR="00E3326A" w:rsidRPr="002E1D9C" w:rsidRDefault="00E3326A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E3326A" w:rsidRPr="002E1D9C" w14:paraId="5370EE1E" w14:textId="77777777" w:rsidTr="006E794F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C9962E" w14:textId="77777777" w:rsidR="00E3326A" w:rsidRPr="002E1D9C" w:rsidRDefault="00E3326A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Niveau</w:t>
            </w:r>
          </w:p>
        </w:tc>
        <w:tc>
          <w:tcPr>
            <w:tcW w:w="773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9365FD" w14:textId="77777777" w:rsidR="00E3326A" w:rsidRPr="002E1D9C" w:rsidRDefault="00E3326A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BC5761" w14:textId="77777777" w:rsidR="00E3326A" w:rsidRPr="002E1D9C" w:rsidRDefault="00E3326A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E3326A" w:rsidRPr="002E1D9C" w14:paraId="63876615" w14:textId="77777777" w:rsidTr="006E794F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6BD27C" w14:textId="77777777" w:rsidR="00E3326A" w:rsidRPr="002E1D9C" w:rsidRDefault="00E3326A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Nature</w:t>
            </w: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76B3DD" w14:textId="77777777" w:rsidR="00E3326A" w:rsidRPr="002E1D9C" w:rsidRDefault="00E3326A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Cours</w:t>
            </w: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DF16CD" w14:textId="77777777" w:rsidR="00E3326A" w:rsidRPr="002E1D9C" w:rsidRDefault="00E3326A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7A9781" w14:textId="77777777" w:rsidR="00E3326A" w:rsidRPr="002E1D9C" w:rsidRDefault="00E3326A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D</w:t>
            </w:r>
          </w:p>
        </w:tc>
        <w:tc>
          <w:tcPr>
            <w:tcW w:w="13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131252" w14:textId="77777777" w:rsidR="00E3326A" w:rsidRPr="002E1D9C" w:rsidRDefault="00E3326A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B2A131" w14:textId="77777777" w:rsidR="00E3326A" w:rsidRPr="002E1D9C" w:rsidRDefault="00E3326A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P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DEA0A0" w14:textId="77777777" w:rsidR="00E3326A" w:rsidRPr="002E1D9C" w:rsidRDefault="00E3326A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C5136F" w14:textId="77777777" w:rsidR="00E3326A" w:rsidRPr="002E1D9C" w:rsidRDefault="00E3326A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E3326A" w:rsidRPr="002E1D9C" w14:paraId="41893354" w14:textId="77777777" w:rsidTr="006E794F">
        <w:trPr>
          <w:trHeight w:val="70"/>
          <w:jc w:val="center"/>
        </w:trPr>
        <w:tc>
          <w:tcPr>
            <w:tcW w:w="623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5C642EE2" w14:textId="77777777" w:rsidR="00E3326A" w:rsidRPr="002E1D9C" w:rsidRDefault="00E3326A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E1D9C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82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678C97" w14:textId="77777777" w:rsidR="00E3326A" w:rsidRPr="002E1D9C" w:rsidRDefault="00E3326A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084245F4" w14:textId="77777777" w:rsidR="00AD7964" w:rsidRDefault="00AD7964" w:rsidP="009C3B1F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color w:val="FF0000"/>
          <w:sz w:val="22"/>
          <w:szCs w:val="22"/>
          <w:u w:val="single"/>
          <w:lang w:val="fr-FR"/>
        </w:rPr>
      </w:pPr>
    </w:p>
    <w:p w14:paraId="1024DA4C" w14:textId="77777777" w:rsidR="009C3B1F" w:rsidRPr="00094A4D" w:rsidRDefault="009C3B1F" w:rsidP="009C3B1F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  <w:r w:rsidRPr="00E701F9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Encadrement</w:t>
      </w:r>
      <w:r w:rsidRPr="00094A4D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de </w:t>
      </w:r>
      <w:r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Licence</w:t>
      </w:r>
      <w:r w:rsidRPr="00094A4D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(</w:t>
      </w:r>
      <w:r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0.5</w:t>
      </w:r>
      <w:r w:rsidRPr="00094A4D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Pts Max 3Pts)</w:t>
      </w:r>
    </w:p>
    <w:p w14:paraId="70D75DFD" w14:textId="2EF06004" w:rsidR="009C3B1F" w:rsidRPr="003C4544" w:rsidRDefault="009C3B1F" w:rsidP="009C3B1F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Joindre une copie du PV de soutenance et la page de garde visée par le chef</w:t>
      </w:r>
      <w:r w:rsidR="00292CD9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 </w:t>
      </w:r>
      <w:r w:rsidR="00292CD9" w:rsidRPr="003C4544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de</w:t>
      </w:r>
      <w:r w:rsidRPr="003C4544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 département.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616"/>
        <w:gridCol w:w="4622"/>
        <w:gridCol w:w="52"/>
        <w:gridCol w:w="3061"/>
        <w:gridCol w:w="714"/>
      </w:tblGrid>
      <w:tr w:rsidR="009C3B1F" w:rsidRPr="003C4544" w14:paraId="43CFF580" w14:textId="77777777" w:rsidTr="006E794F">
        <w:trPr>
          <w:trHeight w:val="55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3D9E96" w14:textId="77777777" w:rsidR="009C3B1F" w:rsidRPr="003C4544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C4544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hème du mémoire</w:t>
            </w:r>
          </w:p>
        </w:tc>
        <w:tc>
          <w:tcPr>
            <w:tcW w:w="77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F994B9" w14:textId="77777777" w:rsidR="009C3B1F" w:rsidRPr="003C4544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CB217A" w14:textId="77777777" w:rsidR="009C3B1F" w:rsidRPr="003C4544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C4544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9C3B1F" w:rsidRPr="003C4544" w14:paraId="54AF99FB" w14:textId="77777777" w:rsidTr="006E794F">
        <w:trPr>
          <w:trHeight w:val="165"/>
          <w:jc w:val="center"/>
        </w:trPr>
        <w:tc>
          <w:tcPr>
            <w:tcW w:w="161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0A0179" w14:textId="77777777" w:rsidR="009C3B1F" w:rsidRPr="003C4544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C4544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Noms des étudiants</w:t>
            </w:r>
          </w:p>
        </w:tc>
        <w:tc>
          <w:tcPr>
            <w:tcW w:w="46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E74DDB" w14:textId="77777777" w:rsidR="009C3B1F" w:rsidRPr="003C4544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3C4544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A2AEAA" w14:textId="77777777" w:rsidR="009C3B1F" w:rsidRPr="003C4544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3C4544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137D03" w14:textId="77777777" w:rsidR="009C3B1F" w:rsidRPr="003C4544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3C4544" w14:paraId="6666AE3C" w14:textId="77777777" w:rsidTr="006E794F">
        <w:trPr>
          <w:trHeight w:val="143"/>
          <w:jc w:val="center"/>
        </w:trPr>
        <w:tc>
          <w:tcPr>
            <w:tcW w:w="16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B30D5E" w14:textId="77777777" w:rsidR="009C3B1F" w:rsidRPr="003C4544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46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14D186" w14:textId="77777777" w:rsidR="009C3B1F" w:rsidRPr="003C4544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3C4544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2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B6DD9F" w14:textId="77777777" w:rsidR="009C3B1F" w:rsidRPr="003C4544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3C4544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60CB5E" w14:textId="77777777" w:rsidR="009C3B1F" w:rsidRPr="003C4544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3C4544" w14:paraId="5E688C8F" w14:textId="77777777" w:rsidTr="006E794F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3732E1" w14:textId="77777777" w:rsidR="009C3B1F" w:rsidRPr="003C4544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C4544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nnée</w:t>
            </w:r>
          </w:p>
        </w:tc>
        <w:tc>
          <w:tcPr>
            <w:tcW w:w="77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A7979D" w14:textId="77777777" w:rsidR="009C3B1F" w:rsidRPr="003C4544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702C85" w14:textId="77777777" w:rsidR="009C3B1F" w:rsidRPr="003C4544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3C4544" w14:paraId="053FDA02" w14:textId="77777777" w:rsidTr="006E794F">
        <w:trPr>
          <w:trHeight w:val="70"/>
          <w:jc w:val="center"/>
        </w:trPr>
        <w:tc>
          <w:tcPr>
            <w:tcW w:w="62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6BE52429" w14:textId="77777777" w:rsidR="009C3B1F" w:rsidRPr="003C4544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C4544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8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A92D68" w14:textId="77777777" w:rsidR="009C3B1F" w:rsidRPr="003C4544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7D9B2F6D" w14:textId="77777777" w:rsidR="009C3B1F" w:rsidRPr="003C4544" w:rsidRDefault="009C3B1F" w:rsidP="009C3B1F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</w:p>
    <w:p w14:paraId="45776B59" w14:textId="77777777" w:rsidR="009C3B1F" w:rsidRPr="003C4544" w:rsidRDefault="009C3B1F" w:rsidP="009C3B1F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  <w:r w:rsidRPr="003C4544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Encadrement de master (1 Pts Max 3Pts)</w:t>
      </w:r>
    </w:p>
    <w:p w14:paraId="115E0DD3" w14:textId="08FEEF4E" w:rsidR="009C3B1F" w:rsidRPr="00094A4D" w:rsidRDefault="009C3B1F" w:rsidP="009C3B1F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3C4544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Joindre une copie du PV de soutenance et la page de garde visée par le chef </w:t>
      </w:r>
      <w:r w:rsidR="000475FA" w:rsidRPr="003C4544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de</w:t>
      </w:r>
      <w:r w:rsidR="000475FA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 </w:t>
      </w:r>
      <w:r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département.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616"/>
        <w:gridCol w:w="4622"/>
        <w:gridCol w:w="52"/>
        <w:gridCol w:w="3061"/>
        <w:gridCol w:w="714"/>
      </w:tblGrid>
      <w:tr w:rsidR="009C3B1F" w:rsidRPr="00094A4D" w14:paraId="4A6A40FA" w14:textId="77777777" w:rsidTr="006E794F">
        <w:trPr>
          <w:trHeight w:val="55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451EFC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hème du mémoire</w:t>
            </w:r>
          </w:p>
        </w:tc>
        <w:tc>
          <w:tcPr>
            <w:tcW w:w="77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C28063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C443CE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9C3B1F" w:rsidRPr="00094A4D" w14:paraId="571E53F9" w14:textId="77777777" w:rsidTr="006E794F">
        <w:trPr>
          <w:trHeight w:val="165"/>
          <w:jc w:val="center"/>
        </w:trPr>
        <w:tc>
          <w:tcPr>
            <w:tcW w:w="161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4B9C7F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Noms des étudiants</w:t>
            </w:r>
          </w:p>
        </w:tc>
        <w:tc>
          <w:tcPr>
            <w:tcW w:w="46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BFA0A3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82414B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0F96F1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6E93824F" w14:textId="77777777" w:rsidTr="006E794F">
        <w:trPr>
          <w:trHeight w:val="143"/>
          <w:jc w:val="center"/>
        </w:trPr>
        <w:tc>
          <w:tcPr>
            <w:tcW w:w="16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8848AE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46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591128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2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F3EC20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B62AC4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1D55345D" w14:textId="77777777" w:rsidTr="006E794F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FAFA20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nnée</w:t>
            </w:r>
          </w:p>
        </w:tc>
        <w:tc>
          <w:tcPr>
            <w:tcW w:w="77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5A66FB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2D7E5A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70D872C1" w14:textId="77777777" w:rsidTr="006E794F">
        <w:trPr>
          <w:trHeight w:val="70"/>
          <w:jc w:val="center"/>
        </w:trPr>
        <w:tc>
          <w:tcPr>
            <w:tcW w:w="62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68C69C50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8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67A2AC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15E1BD38" w14:textId="77777777" w:rsidR="009C3B1F" w:rsidRDefault="009C3B1F" w:rsidP="009C3B1F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</w:p>
    <w:p w14:paraId="40252080" w14:textId="2F906049" w:rsidR="009C3B1F" w:rsidRPr="00094A4D" w:rsidRDefault="009C3B1F" w:rsidP="003C4544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  <w:r w:rsidRPr="00E701F9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Encadrement</w:t>
      </w:r>
      <w:r w:rsidRPr="00094A4D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dans le cadre d</w:t>
      </w:r>
      <w:r w:rsidR="00B30E75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e</w:t>
      </w:r>
      <w:r w:rsidRPr="00094A4D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l’arrêté 1275 (</w:t>
      </w:r>
      <w:r w:rsidR="00B30E75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2</w:t>
      </w:r>
      <w:r w:rsidRPr="00094A4D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Pts Max </w:t>
      </w:r>
      <w:r w:rsidR="00B30E75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4</w:t>
      </w:r>
      <w:r w:rsidRPr="00094A4D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Pts)</w:t>
      </w:r>
    </w:p>
    <w:p w14:paraId="6B5CB1C7" w14:textId="77777777" w:rsidR="009C3B1F" w:rsidRPr="00094A4D" w:rsidRDefault="009C3B1F" w:rsidP="009C3B1F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  <w:r w:rsidRPr="00094A4D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Joindre une copie du PV de soutenance et la page de garde visée par l’incubateur.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616"/>
        <w:gridCol w:w="4622"/>
        <w:gridCol w:w="52"/>
        <w:gridCol w:w="3061"/>
        <w:gridCol w:w="714"/>
      </w:tblGrid>
      <w:tr w:rsidR="009C3B1F" w:rsidRPr="00094A4D" w14:paraId="303EBF38" w14:textId="77777777" w:rsidTr="006E794F">
        <w:trPr>
          <w:trHeight w:val="55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1D12FB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hème du mémoire</w:t>
            </w:r>
          </w:p>
        </w:tc>
        <w:tc>
          <w:tcPr>
            <w:tcW w:w="77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6E1269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C4F6D9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9C3B1F" w:rsidRPr="00094A4D" w14:paraId="0EC23CF4" w14:textId="77777777" w:rsidTr="006E794F">
        <w:trPr>
          <w:trHeight w:val="165"/>
          <w:jc w:val="center"/>
        </w:trPr>
        <w:tc>
          <w:tcPr>
            <w:tcW w:w="161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3A9FC2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Noms des étudiants</w:t>
            </w:r>
          </w:p>
        </w:tc>
        <w:tc>
          <w:tcPr>
            <w:tcW w:w="46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0FBC34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1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B3F1EE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55058A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2D777084" w14:textId="77777777" w:rsidTr="006E794F">
        <w:trPr>
          <w:trHeight w:val="143"/>
          <w:jc w:val="center"/>
        </w:trPr>
        <w:tc>
          <w:tcPr>
            <w:tcW w:w="16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A90A7F" w14:textId="77777777" w:rsidR="009C3B1F" w:rsidRPr="00094A4D" w:rsidRDefault="009C3B1F" w:rsidP="006E794F">
            <w:pPr>
              <w:bidi w:val="0"/>
              <w:snapToGrid w:val="0"/>
              <w:ind w:right="-24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46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048A46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2-Nom :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3954A1" w14:textId="77777777" w:rsidR="009C3B1F" w:rsidRPr="00094A4D" w:rsidRDefault="009C3B1F" w:rsidP="006E794F">
            <w:pPr>
              <w:bidi w:val="0"/>
              <w:ind w:right="-24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rénom :</w:t>
            </w: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707CFB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632DE474" w14:textId="77777777" w:rsidTr="006E794F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244ECB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nnée</w:t>
            </w:r>
          </w:p>
        </w:tc>
        <w:tc>
          <w:tcPr>
            <w:tcW w:w="77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EFAF97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3018A3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9C3B1F" w:rsidRPr="00094A4D" w14:paraId="030CEF0C" w14:textId="77777777" w:rsidTr="006E794F">
        <w:trPr>
          <w:trHeight w:val="70"/>
          <w:jc w:val="center"/>
        </w:trPr>
        <w:tc>
          <w:tcPr>
            <w:tcW w:w="62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72A21BAA" w14:textId="77777777" w:rsidR="009C3B1F" w:rsidRPr="00094A4D" w:rsidRDefault="009C3B1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8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0C4DAE" w14:textId="77777777" w:rsidR="009C3B1F" w:rsidRPr="00094A4D" w:rsidRDefault="009C3B1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731356BD" w14:textId="74BD1647" w:rsidR="009C3B1F" w:rsidRDefault="009C3B1F" w:rsidP="009C3B1F">
      <w:pPr>
        <w:tabs>
          <w:tab w:val="right" w:pos="282"/>
        </w:tabs>
        <w:suppressAutoHyphens w:val="0"/>
        <w:ind w:left="140"/>
        <w:contextualSpacing/>
        <w:jc w:val="both"/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</w:pPr>
    </w:p>
    <w:p w14:paraId="202E2B48" w14:textId="5117B17E" w:rsidR="0069078F" w:rsidRPr="00E00A86" w:rsidRDefault="00E00A86" w:rsidP="00E00A86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</w:pPr>
      <w:r w:rsidRPr="00E00A86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Encadrement d’un projet </w:t>
      </w:r>
      <w:bookmarkStart w:id="0" w:name="_GoBack"/>
      <w:bookmarkEnd w:id="0"/>
      <w:r w:rsidRPr="00E00A86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>ayant obtenu les labels "Projet Innovant" et "Projet Start-up"</w:t>
      </w:r>
      <w:r w:rsidR="0069078F" w:rsidRPr="00E00A86">
        <w:rPr>
          <w:rFonts w:ascii="Arial" w:eastAsia="Times New Roman" w:hAnsi="Arial" w:cs="Arial"/>
          <w:b/>
          <w:bCs/>
          <w:sz w:val="22"/>
          <w:szCs w:val="22"/>
          <w:u w:val="single"/>
          <w:lang w:val="fr-FR"/>
        </w:rPr>
        <w:t xml:space="preserve"> (1 Pt)</w:t>
      </w:r>
    </w:p>
    <w:p w14:paraId="43FA9B09" w14:textId="77777777" w:rsidR="00E00A86" w:rsidRDefault="00E00A86" w:rsidP="00E00A86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rPr>
          <w:rFonts w:ascii="Arial" w:eastAsia="Times New Roman" w:hAnsi="Arial" w:cs="Arial"/>
          <w:b/>
          <w:bCs/>
          <w:sz w:val="22"/>
          <w:szCs w:val="22"/>
          <w:u w:val="single"/>
        </w:rPr>
      </w:pPr>
      <w:r w:rsidRPr="00E00A86">
        <w:rPr>
          <w:rFonts w:ascii="Arial" w:eastAsia="Times New Roman" w:hAnsi="Arial" w:cs="Arial"/>
          <w:b/>
          <w:bCs/>
          <w:sz w:val="22"/>
          <w:szCs w:val="22"/>
          <w:u w:val="single"/>
          <w:rtl/>
          <w:lang w:val="fr-FR"/>
        </w:rPr>
        <w:t>الاشراف على مشروع حصل على وسم لابل، مشروع مبتكر، مشروع مؤسسة ناشئة</w:t>
      </w:r>
      <w:r w:rsidRPr="00E00A86">
        <w:rPr>
          <w:rFonts w:ascii="Arial" w:eastAsia="Times New Roman" w:hAnsi="Arial" w:cs="Arial"/>
          <w:b/>
          <w:bCs/>
          <w:sz w:val="22"/>
          <w:szCs w:val="22"/>
          <w:u w:val="single"/>
        </w:rPr>
        <w:t xml:space="preserve"> </w:t>
      </w:r>
    </w:p>
    <w:p w14:paraId="263F23C1" w14:textId="77777777" w:rsidR="0069078F" w:rsidRPr="00E00A86" w:rsidRDefault="0069078F" w:rsidP="0069078F">
      <w:pPr>
        <w:autoSpaceDE w:val="0"/>
        <w:bidi w:val="0"/>
        <w:spacing w:line="360" w:lineRule="auto"/>
        <w:ind w:right="-24"/>
        <w:rPr>
          <w:rFonts w:ascii="Arial" w:hAnsi="Arial" w:cs="Arial"/>
          <w:color w:val="000000"/>
          <w:sz w:val="22"/>
          <w:szCs w:val="22"/>
          <w:lang w:val="fr-FR"/>
        </w:rPr>
      </w:pPr>
      <w:r w:rsidRPr="00E00A86">
        <w:rPr>
          <w:rFonts w:ascii="Arial" w:hAnsi="Arial" w:cs="Arial"/>
          <w:color w:val="000000"/>
          <w:sz w:val="22"/>
          <w:szCs w:val="22"/>
          <w:lang w:val="fr-FR"/>
        </w:rPr>
        <w:t>Joindre une copie du PV de soutenance et la page de garde visée par l’incubateur.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616"/>
        <w:gridCol w:w="4622"/>
        <w:gridCol w:w="3113"/>
        <w:gridCol w:w="714"/>
      </w:tblGrid>
      <w:tr w:rsidR="0069078F" w:rsidRPr="00094A4D" w14:paraId="494FC903" w14:textId="77777777" w:rsidTr="006E794F">
        <w:trPr>
          <w:trHeight w:val="55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4B583C" w14:textId="77777777" w:rsidR="0069078F" w:rsidRPr="00094A4D" w:rsidRDefault="0069078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hème du mémoire</w:t>
            </w:r>
          </w:p>
        </w:tc>
        <w:tc>
          <w:tcPr>
            <w:tcW w:w="77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84EDAE" w14:textId="77777777" w:rsidR="0069078F" w:rsidRPr="00094A4D" w:rsidRDefault="0069078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9F1E07" w14:textId="77777777" w:rsidR="0069078F" w:rsidRPr="00094A4D" w:rsidRDefault="0069078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Pts</w:t>
            </w:r>
          </w:p>
        </w:tc>
      </w:tr>
      <w:tr w:rsidR="0069078F" w:rsidRPr="00094A4D" w14:paraId="710190F4" w14:textId="77777777" w:rsidTr="006E794F">
        <w:trPr>
          <w:trHeight w:val="70"/>
          <w:jc w:val="center"/>
        </w:trPr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9A03C6" w14:textId="77777777" w:rsidR="0069078F" w:rsidRPr="00094A4D" w:rsidRDefault="0069078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  <w:t>Année</w:t>
            </w:r>
          </w:p>
        </w:tc>
        <w:tc>
          <w:tcPr>
            <w:tcW w:w="77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8FBC04" w14:textId="77777777" w:rsidR="0069078F" w:rsidRPr="00094A4D" w:rsidRDefault="0069078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E2B091" w14:textId="77777777" w:rsidR="0069078F" w:rsidRDefault="0069078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  <w:p w14:paraId="742CAD4E" w14:textId="71143FDB" w:rsidR="0069078F" w:rsidRPr="00094A4D" w:rsidRDefault="0069078F" w:rsidP="0069078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  <w:tr w:rsidR="0069078F" w:rsidRPr="00094A4D" w14:paraId="36797306" w14:textId="77777777" w:rsidTr="006E794F">
        <w:trPr>
          <w:trHeight w:val="70"/>
          <w:jc w:val="center"/>
        </w:trPr>
        <w:tc>
          <w:tcPr>
            <w:tcW w:w="62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6422D826" w14:textId="77777777" w:rsidR="0069078F" w:rsidRPr="00094A4D" w:rsidRDefault="0069078F" w:rsidP="006E794F">
            <w:pPr>
              <w:bidi w:val="0"/>
              <w:ind w:right="-2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94A4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fr-FR"/>
              </w:rPr>
              <w:t>Total</w:t>
            </w: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CB1F38" w14:textId="77777777" w:rsidR="0069078F" w:rsidRPr="00094A4D" w:rsidRDefault="0069078F" w:rsidP="006E794F">
            <w:pPr>
              <w:bidi w:val="0"/>
              <w:snapToGrid w:val="0"/>
              <w:ind w:right="-24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fr-FR"/>
              </w:rPr>
            </w:pPr>
          </w:p>
        </w:tc>
      </w:tr>
    </w:tbl>
    <w:p w14:paraId="6C3E7230" w14:textId="77777777" w:rsidR="0069078F" w:rsidRDefault="0069078F" w:rsidP="0069078F">
      <w:pPr>
        <w:tabs>
          <w:tab w:val="right" w:pos="282"/>
        </w:tabs>
        <w:suppressAutoHyphens w:val="0"/>
        <w:ind w:left="140"/>
        <w:contextualSpacing/>
        <w:jc w:val="both"/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</w:pPr>
    </w:p>
    <w:p w14:paraId="36F660AE" w14:textId="0902A4EF" w:rsidR="00A6539D" w:rsidRPr="002E1D9C" w:rsidRDefault="00A6539D" w:rsidP="00210570">
      <w:pPr>
        <w:numPr>
          <w:ilvl w:val="0"/>
          <w:numId w:val="2"/>
        </w:numPr>
        <w:tabs>
          <w:tab w:val="right" w:pos="282"/>
        </w:tabs>
        <w:suppressAutoHyphens w:val="0"/>
        <w:ind w:left="140" w:hanging="141"/>
        <w:contextualSpacing/>
        <w:jc w:val="both"/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</w:pPr>
      <w:r w:rsidRPr="002E1D9C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>الاستفادة</w:t>
      </w:r>
      <w:r w:rsidRPr="002E1D9C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rtl/>
          <w:lang w:eastAsia="en-US" w:bidi="ar-DZ"/>
        </w:rPr>
        <w:t xml:space="preserve"> </w:t>
      </w:r>
      <w:r w:rsidRPr="002E1D9C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>السابقة</w:t>
      </w:r>
      <w:r w:rsidRPr="002E1D9C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rtl/>
          <w:lang w:eastAsia="en-US" w:bidi="ar-DZ"/>
        </w:rPr>
        <w:t xml:space="preserve"> :</w:t>
      </w:r>
      <w:r w:rsidRPr="002E1D9C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 يتم اعتماد </w:t>
      </w:r>
      <w:r w:rsidRPr="002E1D9C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rtl/>
          <w:lang w:eastAsia="en-US" w:bidi="ar-DZ"/>
        </w:rPr>
        <w:t>السنة الم</w:t>
      </w:r>
      <w:r w:rsidRPr="002E1D9C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>الية</w:t>
      </w:r>
      <w:r w:rsidRPr="002E1D9C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 xml:space="preserve"> </w:t>
      </w:r>
      <w:r w:rsidRPr="002E1D9C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>(</w:t>
      </w:r>
      <w:r w:rsidRPr="00F368B9">
        <w:rPr>
          <w:rFonts w:ascii="Arabic Typesetting" w:eastAsia="Calibri" w:hAnsi="Arabic Typesetting" w:cs="Arabic Typesetting" w:hint="cs"/>
          <w:kern w:val="2"/>
          <w:sz w:val="32"/>
          <w:szCs w:val="32"/>
          <w:u w:val="single"/>
          <w:rtl/>
          <w:lang w:eastAsia="en-US" w:bidi="ar-DZ"/>
        </w:rPr>
        <w:t>من</w:t>
      </w:r>
      <w:r w:rsidR="00210570" w:rsidRPr="00F368B9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u w:val="single"/>
          <w:rtl/>
          <w:lang w:eastAsia="en-US" w:bidi="ar-DZ"/>
        </w:rPr>
        <w:t>أخر إستفادة</w:t>
      </w:r>
      <w:r w:rsidR="00210570" w:rsidRPr="00F368B9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 xml:space="preserve"> </w:t>
      </w:r>
      <w:r w:rsidRPr="00F368B9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rtl/>
          <w:lang w:eastAsia="en-US" w:bidi="ar-DZ"/>
        </w:rPr>
        <w:t>إلى</w:t>
      </w:r>
      <w:r w:rsidRPr="002E1D9C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rtl/>
          <w:lang w:eastAsia="en-US" w:bidi="ar-DZ"/>
        </w:rPr>
        <w:t xml:space="preserve"> 31 ديسمبر</w:t>
      </w:r>
      <w:r w:rsidR="00210570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 xml:space="preserve"> 2025</w:t>
      </w:r>
      <w:r w:rsidRPr="002E1D9C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>)</w:t>
      </w:r>
      <w:r w:rsidRPr="002E1D9C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 xml:space="preserve"> كفترة لحساب أعمال المترشحين لكل أصناف الحركية قصيرة المدى بالخارج</w:t>
      </w:r>
      <w:r w:rsidRPr="002E1D9C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>, على أن تتخذ التدابير الانتقالية الازمة لذألك,</w:t>
      </w:r>
    </w:p>
    <w:p w14:paraId="24E7C5C9" w14:textId="77777777" w:rsidR="00A6539D" w:rsidRPr="002E1D9C" w:rsidRDefault="00A6539D" w:rsidP="00A6539D">
      <w:pPr>
        <w:numPr>
          <w:ilvl w:val="0"/>
          <w:numId w:val="2"/>
        </w:numPr>
        <w:tabs>
          <w:tab w:val="right" w:pos="282"/>
        </w:tabs>
        <w:suppressAutoHyphens w:val="0"/>
        <w:ind w:left="140" w:hanging="141"/>
        <w:contextualSpacing/>
        <w:jc w:val="both"/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</w:pPr>
      <w:r w:rsidRPr="002E1D9C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>بالنسبة للأساتذة الذين لم يستفيدو</w:t>
      </w:r>
      <w:r w:rsidRPr="002E1D9C">
        <w:rPr>
          <w:rFonts w:ascii="Arabic Typesetting" w:eastAsia="Calibri" w:hAnsi="Arabic Typesetting" w:cs="Arabic Typesetting" w:hint="eastAsia"/>
          <w:b/>
          <w:bCs/>
          <w:kern w:val="2"/>
          <w:sz w:val="32"/>
          <w:szCs w:val="32"/>
          <w:rtl/>
          <w:lang w:eastAsia="en-US" w:bidi="ar-DZ"/>
        </w:rPr>
        <w:t>ا</w:t>
      </w:r>
      <w:r w:rsidRPr="002E1D9C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 xml:space="preserve"> من قبل</w:t>
      </w:r>
      <w:r w:rsidRPr="002E1D9C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 xml:space="preserve">، لا تؤخذ بعين الاعتبار سوى </w:t>
      </w:r>
      <w:r w:rsidRPr="002E1D9C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>السنوات الثلاث الأخيرة</w:t>
      </w:r>
      <w:r w:rsidRPr="002E1D9C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 xml:space="preserve"> في ترتيب المترشحين.</w:t>
      </w:r>
    </w:p>
    <w:p w14:paraId="673C05AF" w14:textId="77777777" w:rsidR="00A6539D" w:rsidRPr="002E1D9C" w:rsidRDefault="00A6539D" w:rsidP="00A6539D">
      <w:pPr>
        <w:numPr>
          <w:ilvl w:val="0"/>
          <w:numId w:val="2"/>
        </w:numPr>
        <w:tabs>
          <w:tab w:val="right" w:pos="282"/>
        </w:tabs>
        <w:suppressAutoHyphens w:val="0"/>
        <w:ind w:left="140" w:hanging="141"/>
        <w:contextualSpacing/>
        <w:jc w:val="both"/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</w:pPr>
      <w:r w:rsidRPr="002E1D9C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تطبيقا للمراسلة رقم 06 المؤرخة في </w:t>
      </w:r>
      <w:r w:rsidRPr="002E1D9C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>05</w:t>
      </w:r>
      <w:r w:rsidRPr="002E1D9C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 جانفي 2025</w:t>
      </w:r>
      <w:r w:rsidRPr="002E1D9C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>،</w:t>
      </w:r>
      <w:r w:rsidRPr="002E1D9C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 الصادرة عن المديرية العامة للبحث العلمي والتطوير التكنولوجي، تعتمد قائمة  </w:t>
      </w:r>
      <w:r w:rsidRPr="002E1D9C"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  <w:t>SCOPUS</w:t>
      </w:r>
      <w:r w:rsidRPr="002E1D9C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 للمقالات المصنفة ضمن الفئة "ب"بالنسبة للميادين الكبرى للبحث في العلوم والتكنولوجيا.</w:t>
      </w:r>
    </w:p>
    <w:p w14:paraId="04B30131" w14:textId="77777777" w:rsidR="00A6539D" w:rsidRPr="002E1D9C" w:rsidRDefault="00A6539D" w:rsidP="00A6539D">
      <w:pPr>
        <w:numPr>
          <w:ilvl w:val="0"/>
          <w:numId w:val="2"/>
        </w:numPr>
        <w:tabs>
          <w:tab w:val="right" w:pos="282"/>
        </w:tabs>
        <w:suppressAutoHyphens w:val="0"/>
        <w:ind w:left="140" w:hanging="141"/>
        <w:contextualSpacing/>
        <w:jc w:val="both"/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</w:pPr>
      <w:r w:rsidRPr="002E1D9C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لا تُحتسب المقالات </w:t>
      </w:r>
      <w:r w:rsidRPr="002E1D9C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>و</w:t>
      </w:r>
      <w:r w:rsidRPr="002E1D9C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المداخلات التي لا تتضمن </w:t>
      </w:r>
      <w:r w:rsidRPr="002E1D9C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>اسم</w:t>
      </w:r>
      <w:r w:rsidRPr="002E1D9C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 </w:t>
      </w:r>
      <w:r w:rsidRPr="002E1D9C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rtl/>
          <w:lang w:eastAsia="en-US" w:bidi="ar-DZ"/>
        </w:rPr>
        <w:t>"جامعة</w:t>
      </w:r>
      <w:r w:rsidRPr="002E1D9C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 xml:space="preserve"> حسيبة بن بوعلي</w:t>
      </w:r>
      <w:r w:rsidRPr="002E1D9C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rtl/>
          <w:lang w:eastAsia="en-US" w:bidi="ar-DZ"/>
        </w:rPr>
        <w:t xml:space="preserve"> الشلف"</w:t>
      </w:r>
      <w:r w:rsidRPr="002E1D9C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>.</w:t>
      </w:r>
    </w:p>
    <w:p w14:paraId="62415684" w14:textId="77777777" w:rsidR="00A6539D" w:rsidRPr="002E1D9C" w:rsidRDefault="00A6539D" w:rsidP="00A6539D">
      <w:pPr>
        <w:numPr>
          <w:ilvl w:val="0"/>
          <w:numId w:val="2"/>
        </w:numPr>
        <w:tabs>
          <w:tab w:val="right" w:pos="282"/>
        </w:tabs>
        <w:suppressAutoHyphens w:val="0"/>
        <w:ind w:left="140" w:hanging="141"/>
        <w:contextualSpacing/>
        <w:jc w:val="both"/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</w:pPr>
      <w:r w:rsidRPr="002E1D9C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لا تُحتسب </w:t>
      </w:r>
      <w:r w:rsidRPr="002E1D9C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 xml:space="preserve">اقتباسات </w:t>
      </w:r>
      <w:r w:rsidRPr="002E1D9C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lang w:eastAsia="en-US" w:bidi="ar-DZ"/>
        </w:rPr>
        <w:t>Scopus</w:t>
      </w:r>
      <w:r w:rsidRPr="002E1D9C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 </w:t>
      </w:r>
      <w:r w:rsidRPr="002E1D9C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>ل</w:t>
      </w:r>
      <w:r w:rsidRPr="002E1D9C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لمقالات التي لا تتضمن </w:t>
      </w:r>
      <w:r w:rsidRPr="002E1D9C">
        <w:rPr>
          <w:rFonts w:ascii="Arabic Typesetting" w:eastAsia="Calibri" w:hAnsi="Arabic Typesetting" w:cs="Arabic Typesetting" w:hint="cs"/>
          <w:kern w:val="2"/>
          <w:sz w:val="32"/>
          <w:szCs w:val="32"/>
          <w:rtl/>
          <w:lang w:eastAsia="en-US" w:bidi="ar-DZ"/>
        </w:rPr>
        <w:t>اسم</w:t>
      </w:r>
      <w:r w:rsidRPr="002E1D9C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 </w:t>
      </w:r>
      <w:r w:rsidRPr="002E1D9C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rtl/>
          <w:lang w:eastAsia="en-US" w:bidi="ar-DZ"/>
        </w:rPr>
        <w:t xml:space="preserve">"جامعة </w:t>
      </w:r>
      <w:r w:rsidRPr="002E1D9C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 xml:space="preserve">حسيبة بن بوعلي </w:t>
      </w:r>
      <w:r w:rsidRPr="002E1D9C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rtl/>
          <w:lang w:eastAsia="en-US" w:bidi="ar-DZ"/>
        </w:rPr>
        <w:t>الشلف"</w:t>
      </w:r>
      <w:r w:rsidRPr="002E1D9C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>.</w:t>
      </w:r>
    </w:p>
    <w:p w14:paraId="7FA0FC1D" w14:textId="77777777" w:rsidR="00A6539D" w:rsidRPr="002E1D9C" w:rsidRDefault="00A6539D" w:rsidP="00A6539D">
      <w:pPr>
        <w:numPr>
          <w:ilvl w:val="0"/>
          <w:numId w:val="2"/>
        </w:numPr>
        <w:tabs>
          <w:tab w:val="right" w:pos="282"/>
        </w:tabs>
        <w:suppressAutoHyphens w:val="0"/>
        <w:ind w:left="140" w:hanging="141"/>
        <w:contextualSpacing/>
        <w:jc w:val="both"/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</w:pPr>
      <w:r w:rsidRPr="002E1D9C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>تُحتسب المداخلات لجميع المؤلفين المشاركين فيها</w:t>
      </w:r>
      <w:r w:rsidRPr="002E1D9C"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  <w:t>.</w:t>
      </w:r>
    </w:p>
    <w:p w14:paraId="5DF4CF88" w14:textId="77777777" w:rsidR="00A6539D" w:rsidRPr="002E1D9C" w:rsidRDefault="00A6539D" w:rsidP="00A6539D">
      <w:pPr>
        <w:numPr>
          <w:ilvl w:val="0"/>
          <w:numId w:val="2"/>
        </w:numPr>
        <w:tabs>
          <w:tab w:val="right" w:pos="282"/>
        </w:tabs>
        <w:suppressAutoHyphens w:val="0"/>
        <w:ind w:left="140" w:hanging="141"/>
        <w:contextualSpacing/>
        <w:jc w:val="both"/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</w:pPr>
      <w:r w:rsidRPr="002E1D9C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يجب أن يكون حساب </w:t>
      </w:r>
      <w:r w:rsidRPr="002E1D9C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lang w:eastAsia="en-US" w:bidi="ar-DZ"/>
        </w:rPr>
        <w:t>Google Scholar</w:t>
      </w:r>
      <w:r w:rsidRPr="002E1D9C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 لكل مترشح </w:t>
      </w:r>
      <w:r w:rsidRPr="002E1D9C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rtl/>
          <w:lang w:eastAsia="en-US" w:bidi="ar-DZ"/>
        </w:rPr>
        <w:t>صحيح</w:t>
      </w:r>
      <w:r w:rsidRPr="002E1D9C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>اُ</w:t>
      </w:r>
      <w:r w:rsidRPr="002E1D9C">
        <w:rPr>
          <w:rFonts w:ascii="Arabic Typesetting" w:eastAsia="Calibri" w:hAnsi="Arabic Typesetting" w:cs="Arabic Typesetting"/>
          <w:b/>
          <w:bCs/>
          <w:kern w:val="2"/>
          <w:sz w:val="32"/>
          <w:szCs w:val="32"/>
          <w:rtl/>
          <w:lang w:eastAsia="en-US" w:bidi="ar-DZ"/>
        </w:rPr>
        <w:t xml:space="preserve"> ومفعل</w:t>
      </w:r>
      <w:r w:rsidRPr="002E1D9C">
        <w:rPr>
          <w:rFonts w:ascii="Arabic Typesetting" w:eastAsia="Calibri" w:hAnsi="Arabic Typesetting" w:cs="Arabic Typesetting" w:hint="cs"/>
          <w:b/>
          <w:bCs/>
          <w:kern w:val="2"/>
          <w:sz w:val="32"/>
          <w:szCs w:val="32"/>
          <w:rtl/>
          <w:lang w:eastAsia="en-US" w:bidi="ar-DZ"/>
        </w:rPr>
        <w:t>اُ</w:t>
      </w:r>
      <w:r w:rsidRPr="002E1D9C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 باستخدام البريد المهني</w:t>
      </w:r>
      <w:r w:rsidRPr="002E1D9C"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  <w:t>.@univ-chlef.dz</w:t>
      </w:r>
      <w:r w:rsidRPr="002E1D9C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 xml:space="preserve"> </w:t>
      </w:r>
    </w:p>
    <w:p w14:paraId="13CA7CEF" w14:textId="77777777" w:rsidR="00A6539D" w:rsidRPr="002E1D9C" w:rsidRDefault="00A6539D" w:rsidP="00A6539D">
      <w:pPr>
        <w:numPr>
          <w:ilvl w:val="0"/>
          <w:numId w:val="2"/>
        </w:numPr>
        <w:tabs>
          <w:tab w:val="right" w:pos="282"/>
        </w:tabs>
        <w:suppressAutoHyphens w:val="0"/>
        <w:ind w:left="140" w:hanging="141"/>
        <w:contextualSpacing/>
        <w:jc w:val="both"/>
        <w:rPr>
          <w:rFonts w:ascii="Arabic Typesetting" w:eastAsia="Calibri" w:hAnsi="Arabic Typesetting" w:cs="Arabic Typesetting"/>
          <w:kern w:val="2"/>
          <w:sz w:val="32"/>
          <w:szCs w:val="32"/>
          <w:lang w:eastAsia="en-US" w:bidi="ar-DZ"/>
        </w:rPr>
      </w:pPr>
      <w:r w:rsidRPr="002E1D9C">
        <w:rPr>
          <w:rFonts w:ascii="Arabic Typesetting" w:eastAsia="Calibri" w:hAnsi="Arabic Typesetting" w:cs="Arabic Typesetting"/>
          <w:kern w:val="2"/>
          <w:sz w:val="32"/>
          <w:szCs w:val="32"/>
          <w:rtl/>
          <w:lang w:eastAsia="en-US" w:bidi="ar-DZ"/>
        </w:rPr>
        <w:t>تعتبر التربصات غير المستهلكة بمثابة استفادة.</w:t>
      </w:r>
    </w:p>
    <w:p w14:paraId="4782F961" w14:textId="77777777" w:rsidR="00E3326A" w:rsidRPr="002E1D9C" w:rsidRDefault="00E3326A" w:rsidP="00E3326A">
      <w:pPr>
        <w:tabs>
          <w:tab w:val="left" w:pos="391"/>
          <w:tab w:val="left" w:pos="2715"/>
          <w:tab w:val="right" w:pos="9496"/>
        </w:tabs>
        <w:autoSpaceDE w:val="0"/>
        <w:bidi w:val="0"/>
        <w:ind w:right="-24"/>
        <w:jc w:val="right"/>
        <w:rPr>
          <w:rFonts w:ascii="Arial" w:eastAsia="Times New Roman" w:hAnsi="Arial" w:cs="Arial"/>
          <w:b/>
          <w:bCs/>
          <w:u w:val="single"/>
          <w:lang w:val="fr-FR"/>
        </w:rPr>
      </w:pPr>
      <w:r w:rsidRPr="002E1D9C">
        <w:rPr>
          <w:rFonts w:ascii="Arial" w:eastAsia="Arial" w:hAnsi="Arial" w:cs="Arial"/>
          <w:lang w:val="fr-FR"/>
        </w:rPr>
        <w:t xml:space="preserve">   </w:t>
      </w:r>
    </w:p>
    <w:p w14:paraId="06A5CC3E" w14:textId="77777777" w:rsidR="00E3326A" w:rsidRPr="002E1D9C" w:rsidRDefault="00E3326A" w:rsidP="00E3326A">
      <w:pPr>
        <w:autoSpaceDE w:val="0"/>
        <w:bidi w:val="0"/>
        <w:ind w:right="-24"/>
        <w:rPr>
          <w:rFonts w:ascii="Arial" w:hAnsi="Arial" w:cs="Arial"/>
          <w:b/>
          <w:bCs/>
          <w:iCs/>
          <w:sz w:val="20"/>
          <w:szCs w:val="20"/>
          <w:lang w:val="fr-FR"/>
        </w:rPr>
      </w:pPr>
    </w:p>
    <w:p w14:paraId="21991D60" w14:textId="77777777" w:rsidR="00E3326A" w:rsidRPr="002E1D9C" w:rsidRDefault="00E3326A" w:rsidP="00E3326A">
      <w:pPr>
        <w:autoSpaceDE w:val="0"/>
        <w:bidi w:val="0"/>
        <w:ind w:right="-24"/>
        <w:jc w:val="center"/>
        <w:rPr>
          <w:rFonts w:ascii="Arial" w:hAnsi="Arial" w:cs="Arial"/>
          <w:i/>
          <w:sz w:val="22"/>
          <w:u w:val="single"/>
          <w:rtl/>
          <w:lang w:val="fr-FR"/>
        </w:rPr>
      </w:pPr>
      <w:r w:rsidRPr="002E1D9C">
        <w:rPr>
          <w:rFonts w:ascii="Arial" w:hAnsi="Arial" w:cs="Arial"/>
          <w:i/>
          <w:sz w:val="20"/>
          <w:szCs w:val="20"/>
          <w:u w:val="single"/>
          <w:lang w:val="fr-FR"/>
        </w:rPr>
        <w:t>Signature du candidat</w:t>
      </w:r>
    </w:p>
    <w:p w14:paraId="0A089DDB" w14:textId="77777777" w:rsidR="00E3326A" w:rsidRPr="002E1D9C" w:rsidRDefault="00E3326A" w:rsidP="00E3326A">
      <w:pPr>
        <w:autoSpaceDE w:val="0"/>
        <w:bidi w:val="0"/>
        <w:ind w:right="-24"/>
        <w:jc w:val="center"/>
        <w:rPr>
          <w:rFonts w:ascii="Arial" w:hAnsi="Arial" w:cs="Arial"/>
          <w:b/>
          <w:bCs/>
          <w:i/>
          <w:sz w:val="22"/>
          <w:szCs w:val="22"/>
          <w:u w:val="single"/>
          <w:rtl/>
          <w:lang w:val="fr-FR" w:bidi="ar-DZ"/>
        </w:rPr>
      </w:pPr>
      <w:r w:rsidRPr="002E1D9C">
        <w:rPr>
          <w:rFonts w:ascii="Arial" w:hAnsi="Arial" w:cs="Arial"/>
          <w:i/>
          <w:sz w:val="22"/>
          <w:u w:val="single"/>
          <w:rtl/>
          <w:lang w:val="fr-FR"/>
        </w:rPr>
        <w:t>(</w:t>
      </w:r>
      <w:r w:rsidRPr="002E1D9C">
        <w:rPr>
          <w:rFonts w:ascii="Arial" w:hAnsi="Arial" w:cs="Arial"/>
          <w:i/>
          <w:sz w:val="22"/>
          <w:szCs w:val="22"/>
          <w:u w:val="single"/>
          <w:rtl/>
          <w:lang w:val="fr-FR"/>
        </w:rPr>
        <w:t>إمضاء المترشح</w:t>
      </w:r>
      <w:r w:rsidRPr="002E1D9C">
        <w:rPr>
          <w:rFonts w:ascii="Arial" w:hAnsi="Arial" w:cs="Arial"/>
          <w:i/>
          <w:sz w:val="22"/>
          <w:rtl/>
          <w:lang w:val="fr-FR"/>
        </w:rPr>
        <w:t>)</w:t>
      </w:r>
      <w:r w:rsidRPr="002E1D9C">
        <w:rPr>
          <w:rFonts w:ascii="Arial" w:hAnsi="Arial" w:cs="Arial"/>
          <w:i/>
          <w:sz w:val="22"/>
          <w:lang w:val="fr-FR"/>
        </w:rPr>
        <w:t xml:space="preserve">         </w:t>
      </w:r>
    </w:p>
    <w:p w14:paraId="079C93F5" w14:textId="77777777" w:rsidR="00E3326A" w:rsidRPr="002E1D9C" w:rsidRDefault="00E3326A" w:rsidP="00E3326A">
      <w:pPr>
        <w:autoSpaceDE w:val="0"/>
        <w:bidi w:val="0"/>
        <w:ind w:right="-24"/>
        <w:rPr>
          <w:rFonts w:ascii="Arial" w:hAnsi="Arial" w:cs="Arial"/>
          <w:b/>
          <w:bCs/>
          <w:i/>
          <w:sz w:val="22"/>
          <w:szCs w:val="22"/>
          <w:u w:val="single"/>
          <w:rtl/>
          <w:lang w:val="fr-FR" w:bidi="ar-DZ"/>
        </w:rPr>
      </w:pPr>
    </w:p>
    <w:p w14:paraId="1CE4D6BA" w14:textId="77777777" w:rsidR="000363B9" w:rsidRPr="002E1D9C" w:rsidRDefault="000363B9">
      <w:pPr>
        <w:suppressAutoHyphens w:val="0"/>
        <w:bidi w:val="0"/>
        <w:rPr>
          <w:rFonts w:ascii="Arial" w:hAnsi="Arial" w:cs="Arial"/>
          <w:b/>
          <w:bCs/>
          <w:color w:val="000000"/>
          <w:sz w:val="22"/>
          <w:szCs w:val="22"/>
          <w:lang w:val="fr-FR"/>
        </w:rPr>
        <w:sectPr w:rsidR="000363B9" w:rsidRPr="002E1D9C" w:rsidSect="00E87570">
          <w:headerReference w:type="default" r:id="rId9"/>
          <w:footerReference w:type="default" r:id="rId10"/>
          <w:pgSz w:w="11906" w:h="16838"/>
          <w:pgMar w:top="720" w:right="720" w:bottom="720" w:left="720" w:header="283" w:footer="709" w:gutter="0"/>
          <w:cols w:space="720"/>
          <w:docGrid w:linePitch="360"/>
        </w:sectPr>
      </w:pPr>
    </w:p>
    <w:p w14:paraId="120E644E" w14:textId="5DFC908B" w:rsidR="000363B9" w:rsidRPr="002E1D9C" w:rsidRDefault="00C02639" w:rsidP="000363B9">
      <w:pPr>
        <w:autoSpaceDE w:val="0"/>
        <w:bidi w:val="0"/>
        <w:ind w:right="-24"/>
        <w:jc w:val="center"/>
        <w:rPr>
          <w:rFonts w:ascii="Arial" w:hAnsi="Arial" w:cs="Arial"/>
          <w:b/>
          <w:iCs/>
          <w:sz w:val="28"/>
          <w:szCs w:val="28"/>
          <w:lang w:val="fr-FR"/>
        </w:rPr>
      </w:pPr>
      <w:r>
        <w:rPr>
          <w:noProof/>
          <w:lang w:val="fr-FR" w:eastAsia="fr-FR"/>
        </w:rPr>
        <w:lastRenderedPageBreak/>
        <mc:AlternateContent>
          <mc:Choice Requires="wps">
            <w:drawing>
              <wp:anchor distT="4294967294" distB="4294967294" distL="114300" distR="114300" simplePos="0" relativeHeight="251666432" behindDoc="0" locked="0" layoutInCell="0" allowOverlap="1" wp14:anchorId="41EDFAC5" wp14:editId="33AF0FC4">
                <wp:simplePos x="0" y="0"/>
                <wp:positionH relativeFrom="column">
                  <wp:posOffset>-3909060</wp:posOffset>
                </wp:positionH>
                <wp:positionV relativeFrom="paragraph">
                  <wp:posOffset>1325244</wp:posOffset>
                </wp:positionV>
                <wp:extent cx="11209655" cy="0"/>
                <wp:effectExtent l="0" t="0" r="10795" b="19050"/>
                <wp:wrapNone/>
                <wp:docPr id="1" name="Connecteur droit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209655" cy="0"/>
                        </a:xfrm>
                        <a:prstGeom prst="line">
                          <a:avLst/>
                        </a:prstGeom>
                        <a:noFill/>
                        <a:ln w="25560">
                          <a:solidFill>
                            <a:srgbClr val="9BBB59"/>
                          </a:solidFill>
                          <a:miter lim="800000"/>
                          <a:headEnd/>
                          <a:tailEnd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Connecteur droit 1" o:spid="_x0000_s1026" style="position:absolute;z-index:25166643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307.8pt,104.35pt" to="574.85pt,10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" o:allowincell="f" strokecolor="#9bbb59" strokeweight=".71mm">
                <v:stroke joinstyle="miter"/>
              </v:line>
            </w:pict>
          </mc:Fallback>
        </mc:AlternateContent>
      </w:r>
      <w:r w:rsidR="000363B9" w:rsidRPr="002E1D9C">
        <w:rPr>
          <w:noProof/>
          <w:lang w:val="fr-FR" w:eastAsia="fr-FR"/>
        </w:rPr>
        <w:drawing>
          <wp:anchor distT="0" distB="0" distL="114935" distR="114935" simplePos="0" relativeHeight="251665408" behindDoc="0" locked="0" layoutInCell="0" allowOverlap="1" wp14:anchorId="61BA32C1" wp14:editId="3F39F220">
            <wp:simplePos x="0" y="0"/>
            <wp:positionH relativeFrom="column">
              <wp:posOffset>-260350</wp:posOffset>
            </wp:positionH>
            <wp:positionV relativeFrom="paragraph">
              <wp:posOffset>0</wp:posOffset>
            </wp:positionV>
            <wp:extent cx="7209790" cy="1342390"/>
            <wp:effectExtent l="0" t="0" r="0" b="0"/>
            <wp:wrapSquare wrapText="bothSides"/>
            <wp:docPr id="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" t="-46" r="-8" b="-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9790" cy="134239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363B9" w:rsidRPr="002E1D9C">
        <w:rPr>
          <w:rFonts w:ascii="Arial" w:hAnsi="Arial" w:cs="Arial"/>
          <w:b/>
          <w:iCs/>
          <w:sz w:val="28"/>
          <w:szCs w:val="28"/>
          <w:lang w:val="fr-FR"/>
        </w:rPr>
        <w:t>GRILLE DE CLASSEMENT</w:t>
      </w:r>
    </w:p>
    <w:p w14:paraId="4D2AC9CB" w14:textId="77777777" w:rsidR="000363B9" w:rsidRPr="002E1D9C" w:rsidRDefault="000363B9" w:rsidP="000363B9">
      <w:pPr>
        <w:autoSpaceDE w:val="0"/>
        <w:bidi w:val="0"/>
        <w:ind w:right="-24"/>
        <w:jc w:val="center"/>
        <w:rPr>
          <w:rFonts w:ascii="Arial" w:hAnsi="Arial" w:cs="Arial"/>
          <w:bCs/>
          <w:kern w:val="28"/>
          <w:sz w:val="28"/>
          <w:szCs w:val="28"/>
          <w:rtl/>
          <w:lang w:val="fr-FR"/>
        </w:rPr>
      </w:pPr>
      <w:r w:rsidRPr="002E1D9C">
        <w:rPr>
          <w:rFonts w:ascii="Arial" w:hAnsi="Arial" w:cs="Arial"/>
          <w:bCs/>
          <w:kern w:val="28"/>
          <w:sz w:val="28"/>
          <w:szCs w:val="28"/>
          <w:rtl/>
          <w:lang w:val="fr-FR"/>
        </w:rPr>
        <w:t>مقياس الترتيب</w:t>
      </w:r>
    </w:p>
    <w:p w14:paraId="7D8C5931" w14:textId="77777777" w:rsidR="000363B9" w:rsidRPr="002E1D9C" w:rsidRDefault="000363B9" w:rsidP="000363B9">
      <w:pPr>
        <w:autoSpaceDE w:val="0"/>
        <w:bidi w:val="0"/>
        <w:ind w:right="-24"/>
        <w:jc w:val="center"/>
        <w:rPr>
          <w:rFonts w:ascii="Arial" w:hAnsi="Arial" w:cs="Arial"/>
          <w:bCs/>
          <w:kern w:val="28"/>
          <w:sz w:val="28"/>
          <w:szCs w:val="28"/>
          <w:rtl/>
          <w:lang w:val="fr-FR"/>
        </w:rPr>
      </w:pPr>
    </w:p>
    <w:p w14:paraId="0C46B4F3" w14:textId="77777777" w:rsidR="000363B9" w:rsidRPr="002E1D9C" w:rsidRDefault="000363B9" w:rsidP="000363B9">
      <w:pPr>
        <w:autoSpaceDE w:val="0"/>
        <w:bidi w:val="0"/>
        <w:ind w:right="-24"/>
        <w:jc w:val="center"/>
        <w:rPr>
          <w:rFonts w:ascii="Arial" w:hAnsi="Arial" w:cs="Arial"/>
          <w:bCs/>
          <w:kern w:val="28"/>
          <w:sz w:val="28"/>
          <w:szCs w:val="28"/>
          <w:lang w:val="fr-FR"/>
        </w:rPr>
      </w:pPr>
      <w:r w:rsidRPr="002E1D9C">
        <w:rPr>
          <w:rFonts w:ascii="Arial" w:hAnsi="Arial" w:cs="Arial"/>
          <w:bCs/>
          <w:kern w:val="28"/>
          <w:sz w:val="28"/>
          <w:szCs w:val="28"/>
          <w:lang w:val="fr-FR"/>
        </w:rPr>
        <w:t xml:space="preserve"> </w:t>
      </w:r>
      <w:r w:rsidRPr="002E1D9C">
        <w:rPr>
          <w:rFonts w:ascii="Arial" w:hAnsi="Arial" w:cs="Arial"/>
          <w:b/>
          <w:kern w:val="28"/>
          <w:sz w:val="28"/>
          <w:szCs w:val="28"/>
          <w:lang w:val="fr-FR"/>
        </w:rPr>
        <w:t>(Stage de perfectionnement à l’étranger : MAA, MAB, DLMD, D en Sciences, Master II et magister /</w:t>
      </w:r>
      <w:r w:rsidRPr="002E1D9C">
        <w:rPr>
          <w:rFonts w:ascii="Arial" w:hAnsi="Arial" w:cs="Arial"/>
          <w:b/>
          <w:kern w:val="28"/>
          <w:sz w:val="28"/>
          <w:szCs w:val="28"/>
          <w:rtl/>
          <w:lang w:val="fr-FR"/>
        </w:rPr>
        <w:t>تدريب تحسين المستوى</w:t>
      </w:r>
      <w:r w:rsidRPr="002E1D9C">
        <w:rPr>
          <w:rFonts w:ascii="Arial" w:hAnsi="Arial" w:cs="Arial"/>
          <w:bCs/>
          <w:kern w:val="28"/>
          <w:sz w:val="28"/>
          <w:szCs w:val="28"/>
          <w:lang w:val="fr-FR"/>
        </w:rPr>
        <w:t>)</w:t>
      </w:r>
    </w:p>
    <w:p w14:paraId="0F988368" w14:textId="77777777" w:rsidR="000363B9" w:rsidRPr="002E1D9C" w:rsidRDefault="000363B9" w:rsidP="000363B9">
      <w:pPr>
        <w:autoSpaceDE w:val="0"/>
        <w:bidi w:val="0"/>
        <w:ind w:right="-24"/>
        <w:jc w:val="center"/>
        <w:rPr>
          <w:rFonts w:ascii="Arial" w:hAnsi="Arial" w:cs="Arial"/>
          <w:bCs/>
          <w:kern w:val="28"/>
          <w:sz w:val="28"/>
          <w:szCs w:val="28"/>
          <w:lang w:val="fr-FR"/>
        </w:rPr>
      </w:pPr>
    </w:p>
    <w:p w14:paraId="68F5D7F0" w14:textId="7D871FD4" w:rsidR="000363B9" w:rsidRPr="002E1D9C" w:rsidRDefault="000363B9" w:rsidP="009C3B1F">
      <w:pPr>
        <w:autoSpaceDE w:val="0"/>
        <w:bidi w:val="0"/>
        <w:ind w:right="-24"/>
        <w:jc w:val="center"/>
        <w:rPr>
          <w:rFonts w:ascii="Arial" w:hAnsi="Arial" w:cs="Arial"/>
          <w:bCs/>
          <w:kern w:val="28"/>
          <w:sz w:val="28"/>
          <w:szCs w:val="28"/>
          <w:lang w:val="fr-FR"/>
        </w:rPr>
      </w:pPr>
      <w:r w:rsidRPr="002E1D9C">
        <w:rPr>
          <w:rFonts w:ascii="Arial" w:hAnsi="Arial" w:cs="Arial"/>
          <w:b/>
          <w:kern w:val="28"/>
          <w:sz w:val="28"/>
          <w:szCs w:val="28"/>
          <w:lang w:val="fr-FR"/>
        </w:rPr>
        <w:t>Année budgétaire</w:t>
      </w:r>
      <w:r w:rsidRPr="002E1D9C">
        <w:rPr>
          <w:rFonts w:ascii="Arial" w:hAnsi="Arial" w:cs="Arial"/>
          <w:bCs/>
          <w:kern w:val="28"/>
          <w:sz w:val="28"/>
          <w:szCs w:val="28"/>
          <w:lang w:val="fr-FR"/>
        </w:rPr>
        <w:t xml:space="preserve">      </w:t>
      </w:r>
      <w:r w:rsidR="009C3B1F">
        <w:rPr>
          <w:rFonts w:ascii="Arial" w:hAnsi="Arial" w:cs="Arial"/>
          <w:bCs/>
          <w:kern w:val="28"/>
          <w:sz w:val="28"/>
          <w:szCs w:val="28"/>
          <w:lang w:val="fr-FR"/>
        </w:rPr>
        <w:t>2026</w:t>
      </w:r>
      <w:r w:rsidRPr="002E1D9C">
        <w:rPr>
          <w:rFonts w:ascii="Arial" w:hAnsi="Arial" w:cs="Arial"/>
          <w:bCs/>
          <w:kern w:val="28"/>
          <w:sz w:val="28"/>
          <w:szCs w:val="28"/>
          <w:lang w:val="fr-FR"/>
        </w:rPr>
        <w:t xml:space="preserve">        </w:t>
      </w:r>
      <w:r w:rsidRPr="002E1D9C">
        <w:rPr>
          <w:rFonts w:ascii="Arial" w:hAnsi="Arial" w:cs="Arial"/>
          <w:bCs/>
          <w:kern w:val="28"/>
          <w:sz w:val="28"/>
          <w:szCs w:val="28"/>
          <w:rtl/>
          <w:lang w:val="fr-FR"/>
        </w:rPr>
        <w:t>السنة المالية</w:t>
      </w:r>
    </w:p>
    <w:p w14:paraId="3A6A0401" w14:textId="77777777" w:rsidR="000363B9" w:rsidRPr="002E1D9C" w:rsidRDefault="000363B9" w:rsidP="000363B9">
      <w:pPr>
        <w:autoSpaceDE w:val="0"/>
        <w:bidi w:val="0"/>
        <w:spacing w:line="360" w:lineRule="auto"/>
        <w:ind w:right="-24"/>
        <w:rPr>
          <w:rFonts w:ascii="Arial" w:hAnsi="Arial" w:cs="Arial"/>
          <w:b/>
          <w:bCs/>
          <w:sz w:val="22"/>
          <w:szCs w:val="26"/>
          <w:u w:val="single"/>
          <w:lang w:val="fr-FR"/>
        </w:rPr>
      </w:pPr>
    </w:p>
    <w:p w14:paraId="102870D5" w14:textId="77777777" w:rsidR="000363B9" w:rsidRPr="002E1D9C" w:rsidRDefault="000363B9" w:rsidP="000363B9">
      <w:pPr>
        <w:autoSpaceDE w:val="0"/>
        <w:bidi w:val="0"/>
        <w:spacing w:line="360" w:lineRule="auto"/>
        <w:ind w:right="-24"/>
        <w:rPr>
          <w:rFonts w:ascii="Arial" w:hAnsi="Arial" w:cs="Arial"/>
          <w:b/>
          <w:sz w:val="22"/>
          <w:szCs w:val="22"/>
          <w:lang w:val="fr-FR"/>
        </w:rPr>
      </w:pPr>
      <w:r w:rsidRPr="002E1D9C">
        <w:rPr>
          <w:rFonts w:ascii="Arial" w:hAnsi="Arial" w:cs="Arial"/>
          <w:b/>
          <w:bCs/>
          <w:sz w:val="22"/>
          <w:szCs w:val="26"/>
          <w:u w:val="single"/>
          <w:lang w:val="fr-FR"/>
        </w:rPr>
        <w:t>IDENTIFICATION DU CANDIDAT</w:t>
      </w:r>
      <w:r w:rsidRPr="002E1D9C">
        <w:rPr>
          <w:rFonts w:ascii="Arial" w:hAnsi="Arial" w:cs="Arial"/>
          <w:b/>
          <w:bCs/>
          <w:sz w:val="22"/>
          <w:szCs w:val="26"/>
          <w:lang w:val="fr-FR"/>
        </w:rPr>
        <w:t xml:space="preserve">                                        </w:t>
      </w:r>
    </w:p>
    <w:p w14:paraId="7A7D6661" w14:textId="77777777" w:rsidR="000363B9" w:rsidRPr="002E1D9C" w:rsidRDefault="000363B9" w:rsidP="000363B9">
      <w:pPr>
        <w:autoSpaceDE w:val="0"/>
        <w:bidi w:val="0"/>
        <w:spacing w:line="360" w:lineRule="auto"/>
        <w:ind w:right="-24"/>
        <w:jc w:val="both"/>
        <w:rPr>
          <w:rFonts w:ascii="Arial" w:hAnsi="Arial" w:cs="Arial"/>
          <w:b/>
          <w:sz w:val="22"/>
          <w:szCs w:val="22"/>
          <w:lang w:val="fr-FR"/>
        </w:rPr>
      </w:pPr>
      <w:r w:rsidRPr="002E1D9C">
        <w:rPr>
          <w:rFonts w:ascii="Arial" w:hAnsi="Arial" w:cs="Arial"/>
          <w:b/>
          <w:sz w:val="22"/>
          <w:szCs w:val="22"/>
          <w:lang w:val="fr-FR"/>
        </w:rPr>
        <w:t xml:space="preserve">Nom et Prénom : </w:t>
      </w:r>
      <w:r w:rsidRPr="002E1D9C">
        <w:rPr>
          <w:rFonts w:ascii="Arial" w:hAnsi="Arial" w:cs="Arial"/>
          <w:bCs/>
          <w:sz w:val="16"/>
          <w:szCs w:val="16"/>
          <w:lang w:val="fr-FR"/>
        </w:rPr>
        <w:t>…………………………………………………………………………………</w:t>
      </w:r>
      <w:r w:rsidRPr="002E1D9C">
        <w:rPr>
          <w:rFonts w:ascii="Arial" w:hAnsi="Arial" w:cs="Arial"/>
          <w:b/>
          <w:bCs/>
          <w:rtl/>
          <w:lang w:val="fr-FR"/>
        </w:rPr>
        <w:t xml:space="preserve"> </w:t>
      </w:r>
    </w:p>
    <w:p w14:paraId="37CD909F" w14:textId="77777777" w:rsidR="000363B9" w:rsidRPr="002E1D9C" w:rsidRDefault="000363B9" w:rsidP="000363B9">
      <w:pPr>
        <w:autoSpaceDE w:val="0"/>
        <w:bidi w:val="0"/>
        <w:spacing w:line="360" w:lineRule="auto"/>
        <w:ind w:right="-24"/>
        <w:jc w:val="both"/>
        <w:rPr>
          <w:rFonts w:ascii="Arial" w:hAnsi="Arial" w:cs="Arial"/>
          <w:b/>
          <w:sz w:val="22"/>
          <w:szCs w:val="22"/>
          <w:lang w:val="fr-FR"/>
        </w:rPr>
      </w:pPr>
      <w:r w:rsidRPr="002E1D9C">
        <w:rPr>
          <w:rFonts w:ascii="Arial" w:hAnsi="Arial" w:cs="Arial"/>
          <w:b/>
          <w:sz w:val="22"/>
          <w:szCs w:val="22"/>
          <w:lang w:val="fr-FR"/>
        </w:rPr>
        <w:t xml:space="preserve">Département : </w:t>
      </w:r>
      <w:r w:rsidRPr="002E1D9C">
        <w:rPr>
          <w:rFonts w:ascii="Arial" w:hAnsi="Arial" w:cs="Arial"/>
          <w:b/>
          <w:sz w:val="22"/>
          <w:szCs w:val="22"/>
          <w:rtl/>
          <w:lang w:val="fr-FR"/>
        </w:rPr>
        <w:t xml:space="preserve">     </w:t>
      </w:r>
      <w:r w:rsidRPr="002E1D9C">
        <w:rPr>
          <w:rFonts w:ascii="Arial" w:hAnsi="Arial" w:cs="Arial"/>
          <w:bCs/>
          <w:sz w:val="16"/>
          <w:szCs w:val="16"/>
          <w:lang w:val="fr-FR"/>
        </w:rPr>
        <w:t>…………………………………………………………………………………</w:t>
      </w:r>
      <w:r w:rsidRPr="002E1D9C">
        <w:rPr>
          <w:rFonts w:ascii="Arial" w:hAnsi="Arial" w:cs="Arial"/>
          <w:b/>
          <w:bCs/>
          <w:rtl/>
          <w:lang w:val="fr-FR"/>
        </w:rPr>
        <w:t xml:space="preserve"> </w:t>
      </w:r>
    </w:p>
    <w:p w14:paraId="6432077D" w14:textId="77777777" w:rsidR="000363B9" w:rsidRPr="002E1D9C" w:rsidRDefault="000363B9" w:rsidP="000363B9">
      <w:pPr>
        <w:autoSpaceDE w:val="0"/>
        <w:bidi w:val="0"/>
        <w:spacing w:line="360" w:lineRule="auto"/>
        <w:ind w:right="-24"/>
        <w:jc w:val="both"/>
        <w:rPr>
          <w:rFonts w:ascii="Arial" w:hAnsi="Arial" w:cs="Arial"/>
          <w:b/>
          <w:sz w:val="22"/>
          <w:szCs w:val="22"/>
          <w:rtl/>
          <w:lang w:val="fr-FR" w:bidi="ar-DZ"/>
        </w:rPr>
      </w:pPr>
      <w:r w:rsidRPr="002E1D9C">
        <w:rPr>
          <w:rFonts w:ascii="Arial" w:hAnsi="Arial" w:cs="Arial"/>
          <w:b/>
          <w:sz w:val="22"/>
          <w:szCs w:val="22"/>
          <w:lang w:val="fr-FR"/>
        </w:rPr>
        <w:t xml:space="preserve">Grade/Niveau : </w:t>
      </w:r>
      <w:r w:rsidRPr="002E1D9C">
        <w:rPr>
          <w:rFonts w:ascii="Arial" w:hAnsi="Arial" w:cs="Arial"/>
          <w:bCs/>
          <w:sz w:val="16"/>
          <w:szCs w:val="16"/>
          <w:lang w:val="fr-FR"/>
        </w:rPr>
        <w:t>…………………………………………………………………………………</w:t>
      </w:r>
      <w:r w:rsidRPr="002E1D9C">
        <w:rPr>
          <w:rFonts w:ascii="Arial" w:hAnsi="Arial" w:cs="Arial"/>
          <w:b/>
          <w:bCs/>
          <w:rtl/>
          <w:lang w:val="fr-FR"/>
        </w:rPr>
        <w:t xml:space="preserve"> </w:t>
      </w:r>
    </w:p>
    <w:p w14:paraId="6E563D8B" w14:textId="77777777" w:rsidR="000363B9" w:rsidRPr="002E1D9C" w:rsidRDefault="000363B9" w:rsidP="000363B9">
      <w:pPr>
        <w:suppressAutoHyphens w:val="0"/>
        <w:bidi w:val="0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5920"/>
        <w:gridCol w:w="2999"/>
      </w:tblGrid>
      <w:tr w:rsidR="00E3326A" w:rsidRPr="002E1D9C" w14:paraId="655F3C13" w14:textId="77777777" w:rsidTr="006E794F">
        <w:trPr>
          <w:trHeight w:val="328"/>
          <w:jc w:val="center"/>
        </w:trPr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D83F65A" w14:textId="77777777" w:rsidR="00E3326A" w:rsidRPr="002E1D9C" w:rsidRDefault="00E3326A" w:rsidP="006E794F">
            <w:pPr>
              <w:autoSpaceDE w:val="0"/>
              <w:bidi w:val="0"/>
              <w:spacing w:after="240"/>
              <w:ind w:right="-24"/>
              <w:jc w:val="center"/>
              <w:rPr>
                <w:rFonts w:ascii="Arial" w:hAnsi="Arial" w:cs="Arial"/>
              </w:rPr>
            </w:pPr>
            <w:r w:rsidRPr="002E1D9C">
              <w:rPr>
                <w:rFonts w:ascii="Arial" w:hAnsi="Arial" w:cs="Arial"/>
                <w:b/>
                <w:bCs/>
                <w:sz w:val="26"/>
                <w:szCs w:val="26"/>
                <w:lang w:val="fr-FR"/>
              </w:rPr>
              <w:t>Chapitre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A8EDA73" w14:textId="77777777" w:rsidR="00E3326A" w:rsidRPr="002E1D9C" w:rsidRDefault="00E3326A" w:rsidP="006E794F">
            <w:pPr>
              <w:autoSpaceDE w:val="0"/>
              <w:bidi w:val="0"/>
              <w:spacing w:after="240"/>
              <w:ind w:right="-24"/>
              <w:jc w:val="center"/>
              <w:rPr>
                <w:rFonts w:ascii="Arial" w:hAnsi="Arial" w:cs="Arial"/>
              </w:rPr>
            </w:pPr>
            <w:r w:rsidRPr="002E1D9C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>Note</w:t>
            </w:r>
          </w:p>
        </w:tc>
      </w:tr>
      <w:tr w:rsidR="00E3326A" w:rsidRPr="00E00A86" w14:paraId="344ED276" w14:textId="77777777" w:rsidTr="006E794F">
        <w:trPr>
          <w:jc w:val="center"/>
        </w:trPr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909DFD" w14:textId="77777777" w:rsidR="00E3326A" w:rsidRPr="002E1D9C" w:rsidRDefault="00E3326A" w:rsidP="006E794F">
            <w:pPr>
              <w:autoSpaceDE w:val="0"/>
              <w:bidi w:val="0"/>
              <w:spacing w:after="240"/>
              <w:ind w:right="-24"/>
              <w:rPr>
                <w:rFonts w:ascii="Arial" w:hAnsi="Arial" w:cs="Arial"/>
                <w:lang w:val="fr-FR"/>
              </w:rPr>
            </w:pPr>
            <w:r w:rsidRPr="002E1D9C">
              <w:rPr>
                <w:rFonts w:ascii="Arial" w:hAnsi="Arial" w:cs="Arial"/>
                <w:sz w:val="22"/>
                <w:szCs w:val="22"/>
                <w:lang w:val="fr-FR"/>
              </w:rPr>
              <w:t>Années d’inscription</w:t>
            </w:r>
            <w:r w:rsidR="000363B9" w:rsidRPr="002E1D9C">
              <w:rPr>
                <w:rFonts w:ascii="Arial" w:hAnsi="Arial" w:cs="Arial"/>
                <w:sz w:val="22"/>
                <w:szCs w:val="22"/>
                <w:lang w:val="fr-FR"/>
              </w:rPr>
              <w:t xml:space="preserve"> + Nombre de stage octroyé (3-n)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09BAC3" w14:textId="77777777" w:rsidR="00E3326A" w:rsidRPr="002E1D9C" w:rsidRDefault="00E3326A" w:rsidP="006E794F">
            <w:pPr>
              <w:autoSpaceDE w:val="0"/>
              <w:bidi w:val="0"/>
              <w:snapToGrid w:val="0"/>
              <w:spacing w:after="240"/>
              <w:ind w:right="-24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</w:tc>
      </w:tr>
      <w:tr w:rsidR="00E3326A" w:rsidRPr="002E1D9C" w14:paraId="6B78A2AB" w14:textId="77777777" w:rsidTr="006E794F">
        <w:trPr>
          <w:jc w:val="center"/>
        </w:trPr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ECCA04" w14:textId="77777777" w:rsidR="00E3326A" w:rsidRPr="002E1D9C" w:rsidRDefault="00E3326A" w:rsidP="006E794F">
            <w:pPr>
              <w:autoSpaceDE w:val="0"/>
              <w:bidi w:val="0"/>
              <w:spacing w:after="240"/>
              <w:ind w:right="-24"/>
              <w:rPr>
                <w:rFonts w:ascii="Arial" w:hAnsi="Arial" w:cs="Arial"/>
              </w:rPr>
            </w:pPr>
            <w:r w:rsidRPr="002E1D9C">
              <w:rPr>
                <w:rFonts w:ascii="Arial" w:hAnsi="Arial" w:cs="Arial"/>
                <w:lang w:val="fr-FR"/>
              </w:rPr>
              <w:t>Publications scientifiques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0ECA6D" w14:textId="77777777" w:rsidR="00E3326A" w:rsidRPr="002E1D9C" w:rsidRDefault="00E3326A" w:rsidP="006E794F">
            <w:pPr>
              <w:autoSpaceDE w:val="0"/>
              <w:bidi w:val="0"/>
              <w:snapToGrid w:val="0"/>
              <w:spacing w:after="240"/>
              <w:ind w:right="-24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</w:tc>
      </w:tr>
      <w:tr w:rsidR="00E3326A" w:rsidRPr="002E1D9C" w14:paraId="2550EB30" w14:textId="77777777" w:rsidTr="006E794F">
        <w:trPr>
          <w:jc w:val="center"/>
        </w:trPr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0569B1" w14:textId="77777777" w:rsidR="00E3326A" w:rsidRPr="002E1D9C" w:rsidRDefault="00E3326A" w:rsidP="006E794F">
            <w:pPr>
              <w:autoSpaceDE w:val="0"/>
              <w:bidi w:val="0"/>
              <w:spacing w:after="240"/>
              <w:ind w:right="-24"/>
              <w:rPr>
                <w:rFonts w:ascii="Arial" w:hAnsi="Arial" w:cs="Arial"/>
              </w:rPr>
            </w:pPr>
            <w:r w:rsidRPr="002E1D9C">
              <w:rPr>
                <w:rFonts w:ascii="Arial" w:hAnsi="Arial" w:cs="Arial"/>
                <w:lang w:val="fr-FR"/>
              </w:rPr>
              <w:t>Communication</w:t>
            </w:r>
            <w:r w:rsidR="005D7727" w:rsidRPr="002E1D9C">
              <w:rPr>
                <w:rFonts w:ascii="Arial" w:hAnsi="Arial" w:cs="Arial"/>
                <w:lang w:val="fr-FR"/>
              </w:rPr>
              <w:t>s</w:t>
            </w:r>
            <w:r w:rsidRPr="002E1D9C">
              <w:rPr>
                <w:rFonts w:ascii="Arial" w:hAnsi="Arial" w:cs="Arial"/>
                <w:lang w:val="fr-FR"/>
              </w:rPr>
              <w:t xml:space="preserve"> scientifiques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B4709D" w14:textId="77777777" w:rsidR="00E3326A" w:rsidRPr="002E1D9C" w:rsidRDefault="00E3326A" w:rsidP="006E794F">
            <w:pPr>
              <w:autoSpaceDE w:val="0"/>
              <w:bidi w:val="0"/>
              <w:snapToGrid w:val="0"/>
              <w:spacing w:after="240"/>
              <w:ind w:right="-24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</w:tc>
      </w:tr>
      <w:tr w:rsidR="00E3326A" w:rsidRPr="002E1D9C" w14:paraId="55593622" w14:textId="77777777" w:rsidTr="006E794F">
        <w:trPr>
          <w:jc w:val="center"/>
        </w:trPr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5B541A" w14:textId="77777777" w:rsidR="00E3326A" w:rsidRPr="002E1D9C" w:rsidRDefault="00E3326A" w:rsidP="006E794F">
            <w:pPr>
              <w:autoSpaceDE w:val="0"/>
              <w:bidi w:val="0"/>
              <w:spacing w:after="240"/>
              <w:ind w:right="-24"/>
              <w:rPr>
                <w:rFonts w:ascii="Arial" w:hAnsi="Arial" w:cs="Arial"/>
              </w:rPr>
            </w:pPr>
            <w:r w:rsidRPr="002E1D9C">
              <w:rPr>
                <w:rFonts w:ascii="Arial" w:hAnsi="Arial" w:cs="Arial"/>
                <w:lang w:val="fr-FR"/>
              </w:rPr>
              <w:t>Activités scientifiques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B6293F" w14:textId="77777777" w:rsidR="00E3326A" w:rsidRPr="002E1D9C" w:rsidRDefault="00E3326A" w:rsidP="006E794F">
            <w:pPr>
              <w:autoSpaceDE w:val="0"/>
              <w:bidi w:val="0"/>
              <w:snapToGrid w:val="0"/>
              <w:spacing w:after="240"/>
              <w:ind w:right="-24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</w:tc>
      </w:tr>
      <w:tr w:rsidR="00E3326A" w:rsidRPr="00E00A86" w14:paraId="4DA27884" w14:textId="77777777" w:rsidTr="006E794F">
        <w:trPr>
          <w:jc w:val="center"/>
        </w:trPr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7E8939" w14:textId="77777777" w:rsidR="00E3326A" w:rsidRPr="002E1D9C" w:rsidRDefault="00E3326A" w:rsidP="006E794F">
            <w:pPr>
              <w:autoSpaceDE w:val="0"/>
              <w:bidi w:val="0"/>
              <w:spacing w:after="240"/>
              <w:ind w:right="-24"/>
              <w:rPr>
                <w:rFonts w:ascii="Arial" w:hAnsi="Arial" w:cs="Arial"/>
                <w:lang w:val="fr-FR"/>
              </w:rPr>
            </w:pPr>
            <w:r w:rsidRPr="002E1D9C">
              <w:rPr>
                <w:rFonts w:ascii="Arial" w:hAnsi="Arial" w:cs="Arial"/>
                <w:lang w:val="fr-FR"/>
              </w:rPr>
              <w:t>Activités administratives et de soutien à la pédagogie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632580" w14:textId="77777777" w:rsidR="00E3326A" w:rsidRPr="002E1D9C" w:rsidRDefault="00E3326A" w:rsidP="006E794F">
            <w:pPr>
              <w:autoSpaceDE w:val="0"/>
              <w:bidi w:val="0"/>
              <w:snapToGrid w:val="0"/>
              <w:spacing w:after="240"/>
              <w:ind w:right="-24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</w:tc>
      </w:tr>
      <w:tr w:rsidR="00E3326A" w:rsidRPr="002E1D9C" w14:paraId="3B932038" w14:textId="77777777" w:rsidTr="006E794F">
        <w:trPr>
          <w:jc w:val="center"/>
        </w:trPr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F631B3" w14:textId="77777777" w:rsidR="00E3326A" w:rsidRPr="002E1D9C" w:rsidRDefault="00E3326A" w:rsidP="006E794F">
            <w:pPr>
              <w:autoSpaceDE w:val="0"/>
              <w:bidi w:val="0"/>
              <w:spacing w:after="240"/>
              <w:ind w:right="-24"/>
              <w:rPr>
                <w:rFonts w:ascii="Arial" w:hAnsi="Arial" w:cs="Arial"/>
              </w:rPr>
            </w:pPr>
            <w:r w:rsidRPr="002E1D9C">
              <w:rPr>
                <w:rFonts w:ascii="Arial" w:hAnsi="Arial" w:cs="Arial"/>
                <w:lang w:val="fr-FR"/>
              </w:rPr>
              <w:t>Critères pédagogiques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DD8063" w14:textId="77777777" w:rsidR="00E3326A" w:rsidRPr="002E1D9C" w:rsidRDefault="00E3326A" w:rsidP="006E794F">
            <w:pPr>
              <w:autoSpaceDE w:val="0"/>
              <w:bidi w:val="0"/>
              <w:snapToGrid w:val="0"/>
              <w:spacing w:after="240"/>
              <w:ind w:right="-24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</w:tc>
      </w:tr>
      <w:tr w:rsidR="00E3326A" w:rsidRPr="002E1D9C" w14:paraId="5E2EF072" w14:textId="77777777" w:rsidTr="006E794F">
        <w:trPr>
          <w:jc w:val="center"/>
        </w:trPr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647DE69" w14:textId="289FF273" w:rsidR="00E3326A" w:rsidRPr="002E1D9C" w:rsidRDefault="005D7727" w:rsidP="006E794F">
            <w:pPr>
              <w:autoSpaceDE w:val="0"/>
              <w:bidi w:val="0"/>
              <w:spacing w:after="240"/>
              <w:ind w:right="-24"/>
              <w:jc w:val="center"/>
              <w:rPr>
                <w:rFonts w:ascii="Arial" w:hAnsi="Arial" w:cs="Arial"/>
              </w:rPr>
            </w:pPr>
            <w:r w:rsidRPr="002E1D9C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Note </w:t>
            </w:r>
            <w:r w:rsidR="00AF7B95" w:rsidRPr="002E1D9C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>T</w:t>
            </w:r>
            <w:r w:rsidRPr="002E1D9C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>otale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2C225B" w14:textId="77777777" w:rsidR="00E3326A" w:rsidRPr="002E1D9C" w:rsidRDefault="00E3326A" w:rsidP="006E794F">
            <w:pPr>
              <w:autoSpaceDE w:val="0"/>
              <w:bidi w:val="0"/>
              <w:snapToGrid w:val="0"/>
              <w:spacing w:after="240"/>
              <w:ind w:right="-24"/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</w:tc>
      </w:tr>
    </w:tbl>
    <w:p w14:paraId="49CB3B20" w14:textId="77777777" w:rsidR="00E3326A" w:rsidRPr="002E1D9C" w:rsidRDefault="00E3326A" w:rsidP="00E3326A">
      <w:pPr>
        <w:autoSpaceDE w:val="0"/>
        <w:bidi w:val="0"/>
        <w:spacing w:after="240"/>
        <w:ind w:right="-24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14A8222E" w14:textId="77777777" w:rsidR="00E3326A" w:rsidRPr="002E1D9C" w:rsidRDefault="00E3326A" w:rsidP="00E3326A">
      <w:pPr>
        <w:autoSpaceDE w:val="0"/>
        <w:bidi w:val="0"/>
        <w:ind w:right="-24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1133F33D" w14:textId="77777777" w:rsidR="00E3326A" w:rsidRPr="002E1D9C" w:rsidRDefault="00E3326A" w:rsidP="00AF7B95">
      <w:pPr>
        <w:autoSpaceDE w:val="0"/>
        <w:bidi w:val="0"/>
        <w:ind w:right="-24"/>
        <w:jc w:val="center"/>
        <w:rPr>
          <w:rFonts w:ascii="Arial" w:hAnsi="Arial" w:cs="Arial"/>
          <w:b/>
          <w:bCs/>
          <w:sz w:val="22"/>
          <w:szCs w:val="22"/>
          <w:u w:val="single"/>
          <w:rtl/>
          <w:lang w:val="fr-FR" w:bidi="ar-DZ"/>
        </w:rPr>
      </w:pPr>
      <w:r w:rsidRPr="002E1D9C">
        <w:rPr>
          <w:rFonts w:ascii="Arial" w:hAnsi="Arial" w:cs="Arial"/>
          <w:b/>
          <w:bCs/>
          <w:sz w:val="22"/>
          <w:szCs w:val="22"/>
          <w:u w:val="single"/>
          <w:lang w:val="fr-FR"/>
        </w:rPr>
        <w:t>Président CSD</w:t>
      </w:r>
      <w:r w:rsidRPr="002E1D9C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Pr="002E1D9C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Pr="002E1D9C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Pr="002E1D9C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Pr="002E1D9C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Pr="002E1D9C">
        <w:rPr>
          <w:rFonts w:ascii="Arial" w:hAnsi="Arial" w:cs="Arial"/>
          <w:b/>
          <w:bCs/>
          <w:sz w:val="22"/>
          <w:szCs w:val="22"/>
          <w:u w:val="single"/>
          <w:lang w:val="fr-FR"/>
        </w:rPr>
        <w:t>Chef de service de la coopération et des relations</w:t>
      </w:r>
    </w:p>
    <w:p w14:paraId="11072B4D" w14:textId="77777777" w:rsidR="00E3326A" w:rsidRPr="002E1D9C" w:rsidRDefault="00E3326A" w:rsidP="00AF7B95">
      <w:pPr>
        <w:autoSpaceDE w:val="0"/>
        <w:bidi w:val="0"/>
        <w:ind w:right="-24"/>
        <w:jc w:val="center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5B14EF07" w14:textId="77777777" w:rsidR="00E3326A" w:rsidRPr="002E1D9C" w:rsidRDefault="00E3326A" w:rsidP="00AF7B95">
      <w:pPr>
        <w:autoSpaceDE w:val="0"/>
        <w:bidi w:val="0"/>
        <w:ind w:right="-24"/>
        <w:jc w:val="center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4D22D960" w14:textId="77777777" w:rsidR="00E3326A" w:rsidRPr="002E1D9C" w:rsidRDefault="00E3326A" w:rsidP="00AF7B95">
      <w:pPr>
        <w:autoSpaceDE w:val="0"/>
        <w:bidi w:val="0"/>
        <w:ind w:right="-24"/>
        <w:jc w:val="center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4CFA1F0D" w14:textId="77777777" w:rsidR="00E3326A" w:rsidRPr="002E1D9C" w:rsidRDefault="00E3326A" w:rsidP="00AF7B95">
      <w:pPr>
        <w:autoSpaceDE w:val="0"/>
        <w:bidi w:val="0"/>
        <w:ind w:right="-24"/>
        <w:jc w:val="center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32861422" w14:textId="77777777" w:rsidR="00E3326A" w:rsidRPr="002E1D9C" w:rsidRDefault="00E3326A" w:rsidP="00AF7B95">
      <w:pPr>
        <w:autoSpaceDE w:val="0"/>
        <w:bidi w:val="0"/>
        <w:ind w:right="-24"/>
        <w:jc w:val="center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5CBF3118" w14:textId="77777777" w:rsidR="00E3326A" w:rsidRPr="002E1D9C" w:rsidRDefault="00E3326A" w:rsidP="00AF7B95">
      <w:pPr>
        <w:autoSpaceDE w:val="0"/>
        <w:bidi w:val="0"/>
        <w:ind w:right="-24"/>
        <w:jc w:val="center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2DCB5045" w14:textId="77777777" w:rsidR="00E3326A" w:rsidRPr="002E1D9C" w:rsidRDefault="00E3326A" w:rsidP="00AF7B95">
      <w:pPr>
        <w:autoSpaceDE w:val="0"/>
        <w:bidi w:val="0"/>
        <w:ind w:right="-24"/>
        <w:jc w:val="center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6BD325C7" w14:textId="77777777" w:rsidR="00E3326A" w:rsidRPr="00F84710" w:rsidRDefault="00E3326A" w:rsidP="00AF7B95">
      <w:pPr>
        <w:autoSpaceDE w:val="0"/>
        <w:bidi w:val="0"/>
        <w:ind w:right="-24"/>
        <w:jc w:val="center"/>
        <w:rPr>
          <w:rFonts w:ascii="Arial" w:hAnsi="Arial" w:cs="Arial"/>
          <w:b/>
          <w:bCs/>
          <w:sz w:val="22"/>
          <w:szCs w:val="22"/>
          <w:lang w:val="fr-FR"/>
        </w:rPr>
      </w:pPr>
      <w:r w:rsidRPr="002E1D9C">
        <w:rPr>
          <w:rFonts w:ascii="Arial" w:hAnsi="Arial" w:cs="Arial"/>
          <w:b/>
          <w:bCs/>
          <w:sz w:val="22"/>
          <w:szCs w:val="22"/>
          <w:u w:val="single"/>
          <w:lang w:val="fr-FR"/>
        </w:rPr>
        <w:t>Président CSF</w:t>
      </w:r>
      <w:r w:rsidRPr="002E1D9C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Pr="002E1D9C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Pr="002E1D9C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Pr="002E1D9C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Pr="002E1D9C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Pr="002E1D9C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Pr="002E1D9C">
        <w:rPr>
          <w:rFonts w:ascii="Arial" w:hAnsi="Arial" w:cs="Arial"/>
          <w:b/>
          <w:bCs/>
          <w:sz w:val="22"/>
          <w:szCs w:val="22"/>
          <w:u w:val="single"/>
          <w:lang w:val="fr-FR"/>
        </w:rPr>
        <w:t>Vice Doyen VDPG</w:t>
      </w:r>
    </w:p>
    <w:p w14:paraId="1E5D44C5" w14:textId="77777777" w:rsidR="00E3326A" w:rsidRPr="00F84710" w:rsidRDefault="00E3326A" w:rsidP="00E3326A">
      <w:pPr>
        <w:autoSpaceDE w:val="0"/>
        <w:bidi w:val="0"/>
        <w:ind w:right="-24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7B240E9B" w14:textId="77777777" w:rsidR="00E3326A" w:rsidRPr="00F84710" w:rsidRDefault="00E3326A" w:rsidP="00E3326A">
      <w:pPr>
        <w:tabs>
          <w:tab w:val="left" w:pos="1900"/>
          <w:tab w:val="center" w:pos="4536"/>
          <w:tab w:val="left" w:pos="6915"/>
        </w:tabs>
        <w:autoSpaceDE w:val="0"/>
        <w:bidi w:val="0"/>
        <w:ind w:right="-24"/>
        <w:rPr>
          <w:rFonts w:ascii="Arial" w:hAnsi="Arial" w:cs="Arial"/>
        </w:rPr>
      </w:pPr>
    </w:p>
    <w:sectPr w:rsidR="00E3326A" w:rsidRPr="00F84710" w:rsidSect="000363B9">
      <w:pgSz w:w="11906" w:h="16838"/>
      <w:pgMar w:top="720" w:right="720" w:bottom="720" w:left="720" w:header="283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A8FD293" w14:textId="77777777" w:rsidR="007F6B08" w:rsidRDefault="007F6B08">
      <w:r>
        <w:separator/>
      </w:r>
    </w:p>
  </w:endnote>
  <w:endnote w:type="continuationSeparator" w:id="0">
    <w:p w14:paraId="0A4904C5" w14:textId="77777777" w:rsidR="007F6B08" w:rsidRDefault="007F6B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0E69A5" w14:textId="61EE4008" w:rsidR="006E794F" w:rsidRDefault="006E794F">
    <w:pPr>
      <w:pStyle w:val="Pieddepage"/>
      <w:jc w:val="center"/>
    </w:pPr>
    <w:r>
      <w:rPr>
        <w:b/>
        <w:bCs/>
        <w:color w:val="000000"/>
      </w:rPr>
      <w:fldChar w:fldCharType="begin"/>
    </w:r>
    <w:r>
      <w:rPr>
        <w:b/>
        <w:bCs/>
        <w:color w:val="000000"/>
      </w:rPr>
      <w:instrText xml:space="preserve"> PAGE </w:instrText>
    </w:r>
    <w:r>
      <w:rPr>
        <w:b/>
        <w:bCs/>
        <w:color w:val="000000"/>
      </w:rPr>
      <w:fldChar w:fldCharType="separate"/>
    </w:r>
    <w:r w:rsidR="00C02639">
      <w:rPr>
        <w:b/>
        <w:bCs/>
        <w:noProof/>
        <w:color w:val="000000"/>
        <w:rtl/>
      </w:rPr>
      <w:t>5</w:t>
    </w:r>
    <w:r>
      <w:rPr>
        <w:b/>
        <w:bCs/>
        <w:color w:val="000000"/>
      </w:rPr>
      <w:fldChar w:fldCharType="end"/>
    </w:r>
  </w:p>
  <w:p w14:paraId="7DF7902A" w14:textId="77777777" w:rsidR="006E794F" w:rsidRDefault="006E794F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17655F9" w14:textId="77777777" w:rsidR="007F6B08" w:rsidRDefault="007F6B08">
      <w:r>
        <w:separator/>
      </w:r>
    </w:p>
  </w:footnote>
  <w:footnote w:type="continuationSeparator" w:id="0">
    <w:p w14:paraId="4172B804" w14:textId="77777777" w:rsidR="007F6B08" w:rsidRDefault="007F6B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25B0DC" w14:textId="77777777" w:rsidR="006E794F" w:rsidRDefault="006E794F">
    <w:pPr>
      <w:rPr>
        <w:lang w:val="fr-FR"/>
      </w:rPr>
    </w:pPr>
  </w:p>
  <w:p w14:paraId="56FE8DE9" w14:textId="77777777" w:rsidR="006E794F" w:rsidRDefault="006E794F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pStyle w:val="Titre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136F2B81"/>
    <w:multiLevelType w:val="hybridMultilevel"/>
    <w:tmpl w:val="58C60E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B6D00C8"/>
    <w:multiLevelType w:val="hybridMultilevel"/>
    <w:tmpl w:val="F5880E3C"/>
    <w:lvl w:ilvl="0" w:tplc="BE66EBD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67C25D1"/>
    <w:multiLevelType w:val="hybridMultilevel"/>
    <w:tmpl w:val="8DD256EC"/>
    <w:lvl w:ilvl="0" w:tplc="09263B0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C43345C"/>
    <w:multiLevelType w:val="hybridMultilevel"/>
    <w:tmpl w:val="EA80D8C2"/>
    <w:lvl w:ilvl="0" w:tplc="BE66EBD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DE52BA6"/>
    <w:multiLevelType w:val="hybridMultilevel"/>
    <w:tmpl w:val="8974CE12"/>
    <w:lvl w:ilvl="0" w:tplc="BE66EBD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8"/>
  <w:displayBackgroundShape/>
  <w:embedSystemFonts/>
  <w:hideSpellingErrors/>
  <w:hideGrammaticalError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3NDGzMLQwNjI3NjFS0lEKTi0uzszPAykwqgUAi18orywAAAA="/>
  </w:docVars>
  <w:rsids>
    <w:rsidRoot w:val="00D6688B"/>
    <w:rsid w:val="000363B9"/>
    <w:rsid w:val="000475FA"/>
    <w:rsid w:val="00141FD7"/>
    <w:rsid w:val="00151665"/>
    <w:rsid w:val="00154E87"/>
    <w:rsid w:val="001B4162"/>
    <w:rsid w:val="001B46A4"/>
    <w:rsid w:val="00210570"/>
    <w:rsid w:val="002604E6"/>
    <w:rsid w:val="0026745E"/>
    <w:rsid w:val="00292CD9"/>
    <w:rsid w:val="002C1BD4"/>
    <w:rsid w:val="002D5F00"/>
    <w:rsid w:val="002E1D9C"/>
    <w:rsid w:val="002F2C55"/>
    <w:rsid w:val="00330442"/>
    <w:rsid w:val="0034539E"/>
    <w:rsid w:val="003B3544"/>
    <w:rsid w:val="003C4544"/>
    <w:rsid w:val="003D62D9"/>
    <w:rsid w:val="003F162E"/>
    <w:rsid w:val="00431B65"/>
    <w:rsid w:val="00510820"/>
    <w:rsid w:val="00536A19"/>
    <w:rsid w:val="0057021B"/>
    <w:rsid w:val="00591BDD"/>
    <w:rsid w:val="005D2043"/>
    <w:rsid w:val="005D7727"/>
    <w:rsid w:val="005D7BB7"/>
    <w:rsid w:val="006043C1"/>
    <w:rsid w:val="00644840"/>
    <w:rsid w:val="00663F7C"/>
    <w:rsid w:val="0069078F"/>
    <w:rsid w:val="006A7A6C"/>
    <w:rsid w:val="006D1A68"/>
    <w:rsid w:val="006E1E16"/>
    <w:rsid w:val="006E794F"/>
    <w:rsid w:val="00751C2A"/>
    <w:rsid w:val="00764D8C"/>
    <w:rsid w:val="007F3B06"/>
    <w:rsid w:val="007F6B08"/>
    <w:rsid w:val="00883787"/>
    <w:rsid w:val="00907E83"/>
    <w:rsid w:val="00926841"/>
    <w:rsid w:val="00926E82"/>
    <w:rsid w:val="00957FC0"/>
    <w:rsid w:val="009C3B1F"/>
    <w:rsid w:val="00A6539D"/>
    <w:rsid w:val="00AD7964"/>
    <w:rsid w:val="00AE7D70"/>
    <w:rsid w:val="00AF7B95"/>
    <w:rsid w:val="00B165B4"/>
    <w:rsid w:val="00B16A5B"/>
    <w:rsid w:val="00B30E75"/>
    <w:rsid w:val="00B416E1"/>
    <w:rsid w:val="00BB5DD6"/>
    <w:rsid w:val="00BC5BAA"/>
    <w:rsid w:val="00BE1C43"/>
    <w:rsid w:val="00C02639"/>
    <w:rsid w:val="00CD0422"/>
    <w:rsid w:val="00D6688B"/>
    <w:rsid w:val="00DA5505"/>
    <w:rsid w:val="00DD1FF5"/>
    <w:rsid w:val="00DD755B"/>
    <w:rsid w:val="00DE3F48"/>
    <w:rsid w:val="00E00A86"/>
    <w:rsid w:val="00E140E8"/>
    <w:rsid w:val="00E3326A"/>
    <w:rsid w:val="00E46D68"/>
    <w:rsid w:val="00E51C69"/>
    <w:rsid w:val="00E701F9"/>
    <w:rsid w:val="00E87570"/>
    <w:rsid w:val="00EB0C5D"/>
    <w:rsid w:val="00EE4B55"/>
    <w:rsid w:val="00EE697C"/>
    <w:rsid w:val="00F24AEF"/>
    <w:rsid w:val="00F360CC"/>
    <w:rsid w:val="00F368B9"/>
    <w:rsid w:val="00F450C3"/>
    <w:rsid w:val="00F5215F"/>
    <w:rsid w:val="00F95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041A0E7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F48"/>
    <w:pPr>
      <w:suppressAutoHyphens/>
      <w:bidi/>
    </w:pPr>
    <w:rPr>
      <w:rFonts w:eastAsia="Batang"/>
      <w:sz w:val="24"/>
      <w:szCs w:val="24"/>
      <w:lang w:val="en-US" w:eastAsia="zh-CN"/>
    </w:rPr>
  </w:style>
  <w:style w:type="paragraph" w:styleId="Titre1">
    <w:name w:val="heading 1"/>
    <w:basedOn w:val="Normal"/>
    <w:next w:val="Normal"/>
    <w:qFormat/>
    <w:rsid w:val="00DE3F48"/>
    <w:pPr>
      <w:keepNext/>
      <w:numPr>
        <w:numId w:val="1"/>
      </w:numPr>
      <w:spacing w:after="120" w:line="300" w:lineRule="exact"/>
      <w:ind w:right="-15"/>
      <w:jc w:val="center"/>
      <w:outlineLvl w:val="0"/>
    </w:pPr>
    <w:rPr>
      <w:i/>
      <w:iCs/>
      <w:spacing w:val="-6"/>
      <w:sz w:val="26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WW8Num1z0">
    <w:name w:val="WW8Num1z0"/>
    <w:rsid w:val="00DE3F48"/>
    <w:rPr>
      <w:rFonts w:ascii="Symbol" w:hAnsi="Symbol" w:cs="Symbol" w:hint="default"/>
    </w:rPr>
  </w:style>
  <w:style w:type="character" w:customStyle="1" w:styleId="WW8Num1z1">
    <w:name w:val="WW8Num1z1"/>
    <w:rsid w:val="00DE3F48"/>
    <w:rPr>
      <w:rFonts w:ascii="Courier New" w:hAnsi="Courier New" w:cs="Courier New" w:hint="default"/>
    </w:rPr>
  </w:style>
  <w:style w:type="character" w:customStyle="1" w:styleId="WW8Num1z2">
    <w:name w:val="WW8Num1z2"/>
    <w:rsid w:val="00DE3F48"/>
    <w:rPr>
      <w:rFonts w:ascii="Wingdings" w:hAnsi="Wingdings" w:cs="Wingdings" w:hint="default"/>
    </w:rPr>
  </w:style>
  <w:style w:type="character" w:customStyle="1" w:styleId="WW8Num2z0">
    <w:name w:val="WW8Num2z0"/>
    <w:rsid w:val="00DE3F48"/>
    <w:rPr>
      <w:rFonts w:ascii="Times New Roman" w:eastAsia="Batang" w:hAnsi="Times New Roman" w:cs="Times New Roman" w:hint="default"/>
      <w:sz w:val="20"/>
    </w:rPr>
  </w:style>
  <w:style w:type="character" w:customStyle="1" w:styleId="WW8Num2z1">
    <w:name w:val="WW8Num2z1"/>
    <w:rsid w:val="00DE3F48"/>
    <w:rPr>
      <w:rFonts w:ascii="Courier New" w:hAnsi="Courier New" w:cs="Courier New" w:hint="default"/>
    </w:rPr>
  </w:style>
  <w:style w:type="character" w:customStyle="1" w:styleId="WW8Num2z2">
    <w:name w:val="WW8Num2z2"/>
    <w:rsid w:val="00DE3F48"/>
    <w:rPr>
      <w:rFonts w:ascii="Wingdings" w:hAnsi="Wingdings" w:cs="Wingdings" w:hint="default"/>
    </w:rPr>
  </w:style>
  <w:style w:type="character" w:customStyle="1" w:styleId="WW8Num2z3">
    <w:name w:val="WW8Num2z3"/>
    <w:rsid w:val="00DE3F48"/>
    <w:rPr>
      <w:rFonts w:ascii="Symbol" w:hAnsi="Symbol" w:cs="Symbol" w:hint="default"/>
    </w:rPr>
  </w:style>
  <w:style w:type="character" w:customStyle="1" w:styleId="WW8Num3z0">
    <w:name w:val="WW8Num3z0"/>
    <w:rsid w:val="00DE3F48"/>
    <w:rPr>
      <w:rFonts w:ascii="Wingdings" w:hAnsi="Wingdings" w:cs="Wingdings" w:hint="default"/>
    </w:rPr>
  </w:style>
  <w:style w:type="character" w:customStyle="1" w:styleId="WW8Num3z1">
    <w:name w:val="WW8Num3z1"/>
    <w:rsid w:val="00DE3F48"/>
    <w:rPr>
      <w:rFonts w:ascii="Courier New" w:hAnsi="Courier New" w:cs="Courier New" w:hint="default"/>
    </w:rPr>
  </w:style>
  <w:style w:type="character" w:customStyle="1" w:styleId="WW8Num3z3">
    <w:name w:val="WW8Num3z3"/>
    <w:rsid w:val="00DE3F48"/>
    <w:rPr>
      <w:rFonts w:ascii="Symbol" w:hAnsi="Symbol" w:cs="Symbol" w:hint="default"/>
    </w:rPr>
  </w:style>
  <w:style w:type="character" w:customStyle="1" w:styleId="Policepardfaut1">
    <w:name w:val="Police par défaut1"/>
    <w:rsid w:val="00DE3F48"/>
  </w:style>
  <w:style w:type="character" w:customStyle="1" w:styleId="Titre1Car">
    <w:name w:val="Titre 1 Car"/>
    <w:rsid w:val="00DE3F48"/>
    <w:rPr>
      <w:rFonts w:ascii="Times New Roman" w:eastAsia="Batang" w:hAnsi="Times New Roman" w:cs="Andalus"/>
      <w:i/>
      <w:iCs/>
      <w:spacing w:val="-6"/>
      <w:sz w:val="26"/>
      <w:szCs w:val="32"/>
    </w:rPr>
  </w:style>
  <w:style w:type="character" w:customStyle="1" w:styleId="En-tteCar">
    <w:name w:val="En-tête Car"/>
    <w:rsid w:val="00DE3F48"/>
    <w:rPr>
      <w:rFonts w:ascii="Times New Roman" w:eastAsia="Batang" w:hAnsi="Times New Roman" w:cs="Times New Roman"/>
      <w:sz w:val="24"/>
      <w:szCs w:val="24"/>
      <w:lang w:val="en-US"/>
    </w:rPr>
  </w:style>
  <w:style w:type="character" w:customStyle="1" w:styleId="TextedebullesCar">
    <w:name w:val="Texte de bulles Car"/>
    <w:rsid w:val="00DE3F48"/>
    <w:rPr>
      <w:rFonts w:ascii="Tahoma" w:eastAsia="Batang" w:hAnsi="Tahoma" w:cs="Tahoma"/>
      <w:sz w:val="16"/>
      <w:szCs w:val="16"/>
      <w:lang w:val="en-US"/>
    </w:rPr>
  </w:style>
  <w:style w:type="character" w:customStyle="1" w:styleId="PieddepageCar">
    <w:name w:val="Pied de page Car"/>
    <w:rsid w:val="00DE3F48"/>
    <w:rPr>
      <w:rFonts w:ascii="Times New Roman" w:eastAsia="Batang" w:hAnsi="Times New Roman" w:cs="Times New Roman"/>
      <w:sz w:val="24"/>
      <w:szCs w:val="24"/>
      <w:lang w:val="en-US"/>
    </w:rPr>
  </w:style>
  <w:style w:type="character" w:customStyle="1" w:styleId="NotedebasdepageCar">
    <w:name w:val="Note de bas de page Car"/>
    <w:rsid w:val="00DE3F48"/>
    <w:rPr>
      <w:rFonts w:ascii="Times New Roman" w:eastAsia="Batang" w:hAnsi="Times New Roman" w:cs="Times New Roman"/>
      <w:sz w:val="20"/>
      <w:szCs w:val="20"/>
      <w:lang w:val="en-US"/>
    </w:rPr>
  </w:style>
  <w:style w:type="character" w:customStyle="1" w:styleId="Caractresdenotedebasdepage">
    <w:name w:val="Caractères de note de bas de page"/>
    <w:rsid w:val="00DE3F48"/>
    <w:rPr>
      <w:vertAlign w:val="superscript"/>
    </w:rPr>
  </w:style>
  <w:style w:type="character" w:styleId="Accentuation">
    <w:name w:val="Emphasis"/>
    <w:qFormat/>
    <w:rsid w:val="00DE3F48"/>
    <w:rPr>
      <w:i/>
      <w:iCs/>
    </w:rPr>
  </w:style>
  <w:style w:type="character" w:customStyle="1" w:styleId="rynqvb">
    <w:name w:val="rynqvb"/>
    <w:basedOn w:val="Policepardfaut1"/>
    <w:rsid w:val="00DE3F48"/>
  </w:style>
  <w:style w:type="paragraph" w:customStyle="1" w:styleId="Titre10">
    <w:name w:val="Titre1"/>
    <w:basedOn w:val="Normal"/>
    <w:next w:val="Corpsdetexte"/>
    <w:rsid w:val="00DE3F48"/>
    <w:pPr>
      <w:keepNext/>
      <w:spacing w:before="240" w:after="120"/>
    </w:pPr>
    <w:rPr>
      <w:rFonts w:ascii="Liberation Sans" w:eastAsia="Microsoft YaHei" w:hAnsi="Liberation Sans" w:cs="Tahoma"/>
      <w:sz w:val="28"/>
      <w:szCs w:val="28"/>
    </w:rPr>
  </w:style>
  <w:style w:type="paragraph" w:styleId="Corpsdetexte">
    <w:name w:val="Body Text"/>
    <w:basedOn w:val="Normal"/>
    <w:rsid w:val="00DE3F48"/>
    <w:pPr>
      <w:spacing w:after="140" w:line="276" w:lineRule="auto"/>
    </w:pPr>
  </w:style>
  <w:style w:type="paragraph" w:styleId="Liste">
    <w:name w:val="List"/>
    <w:basedOn w:val="Corpsdetexte"/>
    <w:rsid w:val="00DE3F48"/>
    <w:rPr>
      <w:rFonts w:cs="Tahoma"/>
    </w:rPr>
  </w:style>
  <w:style w:type="paragraph" w:styleId="Lgende">
    <w:name w:val="caption"/>
    <w:basedOn w:val="Normal"/>
    <w:qFormat/>
    <w:rsid w:val="00DE3F48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rsid w:val="00DE3F48"/>
    <w:pPr>
      <w:suppressLineNumbers/>
    </w:pPr>
    <w:rPr>
      <w:rFonts w:cs="Tahoma"/>
    </w:rPr>
  </w:style>
  <w:style w:type="paragraph" w:customStyle="1" w:styleId="En-tteetpieddepage">
    <w:name w:val="En-tête et pied de page"/>
    <w:basedOn w:val="Normal"/>
    <w:rsid w:val="00DE3F48"/>
    <w:pPr>
      <w:suppressLineNumbers/>
      <w:tabs>
        <w:tab w:val="center" w:pos="4819"/>
        <w:tab w:val="right" w:pos="9638"/>
      </w:tabs>
    </w:pPr>
  </w:style>
  <w:style w:type="paragraph" w:styleId="En-tte">
    <w:name w:val="header"/>
    <w:basedOn w:val="Normal"/>
    <w:rsid w:val="00DE3F48"/>
  </w:style>
  <w:style w:type="paragraph" w:styleId="Textedebulles">
    <w:name w:val="Balloon Text"/>
    <w:basedOn w:val="Normal"/>
    <w:rsid w:val="00DE3F48"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qFormat/>
    <w:rsid w:val="00DE3F48"/>
    <w:pPr>
      <w:ind w:left="720"/>
      <w:contextualSpacing/>
    </w:pPr>
  </w:style>
  <w:style w:type="paragraph" w:styleId="Pieddepage">
    <w:name w:val="footer"/>
    <w:basedOn w:val="Normal"/>
    <w:rsid w:val="00DE3F48"/>
  </w:style>
  <w:style w:type="paragraph" w:styleId="Notedebasdepage">
    <w:name w:val="footnote text"/>
    <w:basedOn w:val="Normal"/>
    <w:rsid w:val="00DE3F48"/>
    <w:rPr>
      <w:sz w:val="20"/>
      <w:szCs w:val="20"/>
    </w:rPr>
  </w:style>
  <w:style w:type="paragraph" w:customStyle="1" w:styleId="Contenudetableau">
    <w:name w:val="Contenu de tableau"/>
    <w:basedOn w:val="Normal"/>
    <w:rsid w:val="00DE3F48"/>
    <w:pPr>
      <w:widowControl w:val="0"/>
      <w:suppressLineNumbers/>
    </w:pPr>
  </w:style>
  <w:style w:type="paragraph" w:customStyle="1" w:styleId="Titredetableau">
    <w:name w:val="Titre de tableau"/>
    <w:basedOn w:val="Contenudetableau"/>
    <w:rsid w:val="00DE3F48"/>
    <w:pPr>
      <w:jc w:val="center"/>
    </w:pPr>
    <w:rPr>
      <w:b/>
      <w:bCs/>
    </w:rPr>
  </w:style>
  <w:style w:type="paragraph" w:customStyle="1" w:styleId="Contenudecadre">
    <w:name w:val="Contenu de cadre"/>
    <w:basedOn w:val="Normal"/>
    <w:rsid w:val="00DE3F4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F48"/>
    <w:pPr>
      <w:suppressAutoHyphens/>
      <w:bidi/>
    </w:pPr>
    <w:rPr>
      <w:rFonts w:eastAsia="Batang"/>
      <w:sz w:val="24"/>
      <w:szCs w:val="24"/>
      <w:lang w:val="en-US" w:eastAsia="zh-CN"/>
    </w:rPr>
  </w:style>
  <w:style w:type="paragraph" w:styleId="Titre1">
    <w:name w:val="heading 1"/>
    <w:basedOn w:val="Normal"/>
    <w:next w:val="Normal"/>
    <w:qFormat/>
    <w:rsid w:val="00DE3F48"/>
    <w:pPr>
      <w:keepNext/>
      <w:numPr>
        <w:numId w:val="1"/>
      </w:numPr>
      <w:spacing w:after="120" w:line="300" w:lineRule="exact"/>
      <w:ind w:right="-15"/>
      <w:jc w:val="center"/>
      <w:outlineLvl w:val="0"/>
    </w:pPr>
    <w:rPr>
      <w:i/>
      <w:iCs/>
      <w:spacing w:val="-6"/>
      <w:sz w:val="26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WW8Num1z0">
    <w:name w:val="WW8Num1z0"/>
    <w:rsid w:val="00DE3F48"/>
    <w:rPr>
      <w:rFonts w:ascii="Symbol" w:hAnsi="Symbol" w:cs="Symbol" w:hint="default"/>
    </w:rPr>
  </w:style>
  <w:style w:type="character" w:customStyle="1" w:styleId="WW8Num1z1">
    <w:name w:val="WW8Num1z1"/>
    <w:rsid w:val="00DE3F48"/>
    <w:rPr>
      <w:rFonts w:ascii="Courier New" w:hAnsi="Courier New" w:cs="Courier New" w:hint="default"/>
    </w:rPr>
  </w:style>
  <w:style w:type="character" w:customStyle="1" w:styleId="WW8Num1z2">
    <w:name w:val="WW8Num1z2"/>
    <w:rsid w:val="00DE3F48"/>
    <w:rPr>
      <w:rFonts w:ascii="Wingdings" w:hAnsi="Wingdings" w:cs="Wingdings" w:hint="default"/>
    </w:rPr>
  </w:style>
  <w:style w:type="character" w:customStyle="1" w:styleId="WW8Num2z0">
    <w:name w:val="WW8Num2z0"/>
    <w:rsid w:val="00DE3F48"/>
    <w:rPr>
      <w:rFonts w:ascii="Times New Roman" w:eastAsia="Batang" w:hAnsi="Times New Roman" w:cs="Times New Roman" w:hint="default"/>
      <w:sz w:val="20"/>
    </w:rPr>
  </w:style>
  <w:style w:type="character" w:customStyle="1" w:styleId="WW8Num2z1">
    <w:name w:val="WW8Num2z1"/>
    <w:rsid w:val="00DE3F48"/>
    <w:rPr>
      <w:rFonts w:ascii="Courier New" w:hAnsi="Courier New" w:cs="Courier New" w:hint="default"/>
    </w:rPr>
  </w:style>
  <w:style w:type="character" w:customStyle="1" w:styleId="WW8Num2z2">
    <w:name w:val="WW8Num2z2"/>
    <w:rsid w:val="00DE3F48"/>
    <w:rPr>
      <w:rFonts w:ascii="Wingdings" w:hAnsi="Wingdings" w:cs="Wingdings" w:hint="default"/>
    </w:rPr>
  </w:style>
  <w:style w:type="character" w:customStyle="1" w:styleId="WW8Num2z3">
    <w:name w:val="WW8Num2z3"/>
    <w:rsid w:val="00DE3F48"/>
    <w:rPr>
      <w:rFonts w:ascii="Symbol" w:hAnsi="Symbol" w:cs="Symbol" w:hint="default"/>
    </w:rPr>
  </w:style>
  <w:style w:type="character" w:customStyle="1" w:styleId="WW8Num3z0">
    <w:name w:val="WW8Num3z0"/>
    <w:rsid w:val="00DE3F48"/>
    <w:rPr>
      <w:rFonts w:ascii="Wingdings" w:hAnsi="Wingdings" w:cs="Wingdings" w:hint="default"/>
    </w:rPr>
  </w:style>
  <w:style w:type="character" w:customStyle="1" w:styleId="WW8Num3z1">
    <w:name w:val="WW8Num3z1"/>
    <w:rsid w:val="00DE3F48"/>
    <w:rPr>
      <w:rFonts w:ascii="Courier New" w:hAnsi="Courier New" w:cs="Courier New" w:hint="default"/>
    </w:rPr>
  </w:style>
  <w:style w:type="character" w:customStyle="1" w:styleId="WW8Num3z3">
    <w:name w:val="WW8Num3z3"/>
    <w:rsid w:val="00DE3F48"/>
    <w:rPr>
      <w:rFonts w:ascii="Symbol" w:hAnsi="Symbol" w:cs="Symbol" w:hint="default"/>
    </w:rPr>
  </w:style>
  <w:style w:type="character" w:customStyle="1" w:styleId="Policepardfaut1">
    <w:name w:val="Police par défaut1"/>
    <w:rsid w:val="00DE3F48"/>
  </w:style>
  <w:style w:type="character" w:customStyle="1" w:styleId="Titre1Car">
    <w:name w:val="Titre 1 Car"/>
    <w:rsid w:val="00DE3F48"/>
    <w:rPr>
      <w:rFonts w:ascii="Times New Roman" w:eastAsia="Batang" w:hAnsi="Times New Roman" w:cs="Andalus"/>
      <w:i/>
      <w:iCs/>
      <w:spacing w:val="-6"/>
      <w:sz w:val="26"/>
      <w:szCs w:val="32"/>
    </w:rPr>
  </w:style>
  <w:style w:type="character" w:customStyle="1" w:styleId="En-tteCar">
    <w:name w:val="En-tête Car"/>
    <w:rsid w:val="00DE3F48"/>
    <w:rPr>
      <w:rFonts w:ascii="Times New Roman" w:eastAsia="Batang" w:hAnsi="Times New Roman" w:cs="Times New Roman"/>
      <w:sz w:val="24"/>
      <w:szCs w:val="24"/>
      <w:lang w:val="en-US"/>
    </w:rPr>
  </w:style>
  <w:style w:type="character" w:customStyle="1" w:styleId="TextedebullesCar">
    <w:name w:val="Texte de bulles Car"/>
    <w:rsid w:val="00DE3F48"/>
    <w:rPr>
      <w:rFonts w:ascii="Tahoma" w:eastAsia="Batang" w:hAnsi="Tahoma" w:cs="Tahoma"/>
      <w:sz w:val="16"/>
      <w:szCs w:val="16"/>
      <w:lang w:val="en-US"/>
    </w:rPr>
  </w:style>
  <w:style w:type="character" w:customStyle="1" w:styleId="PieddepageCar">
    <w:name w:val="Pied de page Car"/>
    <w:rsid w:val="00DE3F48"/>
    <w:rPr>
      <w:rFonts w:ascii="Times New Roman" w:eastAsia="Batang" w:hAnsi="Times New Roman" w:cs="Times New Roman"/>
      <w:sz w:val="24"/>
      <w:szCs w:val="24"/>
      <w:lang w:val="en-US"/>
    </w:rPr>
  </w:style>
  <w:style w:type="character" w:customStyle="1" w:styleId="NotedebasdepageCar">
    <w:name w:val="Note de bas de page Car"/>
    <w:rsid w:val="00DE3F48"/>
    <w:rPr>
      <w:rFonts w:ascii="Times New Roman" w:eastAsia="Batang" w:hAnsi="Times New Roman" w:cs="Times New Roman"/>
      <w:sz w:val="20"/>
      <w:szCs w:val="20"/>
      <w:lang w:val="en-US"/>
    </w:rPr>
  </w:style>
  <w:style w:type="character" w:customStyle="1" w:styleId="Caractresdenotedebasdepage">
    <w:name w:val="Caractères de note de bas de page"/>
    <w:rsid w:val="00DE3F48"/>
    <w:rPr>
      <w:vertAlign w:val="superscript"/>
    </w:rPr>
  </w:style>
  <w:style w:type="character" w:styleId="Accentuation">
    <w:name w:val="Emphasis"/>
    <w:qFormat/>
    <w:rsid w:val="00DE3F48"/>
    <w:rPr>
      <w:i/>
      <w:iCs/>
    </w:rPr>
  </w:style>
  <w:style w:type="character" w:customStyle="1" w:styleId="rynqvb">
    <w:name w:val="rynqvb"/>
    <w:basedOn w:val="Policepardfaut1"/>
    <w:rsid w:val="00DE3F48"/>
  </w:style>
  <w:style w:type="paragraph" w:customStyle="1" w:styleId="Titre10">
    <w:name w:val="Titre1"/>
    <w:basedOn w:val="Normal"/>
    <w:next w:val="Corpsdetexte"/>
    <w:rsid w:val="00DE3F48"/>
    <w:pPr>
      <w:keepNext/>
      <w:spacing w:before="240" w:after="120"/>
    </w:pPr>
    <w:rPr>
      <w:rFonts w:ascii="Liberation Sans" w:eastAsia="Microsoft YaHei" w:hAnsi="Liberation Sans" w:cs="Tahoma"/>
      <w:sz w:val="28"/>
      <w:szCs w:val="28"/>
    </w:rPr>
  </w:style>
  <w:style w:type="paragraph" w:styleId="Corpsdetexte">
    <w:name w:val="Body Text"/>
    <w:basedOn w:val="Normal"/>
    <w:rsid w:val="00DE3F48"/>
    <w:pPr>
      <w:spacing w:after="140" w:line="276" w:lineRule="auto"/>
    </w:pPr>
  </w:style>
  <w:style w:type="paragraph" w:styleId="Liste">
    <w:name w:val="List"/>
    <w:basedOn w:val="Corpsdetexte"/>
    <w:rsid w:val="00DE3F48"/>
    <w:rPr>
      <w:rFonts w:cs="Tahoma"/>
    </w:rPr>
  </w:style>
  <w:style w:type="paragraph" w:styleId="Lgende">
    <w:name w:val="caption"/>
    <w:basedOn w:val="Normal"/>
    <w:qFormat/>
    <w:rsid w:val="00DE3F48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rsid w:val="00DE3F48"/>
    <w:pPr>
      <w:suppressLineNumbers/>
    </w:pPr>
    <w:rPr>
      <w:rFonts w:cs="Tahoma"/>
    </w:rPr>
  </w:style>
  <w:style w:type="paragraph" w:customStyle="1" w:styleId="En-tteetpieddepage">
    <w:name w:val="En-tête et pied de page"/>
    <w:basedOn w:val="Normal"/>
    <w:rsid w:val="00DE3F48"/>
    <w:pPr>
      <w:suppressLineNumbers/>
      <w:tabs>
        <w:tab w:val="center" w:pos="4819"/>
        <w:tab w:val="right" w:pos="9638"/>
      </w:tabs>
    </w:pPr>
  </w:style>
  <w:style w:type="paragraph" w:styleId="En-tte">
    <w:name w:val="header"/>
    <w:basedOn w:val="Normal"/>
    <w:rsid w:val="00DE3F48"/>
  </w:style>
  <w:style w:type="paragraph" w:styleId="Textedebulles">
    <w:name w:val="Balloon Text"/>
    <w:basedOn w:val="Normal"/>
    <w:rsid w:val="00DE3F48"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qFormat/>
    <w:rsid w:val="00DE3F48"/>
    <w:pPr>
      <w:ind w:left="720"/>
      <w:contextualSpacing/>
    </w:pPr>
  </w:style>
  <w:style w:type="paragraph" w:styleId="Pieddepage">
    <w:name w:val="footer"/>
    <w:basedOn w:val="Normal"/>
    <w:rsid w:val="00DE3F48"/>
  </w:style>
  <w:style w:type="paragraph" w:styleId="Notedebasdepage">
    <w:name w:val="footnote text"/>
    <w:basedOn w:val="Normal"/>
    <w:rsid w:val="00DE3F48"/>
    <w:rPr>
      <w:sz w:val="20"/>
      <w:szCs w:val="20"/>
    </w:rPr>
  </w:style>
  <w:style w:type="paragraph" w:customStyle="1" w:styleId="Contenudetableau">
    <w:name w:val="Contenu de tableau"/>
    <w:basedOn w:val="Normal"/>
    <w:rsid w:val="00DE3F48"/>
    <w:pPr>
      <w:widowControl w:val="0"/>
      <w:suppressLineNumbers/>
    </w:pPr>
  </w:style>
  <w:style w:type="paragraph" w:customStyle="1" w:styleId="Titredetableau">
    <w:name w:val="Titre de tableau"/>
    <w:basedOn w:val="Contenudetableau"/>
    <w:rsid w:val="00DE3F48"/>
    <w:pPr>
      <w:jc w:val="center"/>
    </w:pPr>
    <w:rPr>
      <w:b/>
      <w:bCs/>
    </w:rPr>
  </w:style>
  <w:style w:type="paragraph" w:customStyle="1" w:styleId="Contenudecadre">
    <w:name w:val="Contenu de cadre"/>
    <w:basedOn w:val="Normal"/>
    <w:rsid w:val="00DE3F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B13FBD4-1BBB-4D56-9603-183787883D46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42</Words>
  <Characters>6834</Characters>
  <Application>Microsoft Office Word</Application>
  <DocSecurity>0</DocSecurity>
  <Lines>56</Lines>
  <Paragraphs>1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x260</cp:lastModifiedBy>
  <cp:revision>2</cp:revision>
  <cp:lastPrinted>2016-04-15T23:50:00Z</cp:lastPrinted>
  <dcterms:created xsi:type="dcterms:W3CDTF">2026-03-29T22:37:00Z</dcterms:created>
  <dcterms:modified xsi:type="dcterms:W3CDTF">2026-03-29T22:37:00Z</dcterms:modified>
</cp:coreProperties>
</file>